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1BC5089" w14:textId="38741355" w:rsidR="0085716C" w:rsidRPr="000C5D70" w:rsidRDefault="0085716C" w:rsidP="000C5D70">
      <w:pPr>
        <w:spacing w:after="0"/>
        <w:jc w:val="center"/>
        <w:rPr>
          <w:rFonts w:cs="Times New Roman"/>
          <w:b/>
          <w:sz w:val="20"/>
          <w:szCs w:val="20"/>
        </w:rPr>
      </w:pPr>
      <w:bookmarkStart w:id="0" w:name="_GoBack"/>
      <w:bookmarkEnd w:id="0"/>
      <w:r w:rsidRPr="000C5D70">
        <w:rPr>
          <w:rFonts w:cs="Times New Roman"/>
          <w:b/>
          <w:sz w:val="20"/>
          <w:szCs w:val="20"/>
        </w:rPr>
        <w:t>Opis przedmiotu zamówienia</w:t>
      </w:r>
    </w:p>
    <w:p w14:paraId="3042097A" w14:textId="6EFEE818" w:rsidR="008803CD" w:rsidRPr="000C5D70" w:rsidRDefault="008803CD" w:rsidP="00BC5E5A">
      <w:pPr>
        <w:pStyle w:val="Tekstpodstawowy"/>
        <w:spacing w:before="120" w:after="120"/>
        <w:jc w:val="center"/>
        <w:rPr>
          <w:rFonts w:asciiTheme="minorHAnsi" w:hAnsiTheme="minorHAnsi" w:cstheme="minorHAnsi"/>
          <w:b/>
          <w:i/>
          <w:sz w:val="20"/>
          <w:szCs w:val="20"/>
        </w:rPr>
      </w:pPr>
      <w:r w:rsidRPr="000C5D70">
        <w:rPr>
          <w:rFonts w:asciiTheme="minorHAnsi" w:hAnsiTheme="minorHAnsi" w:cstheme="minorHAnsi"/>
          <w:b/>
          <w:i/>
          <w:sz w:val="20"/>
          <w:szCs w:val="20"/>
        </w:rPr>
        <w:t>Akcesoria do polikrystalicznego dyfraktometru rentgenowskiego</w:t>
      </w:r>
      <w:r w:rsidR="008B7D2B" w:rsidRPr="000C5D70">
        <w:rPr>
          <w:rFonts w:asciiTheme="minorHAnsi" w:hAnsiTheme="minorHAnsi" w:cstheme="minorHAnsi"/>
          <w:b/>
          <w:i/>
          <w:sz w:val="20"/>
          <w:szCs w:val="20"/>
        </w:rPr>
        <w:t xml:space="preserve"> </w:t>
      </w:r>
      <w:proofErr w:type="spellStart"/>
      <w:r w:rsidR="008B7D2B" w:rsidRPr="000C5D70">
        <w:rPr>
          <w:rFonts w:asciiTheme="minorHAnsi" w:hAnsiTheme="minorHAnsi" w:cstheme="minorHAnsi"/>
          <w:b/>
          <w:i/>
          <w:sz w:val="20"/>
          <w:szCs w:val="20"/>
        </w:rPr>
        <w:t>Bruker</w:t>
      </w:r>
      <w:proofErr w:type="spellEnd"/>
      <w:r w:rsidR="008B7D2B" w:rsidRPr="000C5D70">
        <w:rPr>
          <w:rFonts w:asciiTheme="minorHAnsi" w:hAnsiTheme="minorHAnsi" w:cstheme="minorHAnsi"/>
          <w:b/>
          <w:i/>
          <w:sz w:val="20"/>
          <w:szCs w:val="20"/>
        </w:rPr>
        <w:t xml:space="preserve"> D8 </w:t>
      </w:r>
      <w:proofErr w:type="spellStart"/>
      <w:r w:rsidR="008B7D2B" w:rsidRPr="000C5D70">
        <w:rPr>
          <w:rFonts w:asciiTheme="minorHAnsi" w:hAnsiTheme="minorHAnsi" w:cstheme="minorHAnsi"/>
          <w:b/>
          <w:i/>
          <w:sz w:val="20"/>
          <w:szCs w:val="20"/>
        </w:rPr>
        <w:t>Advance</w:t>
      </w:r>
      <w:proofErr w:type="spellEnd"/>
    </w:p>
    <w:p w14:paraId="18F03238" w14:textId="3FC829D4" w:rsidR="00796669" w:rsidRPr="000C5D70" w:rsidRDefault="008803CD" w:rsidP="00BC5E5A">
      <w:pPr>
        <w:pStyle w:val="Tekstpodstawowy"/>
        <w:spacing w:before="120" w:after="120"/>
        <w:jc w:val="center"/>
        <w:rPr>
          <w:rFonts w:asciiTheme="minorHAnsi" w:hAnsiTheme="minorHAnsi" w:cstheme="minorHAnsi"/>
          <w:b/>
          <w:i/>
          <w:sz w:val="20"/>
          <w:szCs w:val="20"/>
        </w:rPr>
      </w:pPr>
      <w:r w:rsidRPr="000C5D70">
        <w:rPr>
          <w:rFonts w:asciiTheme="minorHAnsi" w:hAnsiTheme="minorHAnsi" w:cstheme="minorHAnsi"/>
          <w:b/>
          <w:i/>
          <w:sz w:val="20"/>
          <w:szCs w:val="20"/>
        </w:rPr>
        <w:t xml:space="preserve">umożliwiające badania </w:t>
      </w:r>
      <w:proofErr w:type="spellStart"/>
      <w:r w:rsidRPr="000C5D70">
        <w:rPr>
          <w:rFonts w:asciiTheme="minorHAnsi" w:hAnsiTheme="minorHAnsi" w:cstheme="minorHAnsi"/>
          <w:b/>
          <w:i/>
          <w:sz w:val="20"/>
          <w:szCs w:val="20"/>
        </w:rPr>
        <w:t>naprężeń</w:t>
      </w:r>
      <w:proofErr w:type="spellEnd"/>
      <w:r w:rsidRPr="000C5D70">
        <w:rPr>
          <w:rFonts w:asciiTheme="minorHAnsi" w:hAnsiTheme="minorHAnsi" w:cstheme="minorHAnsi"/>
          <w:b/>
          <w:i/>
          <w:sz w:val="20"/>
          <w:szCs w:val="20"/>
        </w:rPr>
        <w:t xml:space="preserve"> resztkowych i tekstury w materiale,</w:t>
      </w:r>
    </w:p>
    <w:p w14:paraId="7CF98640" w14:textId="301763C9" w:rsidR="008803CD" w:rsidRPr="000C5D70" w:rsidRDefault="008803CD" w:rsidP="00BC5E5A">
      <w:pPr>
        <w:pStyle w:val="Tekstpodstawowy"/>
        <w:spacing w:before="120" w:after="120"/>
        <w:jc w:val="center"/>
        <w:rPr>
          <w:rFonts w:asciiTheme="minorHAnsi" w:hAnsiTheme="minorHAnsi" w:cstheme="minorHAnsi"/>
          <w:b/>
          <w:i/>
          <w:sz w:val="20"/>
          <w:szCs w:val="20"/>
        </w:rPr>
      </w:pPr>
      <w:r w:rsidRPr="000C5D70">
        <w:rPr>
          <w:rFonts w:asciiTheme="minorHAnsi" w:hAnsiTheme="minorHAnsi" w:cstheme="minorHAnsi"/>
          <w:b/>
          <w:i/>
          <w:sz w:val="20"/>
          <w:szCs w:val="20"/>
        </w:rPr>
        <w:t>i badania w geometrii niskiego kąta natarcia wiązki względem powierzchni próbki</w:t>
      </w:r>
    </w:p>
    <w:p w14:paraId="55CA947B" w14:textId="77777777" w:rsidR="008803CD" w:rsidRPr="000C5D70" w:rsidRDefault="008803CD" w:rsidP="00BC5E5A">
      <w:pPr>
        <w:pStyle w:val="Tekstpodstawowy"/>
        <w:spacing w:before="120" w:after="120"/>
        <w:jc w:val="center"/>
        <w:rPr>
          <w:rFonts w:asciiTheme="minorHAnsi" w:hAnsiTheme="minorHAnsi" w:cstheme="minorHAnsi"/>
          <w:b/>
          <w:i/>
          <w:sz w:val="20"/>
          <w:szCs w:val="20"/>
        </w:rPr>
      </w:pPr>
      <w:r w:rsidRPr="000C5D70">
        <w:rPr>
          <w:rFonts w:asciiTheme="minorHAnsi" w:hAnsiTheme="minorHAnsi" w:cstheme="minorHAnsi"/>
          <w:b/>
          <w:i/>
          <w:sz w:val="20"/>
          <w:szCs w:val="20"/>
        </w:rPr>
        <w:t>oraz</w:t>
      </w:r>
    </w:p>
    <w:p w14:paraId="1580248E" w14:textId="1058B932" w:rsidR="008803CD" w:rsidRPr="000C5D70" w:rsidRDefault="008803CD" w:rsidP="00BC5E5A">
      <w:pPr>
        <w:pStyle w:val="Tekstpodstawowy"/>
        <w:spacing w:before="120" w:after="120"/>
        <w:jc w:val="center"/>
        <w:rPr>
          <w:rFonts w:asciiTheme="minorHAnsi" w:hAnsiTheme="minorHAnsi" w:cstheme="minorHAnsi"/>
          <w:b/>
          <w:i/>
          <w:sz w:val="20"/>
          <w:szCs w:val="20"/>
        </w:rPr>
      </w:pPr>
      <w:r w:rsidRPr="000C5D70">
        <w:rPr>
          <w:rFonts w:asciiTheme="minorHAnsi" w:hAnsiTheme="minorHAnsi" w:cstheme="minorHAnsi"/>
          <w:b/>
          <w:i/>
          <w:sz w:val="20"/>
          <w:szCs w:val="20"/>
        </w:rPr>
        <w:t>system automatycznej zmiany pr</w:t>
      </w:r>
      <w:r w:rsidR="001636FE" w:rsidRPr="000C5D70">
        <w:rPr>
          <w:rFonts w:asciiTheme="minorHAnsi" w:hAnsiTheme="minorHAnsi" w:cstheme="minorHAnsi"/>
          <w:b/>
          <w:i/>
          <w:sz w:val="20"/>
          <w:szCs w:val="20"/>
        </w:rPr>
        <w:t>eparatów</w:t>
      </w:r>
    </w:p>
    <w:p w14:paraId="79A9532C" w14:textId="4FA51B48" w:rsidR="00150554" w:rsidRPr="000C5D70" w:rsidRDefault="00150554" w:rsidP="00BC5E5A">
      <w:pPr>
        <w:pStyle w:val="Tekstpodstawowy"/>
        <w:spacing w:before="120" w:after="120"/>
        <w:jc w:val="center"/>
        <w:rPr>
          <w:rFonts w:asciiTheme="minorHAnsi" w:hAnsiTheme="minorHAnsi" w:cstheme="minorHAnsi"/>
          <w:b/>
          <w:i/>
          <w:sz w:val="20"/>
          <w:szCs w:val="20"/>
        </w:rPr>
      </w:pPr>
      <w:r w:rsidRPr="000C5D70">
        <w:rPr>
          <w:rFonts w:asciiTheme="minorHAnsi" w:hAnsiTheme="minorHAnsi" w:cstheme="minorHAnsi"/>
          <w:b/>
          <w:i/>
          <w:sz w:val="20"/>
          <w:szCs w:val="20"/>
        </w:rPr>
        <w:t>oraz</w:t>
      </w:r>
    </w:p>
    <w:p w14:paraId="0C146A15" w14:textId="1F7A0D45" w:rsidR="00150554" w:rsidRPr="000C5D70" w:rsidRDefault="001636FE" w:rsidP="00BC5E5A">
      <w:pPr>
        <w:pStyle w:val="Tekstpodstawowy"/>
        <w:spacing w:before="120" w:after="120"/>
        <w:jc w:val="center"/>
        <w:rPr>
          <w:rFonts w:asciiTheme="minorHAnsi" w:hAnsiTheme="minorHAnsi" w:cstheme="minorHAnsi"/>
          <w:b/>
          <w:i/>
          <w:sz w:val="20"/>
          <w:szCs w:val="20"/>
        </w:rPr>
      </w:pPr>
      <w:r w:rsidRPr="000C5D70">
        <w:rPr>
          <w:rFonts w:asciiTheme="minorHAnsi" w:hAnsiTheme="minorHAnsi" w:cstheme="minorHAnsi"/>
          <w:b/>
          <w:i/>
          <w:sz w:val="20"/>
          <w:szCs w:val="20"/>
        </w:rPr>
        <w:t xml:space="preserve">uchwytu montażowego do posiadanego detektora </w:t>
      </w:r>
      <w:proofErr w:type="spellStart"/>
      <w:r w:rsidRPr="000C5D70">
        <w:rPr>
          <w:rFonts w:asciiTheme="minorHAnsi" w:hAnsiTheme="minorHAnsi" w:cstheme="minorHAnsi"/>
          <w:b/>
          <w:i/>
          <w:sz w:val="20"/>
          <w:szCs w:val="20"/>
        </w:rPr>
        <w:t>Bruker</w:t>
      </w:r>
      <w:proofErr w:type="spellEnd"/>
      <w:r w:rsidRPr="000C5D70">
        <w:rPr>
          <w:rFonts w:asciiTheme="minorHAnsi" w:hAnsiTheme="minorHAnsi" w:cstheme="minorHAnsi"/>
          <w:b/>
          <w:i/>
          <w:sz w:val="20"/>
          <w:szCs w:val="20"/>
        </w:rPr>
        <w:t xml:space="preserve"> </w:t>
      </w:r>
      <w:proofErr w:type="spellStart"/>
      <w:r w:rsidRPr="000C5D70">
        <w:rPr>
          <w:rFonts w:asciiTheme="minorHAnsi" w:hAnsiTheme="minorHAnsi" w:cstheme="minorHAnsi"/>
          <w:b/>
          <w:i/>
          <w:sz w:val="20"/>
          <w:szCs w:val="20"/>
        </w:rPr>
        <w:t>Lynxeye</w:t>
      </w:r>
      <w:proofErr w:type="spellEnd"/>
      <w:r w:rsidRPr="000C5D70">
        <w:rPr>
          <w:rFonts w:asciiTheme="minorHAnsi" w:hAnsiTheme="minorHAnsi" w:cstheme="minorHAnsi"/>
          <w:b/>
          <w:i/>
          <w:sz w:val="20"/>
          <w:szCs w:val="20"/>
        </w:rPr>
        <w:t xml:space="preserve"> XE-T umożliwiający jego obrót o 90°</w:t>
      </w:r>
    </w:p>
    <w:p w14:paraId="19ACEADE" w14:textId="77777777" w:rsidR="00BC5E5A" w:rsidRPr="000C5D70" w:rsidRDefault="00BC5E5A" w:rsidP="00BC5E5A">
      <w:pPr>
        <w:pStyle w:val="Tekstpodstawowy"/>
        <w:spacing w:before="120" w:after="120"/>
        <w:jc w:val="center"/>
        <w:rPr>
          <w:rFonts w:asciiTheme="minorHAnsi" w:hAnsiTheme="minorHAnsi" w:cstheme="minorHAnsi"/>
          <w:b/>
          <w:i/>
          <w:sz w:val="20"/>
          <w:szCs w:val="20"/>
        </w:rPr>
      </w:pPr>
    </w:p>
    <w:p w14:paraId="4CBCF252" w14:textId="77777777" w:rsidR="00024793" w:rsidRPr="000C5D70" w:rsidRDefault="00024793" w:rsidP="004642BA">
      <w:pPr>
        <w:spacing w:after="0"/>
        <w:jc w:val="both"/>
        <w:rPr>
          <w:rFonts w:cs="Times New Roman"/>
          <w:b/>
          <w:sz w:val="20"/>
          <w:szCs w:val="20"/>
        </w:rPr>
      </w:pPr>
      <w:r w:rsidRPr="000C5D70">
        <w:rPr>
          <w:rFonts w:cs="Times New Roman"/>
          <w:b/>
          <w:sz w:val="20"/>
          <w:szCs w:val="20"/>
        </w:rPr>
        <w:t>Krótki opis przedmiotu zamówienia:</w:t>
      </w:r>
    </w:p>
    <w:p w14:paraId="7A155B53" w14:textId="717538CD" w:rsidR="00D204B4" w:rsidRPr="000C5D70" w:rsidRDefault="00231DE4" w:rsidP="00C76730">
      <w:pPr>
        <w:spacing w:after="0"/>
        <w:ind w:firstLine="284"/>
        <w:jc w:val="both"/>
        <w:rPr>
          <w:color w:val="000000"/>
          <w:sz w:val="20"/>
          <w:szCs w:val="20"/>
        </w:rPr>
      </w:pPr>
      <w:r w:rsidRPr="000C5D70">
        <w:rPr>
          <w:color w:val="000000"/>
          <w:sz w:val="20"/>
          <w:szCs w:val="20"/>
        </w:rPr>
        <w:t xml:space="preserve">Przedmiotem zamówienia jest </w:t>
      </w:r>
      <w:r w:rsidR="00390166" w:rsidRPr="000C5D70">
        <w:rPr>
          <w:color w:val="000000"/>
          <w:sz w:val="20"/>
          <w:szCs w:val="20"/>
        </w:rPr>
        <w:t>dostawa</w:t>
      </w:r>
      <w:r w:rsidRPr="000C5D70">
        <w:rPr>
          <w:color w:val="000000"/>
          <w:sz w:val="20"/>
          <w:szCs w:val="20"/>
        </w:rPr>
        <w:t xml:space="preserve"> (rozumiana </w:t>
      </w:r>
      <w:r w:rsidR="00390166" w:rsidRPr="000C5D70">
        <w:rPr>
          <w:color w:val="000000"/>
          <w:sz w:val="20"/>
          <w:szCs w:val="20"/>
        </w:rPr>
        <w:t xml:space="preserve">także </w:t>
      </w:r>
      <w:r w:rsidRPr="000C5D70">
        <w:rPr>
          <w:color w:val="000000"/>
          <w:sz w:val="20"/>
          <w:szCs w:val="20"/>
        </w:rPr>
        <w:t>jako</w:t>
      </w:r>
      <w:r w:rsidR="003625BE" w:rsidRPr="000C5D70">
        <w:rPr>
          <w:color w:val="000000"/>
          <w:sz w:val="20"/>
          <w:szCs w:val="20"/>
        </w:rPr>
        <w:t xml:space="preserve"> montaż</w:t>
      </w:r>
      <w:r w:rsidR="001636FE" w:rsidRPr="000C5D70">
        <w:rPr>
          <w:color w:val="000000"/>
          <w:sz w:val="20"/>
          <w:szCs w:val="20"/>
        </w:rPr>
        <w:t xml:space="preserve"> i</w:t>
      </w:r>
      <w:r w:rsidR="003625BE" w:rsidRPr="000C5D70">
        <w:rPr>
          <w:color w:val="000000"/>
          <w:sz w:val="20"/>
          <w:szCs w:val="20"/>
        </w:rPr>
        <w:t xml:space="preserve"> uruchomienie</w:t>
      </w:r>
      <w:r w:rsidR="001636FE" w:rsidRPr="000C5D70">
        <w:rPr>
          <w:color w:val="000000"/>
          <w:sz w:val="20"/>
          <w:szCs w:val="20"/>
        </w:rPr>
        <w:t xml:space="preserve"> akcesoriów lub instalacja</w:t>
      </w:r>
      <w:r w:rsidR="00E600E0" w:rsidRPr="000C5D70">
        <w:rPr>
          <w:color w:val="000000"/>
          <w:sz w:val="20"/>
          <w:szCs w:val="20"/>
        </w:rPr>
        <w:t xml:space="preserve"> i </w:t>
      </w:r>
      <w:r w:rsidR="001636FE" w:rsidRPr="000C5D70">
        <w:rPr>
          <w:color w:val="000000"/>
          <w:sz w:val="20"/>
          <w:szCs w:val="20"/>
        </w:rPr>
        <w:t>uruchomienie oprogramowania,</w:t>
      </w:r>
      <w:r w:rsidR="003625BE" w:rsidRPr="000C5D70">
        <w:rPr>
          <w:color w:val="000000"/>
          <w:sz w:val="20"/>
          <w:szCs w:val="20"/>
        </w:rPr>
        <w:t xml:space="preserve"> oraz</w:t>
      </w:r>
      <w:r w:rsidRPr="000C5D70">
        <w:rPr>
          <w:color w:val="000000"/>
          <w:sz w:val="20"/>
          <w:szCs w:val="20"/>
        </w:rPr>
        <w:t xml:space="preserve"> przeszkolenie wskazanych pracowników Zamawiającego w zakresie obsługi urządze</w:t>
      </w:r>
      <w:r w:rsidR="001636FE" w:rsidRPr="000C5D70">
        <w:rPr>
          <w:color w:val="000000"/>
          <w:sz w:val="20"/>
          <w:szCs w:val="20"/>
        </w:rPr>
        <w:t>ń</w:t>
      </w:r>
      <w:r w:rsidRPr="000C5D70">
        <w:rPr>
          <w:color w:val="000000"/>
          <w:sz w:val="20"/>
          <w:szCs w:val="20"/>
        </w:rPr>
        <w:t xml:space="preserve"> i oprogramowania) fabrycznie </w:t>
      </w:r>
      <w:r w:rsidR="002412C1" w:rsidRPr="000C5D70">
        <w:rPr>
          <w:color w:val="000000"/>
          <w:sz w:val="20"/>
          <w:szCs w:val="20"/>
        </w:rPr>
        <w:t>now</w:t>
      </w:r>
      <w:r w:rsidR="00C76730" w:rsidRPr="000C5D70">
        <w:rPr>
          <w:color w:val="000000"/>
          <w:sz w:val="20"/>
          <w:szCs w:val="20"/>
        </w:rPr>
        <w:t>ych:</w:t>
      </w:r>
    </w:p>
    <w:p w14:paraId="5085F757" w14:textId="0ABD1D76" w:rsidR="00C76730" w:rsidRPr="000C5D70" w:rsidRDefault="00763A5E" w:rsidP="00C76730">
      <w:pPr>
        <w:pStyle w:val="Akapitzlist"/>
        <w:numPr>
          <w:ilvl w:val="0"/>
          <w:numId w:val="38"/>
        </w:numPr>
        <w:spacing w:before="0" w:after="0"/>
        <w:ind w:left="357" w:hanging="357"/>
        <w:jc w:val="both"/>
        <w:rPr>
          <w:color w:val="000000"/>
          <w:sz w:val="20"/>
          <w:szCs w:val="20"/>
        </w:rPr>
      </w:pPr>
      <w:r w:rsidRPr="000C5D70">
        <w:rPr>
          <w:color w:val="000000"/>
          <w:sz w:val="20"/>
          <w:szCs w:val="20"/>
        </w:rPr>
        <w:t>u</w:t>
      </w:r>
      <w:r w:rsidR="008B7D2B" w:rsidRPr="000C5D70">
        <w:rPr>
          <w:color w:val="000000"/>
          <w:sz w:val="20"/>
          <w:szCs w:val="20"/>
        </w:rPr>
        <w:t>chwytu na preparat montowanego na goniometrze</w:t>
      </w:r>
      <w:r w:rsidRPr="000C5D70">
        <w:rPr>
          <w:color w:val="000000"/>
          <w:sz w:val="20"/>
          <w:szCs w:val="20"/>
        </w:rPr>
        <w:t xml:space="preserve"> wyposażonego w zmotoryzowaną regulację pozycji preparatu w minimum </w:t>
      </w:r>
      <w:r w:rsidR="00532BE5" w:rsidRPr="000C5D70">
        <w:rPr>
          <w:color w:val="000000"/>
          <w:sz w:val="20"/>
          <w:szCs w:val="20"/>
        </w:rPr>
        <w:t>5</w:t>
      </w:r>
      <w:r w:rsidRPr="000C5D70">
        <w:rPr>
          <w:color w:val="000000"/>
          <w:sz w:val="20"/>
          <w:szCs w:val="20"/>
        </w:rPr>
        <w:t xml:space="preserve"> osiach: dostosowanie wysokości preparatu</w:t>
      </w:r>
      <w:r w:rsidR="00532BE5" w:rsidRPr="000C5D70">
        <w:rPr>
          <w:color w:val="000000"/>
          <w:sz w:val="20"/>
          <w:szCs w:val="20"/>
        </w:rPr>
        <w:t>, dostosowanie położenia preparatu w płaszczyźnie poziomej</w:t>
      </w:r>
      <w:r w:rsidRPr="000C5D70">
        <w:rPr>
          <w:color w:val="000000"/>
          <w:sz w:val="20"/>
          <w:szCs w:val="20"/>
        </w:rPr>
        <w:t>, pełny obrót preparatu wokół osi pionowej, dostosowanie odchylenia powierzchni preparatu od płaszczyzny poziomej;</w:t>
      </w:r>
    </w:p>
    <w:p w14:paraId="4DA71632" w14:textId="6A0E1692" w:rsidR="00763A5E" w:rsidRPr="000C5D70" w:rsidRDefault="00763A5E" w:rsidP="00C76730">
      <w:pPr>
        <w:pStyle w:val="Akapitzlist"/>
        <w:numPr>
          <w:ilvl w:val="0"/>
          <w:numId w:val="38"/>
        </w:numPr>
        <w:spacing w:before="0" w:after="0"/>
        <w:ind w:left="357" w:hanging="357"/>
        <w:jc w:val="both"/>
        <w:rPr>
          <w:color w:val="000000"/>
          <w:sz w:val="20"/>
          <w:szCs w:val="20"/>
        </w:rPr>
      </w:pPr>
      <w:r w:rsidRPr="000C5D70">
        <w:rPr>
          <w:color w:val="000000"/>
          <w:sz w:val="20"/>
          <w:szCs w:val="20"/>
        </w:rPr>
        <w:t>uchwytu lampy rentgenowskiej ze stała anodą umożliwiającego wybór typu ogniska lampy: liniowe lub punktowe;</w:t>
      </w:r>
    </w:p>
    <w:p w14:paraId="08A12E50" w14:textId="4B74AD54" w:rsidR="00763A5E" w:rsidRPr="000C5D70" w:rsidRDefault="00763A5E" w:rsidP="00C76730">
      <w:pPr>
        <w:pStyle w:val="Akapitzlist"/>
        <w:numPr>
          <w:ilvl w:val="0"/>
          <w:numId w:val="38"/>
        </w:numPr>
        <w:spacing w:before="0" w:after="0"/>
        <w:ind w:left="357" w:hanging="357"/>
        <w:jc w:val="both"/>
        <w:rPr>
          <w:color w:val="000000"/>
          <w:sz w:val="20"/>
          <w:szCs w:val="20"/>
        </w:rPr>
      </w:pPr>
      <w:r w:rsidRPr="000C5D70">
        <w:rPr>
          <w:color w:val="000000"/>
          <w:sz w:val="20"/>
          <w:szCs w:val="20"/>
        </w:rPr>
        <w:t>lampy rentgenowskiej ze stała anodą;</w:t>
      </w:r>
    </w:p>
    <w:p w14:paraId="562A49E1" w14:textId="66310775" w:rsidR="00364BCD" w:rsidRPr="000C5D70" w:rsidRDefault="00364BCD" w:rsidP="00C76730">
      <w:pPr>
        <w:pStyle w:val="Akapitzlist"/>
        <w:numPr>
          <w:ilvl w:val="0"/>
          <w:numId w:val="38"/>
        </w:numPr>
        <w:spacing w:before="0" w:after="0"/>
        <w:ind w:left="357" w:hanging="357"/>
        <w:jc w:val="both"/>
        <w:rPr>
          <w:color w:val="000000"/>
          <w:sz w:val="20"/>
          <w:szCs w:val="20"/>
        </w:rPr>
      </w:pPr>
      <w:r w:rsidRPr="000C5D70">
        <w:rPr>
          <w:color w:val="000000"/>
          <w:sz w:val="20"/>
          <w:szCs w:val="20"/>
        </w:rPr>
        <w:t>zestawu umożliwiającego montaż kolimatorów pierwotnej wiązki rentgenowskiej;</w:t>
      </w:r>
    </w:p>
    <w:p w14:paraId="16E5B7C7" w14:textId="65B20C55" w:rsidR="00364BCD" w:rsidRPr="000C5D70" w:rsidRDefault="00364BCD" w:rsidP="00C76730">
      <w:pPr>
        <w:pStyle w:val="Akapitzlist"/>
        <w:numPr>
          <w:ilvl w:val="0"/>
          <w:numId w:val="38"/>
        </w:numPr>
        <w:spacing w:before="0" w:after="0"/>
        <w:ind w:left="357" w:hanging="357"/>
        <w:jc w:val="both"/>
        <w:rPr>
          <w:color w:val="000000"/>
          <w:sz w:val="20"/>
          <w:szCs w:val="20"/>
        </w:rPr>
      </w:pPr>
      <w:r w:rsidRPr="000C5D70">
        <w:rPr>
          <w:color w:val="000000"/>
          <w:sz w:val="20"/>
          <w:szCs w:val="20"/>
        </w:rPr>
        <w:t>kolimatory pierwotnej wiązki rentgenowskiej przynajmniej w 4 rozmiarach w zakresie nie mniejszym niż od 0,3 mm do 2 mm;</w:t>
      </w:r>
    </w:p>
    <w:p w14:paraId="7A90151B" w14:textId="0918B9E3" w:rsidR="00364BCD" w:rsidRPr="000C5D70" w:rsidRDefault="001636FE" w:rsidP="00C76730">
      <w:pPr>
        <w:pStyle w:val="Akapitzlist"/>
        <w:numPr>
          <w:ilvl w:val="0"/>
          <w:numId w:val="38"/>
        </w:numPr>
        <w:spacing w:before="0" w:after="0"/>
        <w:ind w:left="357" w:hanging="357"/>
        <w:jc w:val="both"/>
        <w:rPr>
          <w:color w:val="000000"/>
          <w:sz w:val="20"/>
          <w:szCs w:val="20"/>
        </w:rPr>
      </w:pPr>
      <w:r w:rsidRPr="000C5D70">
        <w:rPr>
          <w:color w:val="000000"/>
          <w:sz w:val="20"/>
          <w:szCs w:val="20"/>
        </w:rPr>
        <w:lastRenderedPageBreak/>
        <w:t>zestawu</w:t>
      </w:r>
      <w:r w:rsidR="00414EB8" w:rsidRPr="000C5D70">
        <w:rPr>
          <w:color w:val="000000"/>
          <w:sz w:val="20"/>
          <w:szCs w:val="20"/>
        </w:rPr>
        <w:t xml:space="preserve"> osiowych szczelin </w:t>
      </w:r>
      <w:proofErr w:type="spellStart"/>
      <w:r w:rsidR="00414EB8" w:rsidRPr="000C5D70">
        <w:rPr>
          <w:color w:val="000000"/>
          <w:sz w:val="20"/>
          <w:szCs w:val="20"/>
        </w:rPr>
        <w:t>Sollera</w:t>
      </w:r>
      <w:proofErr w:type="spellEnd"/>
      <w:r w:rsidR="00414EB8" w:rsidRPr="000C5D70">
        <w:rPr>
          <w:color w:val="000000"/>
          <w:sz w:val="20"/>
          <w:szCs w:val="20"/>
        </w:rPr>
        <w:t xml:space="preserve"> o kącie otwarcia nie większym niż 1,5° przeznaczone do zastosowania w układzie optycznym wiązki pierwotnej i rozproszonej;</w:t>
      </w:r>
    </w:p>
    <w:p w14:paraId="4C6F9030" w14:textId="3F88BB0E" w:rsidR="00150554" w:rsidRPr="000C5D70" w:rsidRDefault="00150554" w:rsidP="00C76730">
      <w:pPr>
        <w:pStyle w:val="Akapitzlist"/>
        <w:numPr>
          <w:ilvl w:val="0"/>
          <w:numId w:val="38"/>
        </w:numPr>
        <w:spacing w:before="0" w:after="0"/>
        <w:ind w:left="357" w:hanging="357"/>
        <w:jc w:val="both"/>
        <w:rPr>
          <w:color w:val="000000"/>
          <w:sz w:val="20"/>
          <w:szCs w:val="20"/>
        </w:rPr>
      </w:pPr>
      <w:r w:rsidRPr="000C5D70">
        <w:rPr>
          <w:color w:val="000000"/>
          <w:sz w:val="20"/>
          <w:szCs w:val="20"/>
        </w:rPr>
        <w:t>uchwyt</w:t>
      </w:r>
      <w:r w:rsidR="001636FE" w:rsidRPr="000C5D70">
        <w:rPr>
          <w:color w:val="000000"/>
          <w:sz w:val="20"/>
          <w:szCs w:val="20"/>
        </w:rPr>
        <w:t>u montażowego</w:t>
      </w:r>
      <w:r w:rsidRPr="000C5D70">
        <w:rPr>
          <w:color w:val="000000"/>
          <w:sz w:val="20"/>
          <w:szCs w:val="20"/>
        </w:rPr>
        <w:t xml:space="preserve"> do posiadanego detektora </w:t>
      </w:r>
      <w:proofErr w:type="spellStart"/>
      <w:r w:rsidRPr="000C5D70">
        <w:rPr>
          <w:color w:val="000000"/>
          <w:sz w:val="20"/>
          <w:szCs w:val="20"/>
        </w:rPr>
        <w:t>Bruker</w:t>
      </w:r>
      <w:proofErr w:type="spellEnd"/>
      <w:r w:rsidRPr="000C5D70">
        <w:rPr>
          <w:color w:val="000000"/>
          <w:sz w:val="20"/>
          <w:szCs w:val="20"/>
        </w:rPr>
        <w:t xml:space="preserve"> </w:t>
      </w:r>
      <w:proofErr w:type="spellStart"/>
      <w:r w:rsidRPr="000C5D70">
        <w:rPr>
          <w:color w:val="000000"/>
          <w:sz w:val="20"/>
          <w:szCs w:val="20"/>
        </w:rPr>
        <w:t>Lynxeye</w:t>
      </w:r>
      <w:proofErr w:type="spellEnd"/>
      <w:r w:rsidRPr="000C5D70">
        <w:rPr>
          <w:color w:val="000000"/>
          <w:sz w:val="20"/>
          <w:szCs w:val="20"/>
        </w:rPr>
        <w:t xml:space="preserve"> XE-T umożliwiający jego obrót o 90° wokół osi ramienia goniometru, a tym samym prowadzenie naboru danych w dowolnie wybieranym trybie licznika punktowego, liniowego </w:t>
      </w:r>
      <w:r w:rsidR="002E1FF6" w:rsidRPr="000C5D70">
        <w:rPr>
          <w:color w:val="000000"/>
          <w:sz w:val="20"/>
          <w:szCs w:val="20"/>
        </w:rPr>
        <w:t>z rozdzielczością pomiaru kąta 2θ i liniowego z jednoczesną rozdzielczością pomiaru kątów 2θ i γ</w:t>
      </w:r>
      <w:r w:rsidR="001636FE" w:rsidRPr="000C5D70">
        <w:rPr>
          <w:color w:val="000000"/>
          <w:sz w:val="20"/>
          <w:szCs w:val="20"/>
        </w:rPr>
        <w:t>;</w:t>
      </w:r>
    </w:p>
    <w:p w14:paraId="7B7CDC14" w14:textId="1433469A" w:rsidR="001636FE" w:rsidRPr="000C5D70" w:rsidRDefault="001636FE" w:rsidP="00C76730">
      <w:pPr>
        <w:pStyle w:val="Akapitzlist"/>
        <w:numPr>
          <w:ilvl w:val="0"/>
          <w:numId w:val="38"/>
        </w:numPr>
        <w:spacing w:before="0" w:after="0"/>
        <w:ind w:left="357" w:hanging="357"/>
        <w:jc w:val="both"/>
        <w:rPr>
          <w:color w:val="000000"/>
          <w:sz w:val="20"/>
          <w:szCs w:val="20"/>
        </w:rPr>
      </w:pPr>
      <w:r w:rsidRPr="000C5D70">
        <w:rPr>
          <w:color w:val="000000"/>
          <w:sz w:val="20"/>
          <w:szCs w:val="20"/>
        </w:rPr>
        <w:t xml:space="preserve">systemu automatycznej zmiany preparatów umożliwiającego prowadzenie badań minimum 9 preparatów w jednej </w:t>
      </w:r>
      <w:r w:rsidR="00CF67E9" w:rsidRPr="000C5D70">
        <w:rPr>
          <w:color w:val="000000"/>
          <w:sz w:val="20"/>
          <w:szCs w:val="20"/>
        </w:rPr>
        <w:t>szarży przynajmniej w trybie odbiciowym;</w:t>
      </w:r>
    </w:p>
    <w:p w14:paraId="0E284409" w14:textId="29985CA4" w:rsidR="00CF67E9" w:rsidRPr="000C5D70" w:rsidRDefault="00100FC7" w:rsidP="00C76730">
      <w:pPr>
        <w:pStyle w:val="Akapitzlist"/>
        <w:numPr>
          <w:ilvl w:val="0"/>
          <w:numId w:val="38"/>
        </w:numPr>
        <w:spacing w:before="0" w:after="0"/>
        <w:ind w:left="357" w:hanging="357"/>
        <w:jc w:val="both"/>
        <w:rPr>
          <w:color w:val="000000"/>
          <w:sz w:val="20"/>
          <w:szCs w:val="20"/>
        </w:rPr>
      </w:pPr>
      <w:r w:rsidRPr="000C5D70">
        <w:rPr>
          <w:color w:val="000000"/>
          <w:sz w:val="20"/>
          <w:szCs w:val="20"/>
        </w:rPr>
        <w:t xml:space="preserve">bezterminowa licencja na użytkowanie opisanego w dalszej części oprogramowania na minimum 10 stanowiskach i </w:t>
      </w:r>
      <w:r w:rsidR="008B18EC" w:rsidRPr="000C5D70">
        <w:rPr>
          <w:color w:val="000000"/>
          <w:sz w:val="20"/>
          <w:szCs w:val="20"/>
        </w:rPr>
        <w:t>o</w:t>
      </w:r>
      <w:r w:rsidR="00CF67E9" w:rsidRPr="000C5D70">
        <w:rPr>
          <w:color w:val="000000"/>
          <w:sz w:val="20"/>
          <w:szCs w:val="20"/>
        </w:rPr>
        <w:t xml:space="preserve">programowanie do analizy i interpretacji danych pomiarowych umożliwiające analizę </w:t>
      </w:r>
      <w:r w:rsidR="00120D8C" w:rsidRPr="000C5D70">
        <w:rPr>
          <w:color w:val="000000"/>
          <w:sz w:val="20"/>
          <w:szCs w:val="20"/>
        </w:rPr>
        <w:t xml:space="preserve">co najmniej </w:t>
      </w:r>
      <w:r w:rsidR="00CF67E9" w:rsidRPr="000C5D70">
        <w:rPr>
          <w:color w:val="000000"/>
          <w:sz w:val="20"/>
          <w:szCs w:val="20"/>
        </w:rPr>
        <w:t xml:space="preserve">tekstury, </w:t>
      </w:r>
      <w:proofErr w:type="spellStart"/>
      <w:r w:rsidR="00CF67E9" w:rsidRPr="000C5D70">
        <w:rPr>
          <w:color w:val="000000"/>
          <w:sz w:val="20"/>
          <w:szCs w:val="20"/>
        </w:rPr>
        <w:t>naprężeń</w:t>
      </w:r>
      <w:proofErr w:type="spellEnd"/>
      <w:r w:rsidR="00CF67E9" w:rsidRPr="000C5D70">
        <w:rPr>
          <w:color w:val="000000"/>
          <w:sz w:val="20"/>
          <w:szCs w:val="20"/>
        </w:rPr>
        <w:t xml:space="preserve"> resztkowych</w:t>
      </w:r>
      <w:r w:rsidR="00120D8C" w:rsidRPr="000C5D70">
        <w:rPr>
          <w:color w:val="000000"/>
          <w:sz w:val="20"/>
          <w:szCs w:val="20"/>
        </w:rPr>
        <w:t xml:space="preserve"> (przynajmniej metodami</w:t>
      </w:r>
      <w:r w:rsidR="00CF67E9" w:rsidRPr="000C5D70">
        <w:rPr>
          <w:color w:val="000000"/>
          <w:sz w:val="20"/>
          <w:szCs w:val="20"/>
        </w:rPr>
        <w:t xml:space="preserve"> sin</w:t>
      </w:r>
      <w:r w:rsidR="00CF67E9" w:rsidRPr="000C5D70">
        <w:rPr>
          <w:color w:val="000000"/>
          <w:sz w:val="20"/>
          <w:szCs w:val="20"/>
          <w:vertAlign w:val="superscript"/>
        </w:rPr>
        <w:t>2</w:t>
      </w:r>
      <w:r w:rsidR="00CF67E9" w:rsidRPr="000C5D70">
        <w:rPr>
          <w:color w:val="000000"/>
          <w:sz w:val="20"/>
          <w:szCs w:val="20"/>
        </w:rPr>
        <w:t>(ψ)</w:t>
      </w:r>
      <w:r w:rsidR="00120D8C" w:rsidRPr="000C5D70">
        <w:rPr>
          <w:color w:val="000000"/>
          <w:sz w:val="20"/>
          <w:szCs w:val="20"/>
        </w:rPr>
        <w:t xml:space="preserve"> i bazująca na wielu refleksach </w:t>
      </w:r>
      <w:proofErr w:type="spellStart"/>
      <w:r w:rsidR="00120D8C" w:rsidRPr="000C5D70">
        <w:rPr>
          <w:i/>
          <w:color w:val="000000"/>
          <w:sz w:val="20"/>
          <w:szCs w:val="20"/>
        </w:rPr>
        <w:t>hkl</w:t>
      </w:r>
      <w:proofErr w:type="spellEnd"/>
      <w:r w:rsidR="00CF67E9" w:rsidRPr="000C5D70">
        <w:rPr>
          <w:color w:val="000000"/>
          <w:sz w:val="20"/>
          <w:szCs w:val="20"/>
        </w:rPr>
        <w:t>)</w:t>
      </w:r>
      <w:r w:rsidR="00120D8C" w:rsidRPr="000C5D70">
        <w:rPr>
          <w:color w:val="000000"/>
          <w:sz w:val="20"/>
          <w:szCs w:val="20"/>
        </w:rPr>
        <w:t xml:space="preserve"> i</w:t>
      </w:r>
      <w:r w:rsidR="00CF67E9" w:rsidRPr="000C5D70">
        <w:rPr>
          <w:color w:val="000000"/>
          <w:sz w:val="20"/>
          <w:szCs w:val="20"/>
        </w:rPr>
        <w:t xml:space="preserve"> gradientów </w:t>
      </w:r>
      <w:proofErr w:type="spellStart"/>
      <w:r w:rsidR="00CF67E9" w:rsidRPr="000C5D70">
        <w:rPr>
          <w:color w:val="000000"/>
          <w:sz w:val="20"/>
          <w:szCs w:val="20"/>
        </w:rPr>
        <w:t>naprężeń</w:t>
      </w:r>
      <w:proofErr w:type="spellEnd"/>
      <w:r w:rsidR="00CF67E9" w:rsidRPr="000C5D70">
        <w:rPr>
          <w:color w:val="000000"/>
          <w:sz w:val="20"/>
          <w:szCs w:val="20"/>
        </w:rPr>
        <w:t xml:space="preserve"> </w:t>
      </w:r>
      <w:r w:rsidR="005C5059" w:rsidRPr="000C5D70">
        <w:rPr>
          <w:color w:val="000000"/>
          <w:sz w:val="20"/>
          <w:szCs w:val="20"/>
        </w:rPr>
        <w:t>występujących w prep</w:t>
      </w:r>
      <w:r w:rsidR="00CF67E9" w:rsidRPr="000C5D70">
        <w:rPr>
          <w:color w:val="000000"/>
          <w:sz w:val="20"/>
          <w:szCs w:val="20"/>
        </w:rPr>
        <w:t>aracie.</w:t>
      </w:r>
    </w:p>
    <w:p w14:paraId="712B75CC" w14:textId="4FEBA9F5" w:rsidR="008B18EC" w:rsidRPr="000C5D70" w:rsidRDefault="00C76730" w:rsidP="00C76730">
      <w:pPr>
        <w:spacing w:after="0"/>
        <w:jc w:val="both"/>
        <w:rPr>
          <w:color w:val="000000"/>
          <w:sz w:val="20"/>
          <w:szCs w:val="20"/>
        </w:rPr>
      </w:pPr>
      <w:r w:rsidRPr="000C5D70">
        <w:rPr>
          <w:color w:val="000000"/>
          <w:sz w:val="20"/>
          <w:szCs w:val="20"/>
        </w:rPr>
        <w:t xml:space="preserve">Komponenty muszą być zintegrowane z posiadanym urządzeniem (dyfraktometr </w:t>
      </w:r>
      <w:proofErr w:type="spellStart"/>
      <w:r w:rsidRPr="000C5D70">
        <w:rPr>
          <w:color w:val="000000"/>
          <w:sz w:val="20"/>
          <w:szCs w:val="20"/>
        </w:rPr>
        <w:t>Bruker</w:t>
      </w:r>
      <w:proofErr w:type="spellEnd"/>
      <w:r w:rsidRPr="000C5D70">
        <w:rPr>
          <w:color w:val="000000"/>
          <w:sz w:val="20"/>
          <w:szCs w:val="20"/>
        </w:rPr>
        <w:t xml:space="preserve"> D8 </w:t>
      </w:r>
      <w:proofErr w:type="spellStart"/>
      <w:r w:rsidRPr="000C5D70">
        <w:rPr>
          <w:color w:val="000000"/>
          <w:sz w:val="20"/>
          <w:szCs w:val="20"/>
        </w:rPr>
        <w:t>Advance</w:t>
      </w:r>
      <w:proofErr w:type="spellEnd"/>
      <w:r w:rsidRPr="000C5D70">
        <w:rPr>
          <w:color w:val="000000"/>
          <w:sz w:val="20"/>
          <w:szCs w:val="20"/>
        </w:rPr>
        <w:t>)</w:t>
      </w:r>
      <w:r w:rsidR="00EB57D5" w:rsidRPr="000C5D70">
        <w:rPr>
          <w:color w:val="000000"/>
          <w:sz w:val="20"/>
          <w:szCs w:val="20"/>
        </w:rPr>
        <w:t>, w tym z</w:t>
      </w:r>
      <w:r w:rsidR="00E600E0" w:rsidRPr="000C5D70">
        <w:rPr>
          <w:color w:val="000000"/>
          <w:sz w:val="20"/>
          <w:szCs w:val="20"/>
        </w:rPr>
        <w:t> </w:t>
      </w:r>
      <w:r w:rsidR="00EB57D5" w:rsidRPr="000C5D70">
        <w:rPr>
          <w:color w:val="000000"/>
          <w:sz w:val="20"/>
          <w:szCs w:val="20"/>
        </w:rPr>
        <w:t xml:space="preserve">posiadanym i zaimplementowanym systemem bezpieczeństwa pracy dyfraktometru i automatycznego rozpoznawania zamontowanych komponentów </w:t>
      </w:r>
      <w:r w:rsidR="00B13616" w:rsidRPr="000C5D70">
        <w:rPr>
          <w:color w:val="000000"/>
          <w:sz w:val="20"/>
          <w:szCs w:val="20"/>
        </w:rPr>
        <w:t xml:space="preserve">(system </w:t>
      </w:r>
      <w:proofErr w:type="spellStart"/>
      <w:r w:rsidR="00EB57D5" w:rsidRPr="000C5D70">
        <w:rPr>
          <w:color w:val="000000"/>
          <w:sz w:val="20"/>
          <w:szCs w:val="20"/>
        </w:rPr>
        <w:t>DaVinci</w:t>
      </w:r>
      <w:proofErr w:type="spellEnd"/>
      <w:r w:rsidR="00B13616" w:rsidRPr="000C5D70">
        <w:rPr>
          <w:color w:val="000000"/>
          <w:sz w:val="20"/>
          <w:szCs w:val="20"/>
        </w:rPr>
        <w:t>)</w:t>
      </w:r>
      <w:r w:rsidR="00EB57D5" w:rsidRPr="000C5D70">
        <w:rPr>
          <w:color w:val="000000"/>
          <w:sz w:val="20"/>
          <w:szCs w:val="20"/>
        </w:rPr>
        <w:t>,</w:t>
      </w:r>
      <w:r w:rsidRPr="000C5D70">
        <w:rPr>
          <w:color w:val="000000"/>
          <w:sz w:val="20"/>
          <w:szCs w:val="20"/>
        </w:rPr>
        <w:t xml:space="preserve"> oraz oprogramowaniem sterującym dyfraktometrem celem umożliwienia realizacji w trybie automatycznym sekwencji pomiarowych uprzednio </w:t>
      </w:r>
      <w:r w:rsidR="00E600E0" w:rsidRPr="000C5D70">
        <w:rPr>
          <w:color w:val="000000"/>
          <w:sz w:val="20"/>
          <w:szCs w:val="20"/>
        </w:rPr>
        <w:t>zaprojektowanych i </w:t>
      </w:r>
      <w:r w:rsidRPr="000C5D70">
        <w:rPr>
          <w:color w:val="000000"/>
          <w:sz w:val="20"/>
          <w:szCs w:val="20"/>
        </w:rPr>
        <w:t>zaprogramowanych.</w:t>
      </w:r>
    </w:p>
    <w:p w14:paraId="32B7B8CC" w14:textId="77777777" w:rsidR="008B18EC" w:rsidRPr="000C5D70" w:rsidRDefault="008B18EC">
      <w:pPr>
        <w:rPr>
          <w:color w:val="000000"/>
          <w:sz w:val="20"/>
          <w:szCs w:val="20"/>
        </w:rPr>
      </w:pPr>
      <w:r w:rsidRPr="000C5D70">
        <w:rPr>
          <w:color w:val="000000"/>
          <w:sz w:val="20"/>
          <w:szCs w:val="20"/>
        </w:rPr>
        <w:br w:type="page"/>
      </w:r>
    </w:p>
    <w:p w14:paraId="68639614" w14:textId="77777777" w:rsidR="00C76730" w:rsidRPr="000C5D70" w:rsidRDefault="00C76730" w:rsidP="00C76730">
      <w:pPr>
        <w:spacing w:after="0"/>
        <w:jc w:val="both"/>
        <w:rPr>
          <w:color w:val="000000"/>
          <w:sz w:val="20"/>
          <w:szCs w:val="20"/>
        </w:rPr>
      </w:pPr>
    </w:p>
    <w:p w14:paraId="45EB0D04" w14:textId="4C324372" w:rsidR="00024793" w:rsidRPr="000C5D70" w:rsidRDefault="00024793" w:rsidP="00C858F0">
      <w:pPr>
        <w:pStyle w:val="Akapitzlist"/>
        <w:numPr>
          <w:ilvl w:val="0"/>
          <w:numId w:val="1"/>
        </w:numPr>
        <w:spacing w:after="0"/>
        <w:ind w:left="284" w:hanging="284"/>
        <w:rPr>
          <w:rFonts w:asciiTheme="minorHAnsi" w:hAnsiTheme="minorHAnsi"/>
          <w:b/>
          <w:color w:val="000000" w:themeColor="text1"/>
          <w:sz w:val="20"/>
          <w:szCs w:val="20"/>
        </w:rPr>
      </w:pPr>
      <w:r w:rsidRPr="000C5D70">
        <w:rPr>
          <w:rFonts w:asciiTheme="minorHAnsi" w:hAnsiTheme="minorHAnsi"/>
          <w:b/>
          <w:color w:val="000000" w:themeColor="text1"/>
          <w:sz w:val="20"/>
          <w:szCs w:val="20"/>
        </w:rPr>
        <w:t xml:space="preserve">Parametry </w:t>
      </w:r>
      <w:r w:rsidR="00F82B83" w:rsidRPr="000C5D70">
        <w:rPr>
          <w:rFonts w:asciiTheme="minorHAnsi" w:hAnsiTheme="minorHAnsi"/>
          <w:b/>
          <w:color w:val="000000" w:themeColor="text1"/>
          <w:sz w:val="20"/>
          <w:szCs w:val="20"/>
        </w:rPr>
        <w:t>techniczne</w:t>
      </w:r>
    </w:p>
    <w:p w14:paraId="0DEB59AA" w14:textId="78612D59" w:rsidR="00632285" w:rsidRPr="000C5D70" w:rsidRDefault="00632285" w:rsidP="00C858F0">
      <w:pPr>
        <w:spacing w:after="0"/>
        <w:ind w:left="284"/>
        <w:rPr>
          <w:rFonts w:cs="Times New Roman"/>
          <w:sz w:val="20"/>
          <w:szCs w:val="20"/>
        </w:rPr>
      </w:pPr>
      <w:r w:rsidRPr="000C5D70">
        <w:rPr>
          <w:rFonts w:cs="Times New Roman"/>
          <w:sz w:val="20"/>
          <w:szCs w:val="20"/>
        </w:rPr>
        <w:t>Tabela</w:t>
      </w:r>
      <w:r w:rsidR="00112A55" w:rsidRPr="000C5D70">
        <w:rPr>
          <w:rFonts w:cs="Times New Roman"/>
          <w:sz w:val="20"/>
          <w:szCs w:val="20"/>
        </w:rPr>
        <w:t xml:space="preserve"> </w:t>
      </w:r>
      <w:r w:rsidRPr="000C5D70">
        <w:rPr>
          <w:rFonts w:cs="Times New Roman"/>
          <w:sz w:val="20"/>
          <w:szCs w:val="20"/>
        </w:rPr>
        <w:t>1</w:t>
      </w:r>
      <w:r w:rsidR="002B7F27" w:rsidRPr="000C5D70">
        <w:rPr>
          <w:rFonts w:cs="Times New Roman"/>
          <w:sz w:val="20"/>
          <w:szCs w:val="20"/>
        </w:rPr>
        <w:t>.</w:t>
      </w:r>
      <w:r w:rsidR="00112A55" w:rsidRPr="000C5D70">
        <w:rPr>
          <w:rFonts w:cs="Times New Roman"/>
          <w:sz w:val="20"/>
          <w:szCs w:val="20"/>
        </w:rPr>
        <w:t xml:space="preserve"> </w:t>
      </w:r>
      <w:r w:rsidR="003D77C1" w:rsidRPr="000C5D70">
        <w:rPr>
          <w:rFonts w:cs="Times New Roman"/>
          <w:sz w:val="20"/>
          <w:szCs w:val="20"/>
        </w:rPr>
        <w:t xml:space="preserve">Obowiązkowe </w:t>
      </w:r>
      <w:r w:rsidRPr="000C5D70">
        <w:rPr>
          <w:rFonts w:cs="Times New Roman"/>
          <w:sz w:val="20"/>
          <w:szCs w:val="20"/>
        </w:rPr>
        <w:t>wymaga</w:t>
      </w:r>
      <w:r w:rsidR="003D77C1" w:rsidRPr="000C5D70">
        <w:rPr>
          <w:rFonts w:cs="Times New Roman"/>
          <w:sz w:val="20"/>
          <w:szCs w:val="20"/>
        </w:rPr>
        <w:t>nia</w:t>
      </w:r>
      <w:r w:rsidRPr="000C5D70">
        <w:rPr>
          <w:rFonts w:cs="Times New Roman"/>
          <w:sz w:val="20"/>
          <w:szCs w:val="20"/>
        </w:rPr>
        <w:t xml:space="preserve"> podstawow</w:t>
      </w:r>
      <w:r w:rsidR="003D77C1" w:rsidRPr="000C5D70">
        <w:rPr>
          <w:rFonts w:cs="Times New Roman"/>
          <w:sz w:val="20"/>
          <w:szCs w:val="20"/>
        </w:rPr>
        <w:t>e</w:t>
      </w:r>
      <w:r w:rsidR="00112A55" w:rsidRPr="000C5D70">
        <w:rPr>
          <w:rFonts w:cs="Times New Roman"/>
          <w:sz w:val="20"/>
          <w:szCs w:val="20"/>
        </w:rPr>
        <w:t xml:space="preserve"> </w:t>
      </w:r>
      <w:r w:rsidR="00955495" w:rsidRPr="000C5D70">
        <w:rPr>
          <w:rFonts w:cs="Times New Roman"/>
          <w:sz w:val="20"/>
          <w:szCs w:val="20"/>
        </w:rPr>
        <w:t>przedmiotu dostawy</w:t>
      </w:r>
    </w:p>
    <w:tbl>
      <w:tblPr>
        <w:tblStyle w:val="Tabela-Siatka"/>
        <w:tblW w:w="9668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546"/>
        <w:gridCol w:w="2854"/>
        <w:gridCol w:w="6268"/>
      </w:tblGrid>
      <w:tr w:rsidR="00AB1C5F" w:rsidRPr="000C5D70" w14:paraId="44EEF353" w14:textId="77777777" w:rsidTr="00AB1C5F">
        <w:trPr>
          <w:trHeight w:val="928"/>
          <w:tblHeader/>
        </w:trPr>
        <w:tc>
          <w:tcPr>
            <w:tcW w:w="546" w:type="dxa"/>
            <w:shd w:val="clear" w:color="auto" w:fill="D9D9D9" w:themeFill="background1" w:themeFillShade="D9"/>
            <w:vAlign w:val="center"/>
          </w:tcPr>
          <w:p w14:paraId="18DB8B3A" w14:textId="77777777" w:rsidR="00AB1C5F" w:rsidRPr="000C5D70" w:rsidRDefault="00AB1C5F" w:rsidP="00333F69">
            <w:pPr>
              <w:jc w:val="center"/>
              <w:rPr>
                <w:b/>
                <w:sz w:val="18"/>
                <w:szCs w:val="20"/>
              </w:rPr>
            </w:pPr>
            <w:bookmarkStart w:id="1" w:name="OLE_LINK1"/>
            <w:r w:rsidRPr="000C5D70">
              <w:rPr>
                <w:b/>
                <w:sz w:val="18"/>
                <w:szCs w:val="20"/>
              </w:rPr>
              <w:t>Lp.</w:t>
            </w:r>
          </w:p>
        </w:tc>
        <w:tc>
          <w:tcPr>
            <w:tcW w:w="2854" w:type="dxa"/>
            <w:shd w:val="clear" w:color="auto" w:fill="D9D9D9" w:themeFill="background1" w:themeFillShade="D9"/>
            <w:vAlign w:val="center"/>
          </w:tcPr>
          <w:p w14:paraId="3978F9F3" w14:textId="4B8AD499" w:rsidR="00AB1C5F" w:rsidRPr="000C5D70" w:rsidRDefault="00AB1C5F" w:rsidP="00333F69">
            <w:pPr>
              <w:jc w:val="center"/>
              <w:rPr>
                <w:b/>
                <w:sz w:val="18"/>
                <w:szCs w:val="20"/>
              </w:rPr>
            </w:pPr>
            <w:r w:rsidRPr="000C5D70">
              <w:rPr>
                <w:b/>
                <w:sz w:val="18"/>
                <w:szCs w:val="20"/>
              </w:rPr>
              <w:t>Elementy wyposażenia i parametry techniczne (zarówno samego Urządzenia,</w:t>
            </w:r>
            <w:r w:rsidRPr="000C5D70">
              <w:rPr>
                <w:rFonts w:eastAsia="Calibri" w:cs="Arial"/>
                <w:b/>
                <w:sz w:val="18"/>
                <w:szCs w:val="20"/>
              </w:rPr>
              <w:t xml:space="preserve"> jak i elementów wyposażenia dodatkowego)</w:t>
            </w:r>
          </w:p>
        </w:tc>
        <w:tc>
          <w:tcPr>
            <w:tcW w:w="6268" w:type="dxa"/>
            <w:shd w:val="clear" w:color="auto" w:fill="D9D9D9" w:themeFill="background1" w:themeFillShade="D9"/>
            <w:vAlign w:val="center"/>
          </w:tcPr>
          <w:p w14:paraId="7119BCDC" w14:textId="6B7798C6" w:rsidR="00AB1C5F" w:rsidRPr="000C5D70" w:rsidRDefault="00AB1C5F" w:rsidP="00333F69">
            <w:pPr>
              <w:jc w:val="center"/>
              <w:rPr>
                <w:b/>
                <w:sz w:val="18"/>
                <w:szCs w:val="20"/>
              </w:rPr>
            </w:pPr>
            <w:r w:rsidRPr="000C5D70">
              <w:rPr>
                <w:b/>
                <w:sz w:val="18"/>
                <w:szCs w:val="20"/>
              </w:rPr>
              <w:t>Wymagania minimalne</w:t>
            </w:r>
            <w:r w:rsidRPr="000C5D70">
              <w:rPr>
                <w:rFonts w:eastAsia="Calibri" w:cs="Arial"/>
                <w:b/>
                <w:sz w:val="18"/>
                <w:szCs w:val="20"/>
              </w:rPr>
              <w:t>, jakie powinno spełniać zamawiane Urządzenie</w:t>
            </w:r>
          </w:p>
        </w:tc>
      </w:tr>
      <w:tr w:rsidR="00652441" w:rsidRPr="000C5D70" w14:paraId="58168A09" w14:textId="77777777" w:rsidTr="00E03F88">
        <w:tblPrEx>
          <w:shd w:val="clear" w:color="auto" w:fill="DBE5F1" w:themeFill="accent1" w:themeFillTint="33"/>
        </w:tblPrEx>
        <w:trPr>
          <w:trHeight w:val="3811"/>
        </w:trPr>
        <w:tc>
          <w:tcPr>
            <w:tcW w:w="546" w:type="dxa"/>
            <w:shd w:val="clear" w:color="auto" w:fill="auto"/>
          </w:tcPr>
          <w:p w14:paraId="2C71CCE1" w14:textId="10E73238" w:rsidR="00652441" w:rsidRPr="000C5D70" w:rsidRDefault="00652441" w:rsidP="00496566">
            <w:pPr>
              <w:pStyle w:val="Akapitzlist"/>
              <w:numPr>
                <w:ilvl w:val="0"/>
                <w:numId w:val="39"/>
              </w:numPr>
              <w:spacing w:line="240" w:lineRule="auto"/>
              <w:ind w:left="357" w:hanging="357"/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2854" w:type="dxa"/>
            <w:shd w:val="clear" w:color="auto" w:fill="auto"/>
          </w:tcPr>
          <w:p w14:paraId="24CD99CC" w14:textId="536B6A35" w:rsidR="00652441" w:rsidRPr="000C5D70" w:rsidRDefault="00652441" w:rsidP="00463D0D">
            <w:pPr>
              <w:spacing w:after="60"/>
              <w:rPr>
                <w:rFonts w:eastAsia="Arial" w:cstheme="minorHAnsi"/>
                <w:b/>
                <w:color w:val="000000" w:themeColor="text1"/>
                <w:sz w:val="20"/>
                <w:szCs w:val="20"/>
                <w:lang w:eastAsia="ar-SA"/>
              </w:rPr>
            </w:pPr>
            <w:r w:rsidRPr="000C5D70">
              <w:rPr>
                <w:rFonts w:eastAsia="Arial" w:cstheme="minorHAnsi"/>
                <w:b/>
                <w:color w:val="000000" w:themeColor="text1"/>
                <w:sz w:val="20"/>
                <w:szCs w:val="20"/>
                <w:lang w:eastAsia="ar-SA"/>
              </w:rPr>
              <w:t>Wymagania ogólne przedmiotu zamówienia</w:t>
            </w:r>
          </w:p>
        </w:tc>
        <w:tc>
          <w:tcPr>
            <w:tcW w:w="6268" w:type="dxa"/>
            <w:shd w:val="clear" w:color="auto" w:fill="auto"/>
          </w:tcPr>
          <w:p w14:paraId="3CB6CABE" w14:textId="77777777" w:rsidR="00652441" w:rsidRPr="000C5D70" w:rsidRDefault="00652441" w:rsidP="008B18EC">
            <w:pPr>
              <w:pStyle w:val="Akapitzlist"/>
              <w:numPr>
                <w:ilvl w:val="0"/>
                <w:numId w:val="4"/>
              </w:numPr>
              <w:spacing w:before="0" w:after="60" w:line="240" w:lineRule="auto"/>
              <w:ind w:left="357" w:hanging="357"/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</w:pPr>
            <w:r w:rsidRPr="000C5D70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urządzenia, akcesoria i oprogramowanie fabrycznie nowe z bieżącej produkcji seryjnej;</w:t>
            </w:r>
          </w:p>
          <w:p w14:paraId="4B8CAF78" w14:textId="77777777" w:rsidR="00652441" w:rsidRPr="000C5D70" w:rsidRDefault="00652441" w:rsidP="008B18EC">
            <w:pPr>
              <w:pStyle w:val="Akapitzlist"/>
              <w:numPr>
                <w:ilvl w:val="0"/>
                <w:numId w:val="4"/>
              </w:numPr>
              <w:spacing w:before="0" w:after="60" w:line="240" w:lineRule="auto"/>
              <w:ind w:left="345"/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</w:pPr>
            <w:r w:rsidRPr="000C5D70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urządzenia, akcesoria i oprogramowanie muszą być dostarczone w stanie gotowym do pracy: bez konieczności kupna dodatkowych elementów, okablowania, licencji, urządzeń i narzędzi niezbędnych do jego uruchomienia i prawidłowego funkcjonowania;</w:t>
            </w:r>
          </w:p>
          <w:p w14:paraId="6F345D44" w14:textId="77777777" w:rsidR="00652441" w:rsidRPr="000C5D70" w:rsidRDefault="00652441" w:rsidP="002412C1">
            <w:pPr>
              <w:pStyle w:val="Akapitzlist"/>
              <w:numPr>
                <w:ilvl w:val="0"/>
                <w:numId w:val="4"/>
              </w:numPr>
              <w:spacing w:before="0" w:after="60" w:line="240" w:lineRule="auto"/>
              <w:ind w:left="345"/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</w:pPr>
            <w:r w:rsidRPr="000C5D70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cena ofertowa urządzenia musi obejmować: dostawę urządzenia, montaż poszczególnych elementów wraz z podłączeniem do lokalnych instalacji, uruchomienie, a także przeszkolenie wskazanych pracowników;</w:t>
            </w:r>
          </w:p>
          <w:p w14:paraId="46EAEF44" w14:textId="77777777" w:rsidR="00652441" w:rsidRPr="000C5D70" w:rsidRDefault="00652441" w:rsidP="00463D0D">
            <w:pPr>
              <w:pStyle w:val="Akapitzlist"/>
              <w:numPr>
                <w:ilvl w:val="0"/>
                <w:numId w:val="4"/>
              </w:numPr>
              <w:spacing w:before="0" w:after="60" w:line="240" w:lineRule="auto"/>
              <w:ind w:left="357" w:hanging="357"/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</w:pPr>
            <w:r w:rsidRPr="000C5D70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 xml:space="preserve">zasilanie 230 V / 50 </w:t>
            </w:r>
            <w:proofErr w:type="spellStart"/>
            <w:r w:rsidRPr="000C5D70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Hz</w:t>
            </w:r>
            <w:proofErr w:type="spellEnd"/>
            <w:r w:rsidRPr="000C5D70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 xml:space="preserve"> 1- lub 3-fazowe;</w:t>
            </w:r>
          </w:p>
          <w:p w14:paraId="7E91FA93" w14:textId="3DE9DD65" w:rsidR="00652441" w:rsidRPr="000C5D70" w:rsidRDefault="00652441" w:rsidP="002412C1">
            <w:pPr>
              <w:pStyle w:val="Akapitzlist"/>
              <w:numPr>
                <w:ilvl w:val="0"/>
                <w:numId w:val="4"/>
              </w:numPr>
              <w:spacing w:before="0" w:after="60" w:line="240" w:lineRule="auto"/>
              <w:ind w:left="345"/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</w:pPr>
            <w:r w:rsidRPr="000C5D70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gwarancja nie krótsza niż 12-miesięczna zapewniająca bezpłatny serwis gwarancyjny, części zamienne oraz przyjazd serwisu w celu naprawy;</w:t>
            </w:r>
          </w:p>
        </w:tc>
      </w:tr>
      <w:bookmarkEnd w:id="1"/>
      <w:tr w:rsidR="00A86778" w:rsidRPr="000C5D70" w14:paraId="2E1B0C84" w14:textId="77777777" w:rsidTr="00AB1C5F">
        <w:tblPrEx>
          <w:shd w:val="clear" w:color="auto" w:fill="DBE5F1" w:themeFill="accent1" w:themeFillTint="33"/>
        </w:tblPrEx>
        <w:tc>
          <w:tcPr>
            <w:tcW w:w="546" w:type="dxa"/>
            <w:shd w:val="clear" w:color="auto" w:fill="auto"/>
          </w:tcPr>
          <w:p w14:paraId="30C9196A" w14:textId="3C32864E" w:rsidR="00A86778" w:rsidRPr="000C5D70" w:rsidRDefault="00A86778" w:rsidP="00496566">
            <w:pPr>
              <w:pStyle w:val="Akapitzlist"/>
              <w:numPr>
                <w:ilvl w:val="0"/>
                <w:numId w:val="39"/>
              </w:numPr>
              <w:spacing w:line="240" w:lineRule="auto"/>
              <w:ind w:left="357" w:hanging="357"/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2854" w:type="dxa"/>
            <w:shd w:val="clear" w:color="auto" w:fill="auto"/>
          </w:tcPr>
          <w:p w14:paraId="2DE0C06A" w14:textId="67589521" w:rsidR="00A86778" w:rsidRPr="000C5D70" w:rsidRDefault="00652441" w:rsidP="008F28BC">
            <w:pPr>
              <w:spacing w:before="120" w:after="120"/>
              <w:rPr>
                <w:rFonts w:cstheme="minorHAnsi"/>
                <w:b/>
                <w:sz w:val="20"/>
                <w:szCs w:val="20"/>
              </w:rPr>
            </w:pPr>
            <w:r w:rsidRPr="000C5D70">
              <w:rPr>
                <w:rFonts w:cstheme="minorHAnsi"/>
                <w:b/>
                <w:sz w:val="20"/>
                <w:szCs w:val="20"/>
              </w:rPr>
              <w:t>Uchwyt na preparat</w:t>
            </w:r>
          </w:p>
        </w:tc>
        <w:tc>
          <w:tcPr>
            <w:tcW w:w="6268" w:type="dxa"/>
            <w:shd w:val="clear" w:color="auto" w:fill="auto"/>
          </w:tcPr>
          <w:p w14:paraId="3F7270B5" w14:textId="5581517B" w:rsidR="00652441" w:rsidRPr="000C5D70" w:rsidRDefault="00652441" w:rsidP="00652441">
            <w:pPr>
              <w:pStyle w:val="Akapitzlist"/>
              <w:numPr>
                <w:ilvl w:val="0"/>
                <w:numId w:val="5"/>
              </w:numPr>
              <w:spacing w:before="0" w:after="60" w:line="240" w:lineRule="auto"/>
              <w:ind w:left="351" w:hanging="357"/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</w:pPr>
            <w:r w:rsidRPr="000C5D70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montowany na goniometrze;</w:t>
            </w:r>
          </w:p>
          <w:p w14:paraId="5D1FD178" w14:textId="6EAC8D32" w:rsidR="002C3753" w:rsidRPr="000C5D70" w:rsidRDefault="002C3753" w:rsidP="00652441">
            <w:pPr>
              <w:pStyle w:val="Akapitzlist"/>
              <w:numPr>
                <w:ilvl w:val="0"/>
                <w:numId w:val="5"/>
              </w:numPr>
              <w:spacing w:before="0" w:after="60" w:line="240" w:lineRule="auto"/>
              <w:ind w:left="351" w:hanging="357"/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</w:pPr>
            <w:r w:rsidRPr="000C5D70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 xml:space="preserve">kompatybilny z posiadanym goniometrem Bruker stosowanym w dyfraktometrze D8 </w:t>
            </w:r>
            <w:proofErr w:type="spellStart"/>
            <w:r w:rsidRPr="000C5D70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Advance</w:t>
            </w:r>
            <w:proofErr w:type="spellEnd"/>
            <w:r w:rsidRPr="000C5D70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 xml:space="preserve"> (w tym montaż na ramieniu goniometru);</w:t>
            </w:r>
          </w:p>
          <w:p w14:paraId="6CB1B005" w14:textId="7E63B330" w:rsidR="006861FF" w:rsidRPr="000C5D70" w:rsidRDefault="006861FF" w:rsidP="00652441">
            <w:pPr>
              <w:pStyle w:val="Akapitzlist"/>
              <w:numPr>
                <w:ilvl w:val="0"/>
                <w:numId w:val="5"/>
              </w:numPr>
              <w:spacing w:before="0" w:after="60" w:line="240" w:lineRule="auto"/>
              <w:ind w:left="351" w:hanging="357"/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</w:pPr>
            <w:r w:rsidRPr="000C5D70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 xml:space="preserve">kompatybilny z posiadanym systemem automatycznego rozpoznawania konfiguracji dyfraktometru (system </w:t>
            </w:r>
            <w:proofErr w:type="spellStart"/>
            <w:r w:rsidRPr="000C5D70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DaVinci</w:t>
            </w:r>
            <w:proofErr w:type="spellEnd"/>
            <w:r w:rsidRPr="000C5D70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);</w:t>
            </w:r>
          </w:p>
          <w:p w14:paraId="38E14A98" w14:textId="5D79DCFE" w:rsidR="00A86778" w:rsidRPr="000C5D70" w:rsidRDefault="00652441" w:rsidP="00532BE5">
            <w:pPr>
              <w:pStyle w:val="Akapitzlist"/>
              <w:numPr>
                <w:ilvl w:val="0"/>
                <w:numId w:val="5"/>
              </w:numPr>
              <w:spacing w:before="0" w:after="60" w:line="240" w:lineRule="auto"/>
              <w:ind w:left="351" w:hanging="357"/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</w:pPr>
            <w:r w:rsidRPr="000C5D70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 xml:space="preserve">wyposażony w zmotoryzowaną regulację pozycji preparatu w minimum </w:t>
            </w:r>
            <w:r w:rsidR="00532BE5" w:rsidRPr="000C5D70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5</w:t>
            </w:r>
            <w:r w:rsidRPr="000C5D70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 xml:space="preserve"> osiach: dostosowanie wysokości preparatu (</w:t>
            </w:r>
            <w:r w:rsidR="00532BE5" w:rsidRPr="000C5D70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 xml:space="preserve">oś Z </w:t>
            </w:r>
            <w:r w:rsidRPr="000C5D70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w zakresie minimum 2 mm),</w:t>
            </w:r>
            <w:r w:rsidR="00532BE5" w:rsidRPr="000C5D70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 xml:space="preserve"> dostosowanie położenia preparatu w płaszczyźnie poziomej (osie X i Y w zakresie minimum 10 mm każda),</w:t>
            </w:r>
            <w:r w:rsidRPr="000C5D70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 xml:space="preserve"> pełny obrót preparatu wokół osi pionowej</w:t>
            </w:r>
            <w:r w:rsidR="00532BE5" w:rsidRPr="000C5D70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 xml:space="preserve"> φ (obrót o 360° z nieograniczoną liczbą cykli)</w:t>
            </w:r>
            <w:r w:rsidRPr="000C5D70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 xml:space="preserve">, dostosowanie odchylenia </w:t>
            </w:r>
            <w:r w:rsidR="00532BE5" w:rsidRPr="000C5D70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 xml:space="preserve">(zakresie minimum od 0° do + 90°) </w:t>
            </w:r>
            <w:r w:rsidRPr="000C5D70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 xml:space="preserve">powierzchni preparatu </w:t>
            </w:r>
            <w:r w:rsidR="00532BE5" w:rsidRPr="000C5D70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 xml:space="preserve">w osi χ (prostopadłej do osi φ) </w:t>
            </w:r>
            <w:r w:rsidRPr="000C5D70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od płaszczyzny poziomej</w:t>
            </w:r>
            <w:r w:rsidR="00532BE5" w:rsidRPr="000C5D70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;</w:t>
            </w:r>
          </w:p>
          <w:p w14:paraId="682F5AB7" w14:textId="6F954787" w:rsidR="000E31A9" w:rsidRPr="000C5D70" w:rsidRDefault="000E31A9" w:rsidP="000E31A9">
            <w:pPr>
              <w:pStyle w:val="Akapitzlist"/>
              <w:numPr>
                <w:ilvl w:val="0"/>
                <w:numId w:val="5"/>
              </w:numPr>
              <w:spacing w:before="0" w:after="60" w:line="240" w:lineRule="auto"/>
              <w:ind w:left="351" w:hanging="357"/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</w:pPr>
            <w:r w:rsidRPr="000C5D70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kontrolowany programowo;</w:t>
            </w:r>
          </w:p>
          <w:p w14:paraId="2242723C" w14:textId="2A38BB65" w:rsidR="000E31A9" w:rsidRPr="000C5D70" w:rsidRDefault="000E31A9" w:rsidP="000E31A9">
            <w:pPr>
              <w:pStyle w:val="Akapitzlist"/>
              <w:numPr>
                <w:ilvl w:val="0"/>
                <w:numId w:val="5"/>
              </w:numPr>
              <w:spacing w:before="0" w:after="60" w:line="240" w:lineRule="auto"/>
              <w:ind w:left="351" w:hanging="357"/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</w:pPr>
            <w:r w:rsidRPr="000C5D70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dopuszcza się manualną (niezmotoryzowaną) regulację pozycji preparatu w osiach X i Y;</w:t>
            </w:r>
          </w:p>
        </w:tc>
      </w:tr>
      <w:tr w:rsidR="00197922" w:rsidRPr="000C5D70" w14:paraId="6BF56D7E" w14:textId="77777777" w:rsidTr="00AB1C5F">
        <w:tblPrEx>
          <w:shd w:val="clear" w:color="auto" w:fill="DBE5F1" w:themeFill="accent1" w:themeFillTint="33"/>
        </w:tblPrEx>
        <w:tc>
          <w:tcPr>
            <w:tcW w:w="546" w:type="dxa"/>
            <w:shd w:val="clear" w:color="auto" w:fill="auto"/>
          </w:tcPr>
          <w:p w14:paraId="63A834B8" w14:textId="77777777" w:rsidR="00197922" w:rsidRPr="000C5D70" w:rsidRDefault="00197922" w:rsidP="00496566">
            <w:pPr>
              <w:pStyle w:val="Akapitzlist"/>
              <w:numPr>
                <w:ilvl w:val="0"/>
                <w:numId w:val="39"/>
              </w:numPr>
              <w:spacing w:line="240" w:lineRule="auto"/>
              <w:ind w:left="357" w:hanging="357"/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2854" w:type="dxa"/>
            <w:shd w:val="clear" w:color="auto" w:fill="auto"/>
          </w:tcPr>
          <w:p w14:paraId="46FB521C" w14:textId="527A4D00" w:rsidR="00197922" w:rsidRPr="000C5D70" w:rsidRDefault="003E324E" w:rsidP="003E324E">
            <w:pPr>
              <w:spacing w:before="120" w:after="120"/>
              <w:rPr>
                <w:rFonts w:cstheme="minorHAnsi"/>
                <w:b/>
                <w:sz w:val="20"/>
                <w:szCs w:val="20"/>
              </w:rPr>
            </w:pPr>
            <w:r w:rsidRPr="000C5D70">
              <w:rPr>
                <w:rFonts w:cstheme="minorHAnsi"/>
                <w:b/>
                <w:sz w:val="20"/>
                <w:szCs w:val="20"/>
              </w:rPr>
              <w:t>Uchwyt lampy rentgenowskiej</w:t>
            </w:r>
          </w:p>
        </w:tc>
        <w:tc>
          <w:tcPr>
            <w:tcW w:w="6268" w:type="dxa"/>
            <w:shd w:val="clear" w:color="auto" w:fill="auto"/>
          </w:tcPr>
          <w:p w14:paraId="1B4591FC" w14:textId="77777777" w:rsidR="00197922" w:rsidRPr="000C5D70" w:rsidRDefault="003E324E" w:rsidP="00652441">
            <w:pPr>
              <w:pStyle w:val="Akapitzlist"/>
              <w:numPr>
                <w:ilvl w:val="0"/>
                <w:numId w:val="5"/>
              </w:numPr>
              <w:spacing w:before="0" w:after="60" w:line="240" w:lineRule="auto"/>
              <w:ind w:left="351" w:hanging="357"/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</w:pPr>
            <w:r w:rsidRPr="000C5D70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dostosowany do lamp rentgenowskich ze stałą anodą;</w:t>
            </w:r>
          </w:p>
          <w:p w14:paraId="6D1BA30F" w14:textId="77777777" w:rsidR="003E324E" w:rsidRPr="000C5D70" w:rsidRDefault="003E324E" w:rsidP="003E324E">
            <w:pPr>
              <w:pStyle w:val="Akapitzlist"/>
              <w:numPr>
                <w:ilvl w:val="0"/>
                <w:numId w:val="5"/>
              </w:numPr>
              <w:spacing w:before="0" w:after="60" w:line="240" w:lineRule="auto"/>
              <w:ind w:left="351" w:hanging="357"/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</w:pPr>
            <w:r w:rsidRPr="000C5D70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umożliwiający wybór typu ogniska lampy: liniowe lub punktowe</w:t>
            </w:r>
            <w:r w:rsidR="00EB57D5" w:rsidRPr="000C5D70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;</w:t>
            </w:r>
          </w:p>
          <w:p w14:paraId="5EC2F9FA" w14:textId="5FF9951F" w:rsidR="001E300B" w:rsidRPr="000C5D70" w:rsidRDefault="002C3753" w:rsidP="003E324E">
            <w:pPr>
              <w:pStyle w:val="Akapitzlist"/>
              <w:numPr>
                <w:ilvl w:val="0"/>
                <w:numId w:val="5"/>
              </w:numPr>
              <w:spacing w:before="0" w:after="60" w:line="240" w:lineRule="auto"/>
              <w:ind w:left="351" w:hanging="357"/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</w:pPr>
            <w:r w:rsidRPr="000C5D70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 xml:space="preserve">kompatybilny z posiadanym goniometrem Bruker stosowanym w dyfraktometrze D8 </w:t>
            </w:r>
            <w:proofErr w:type="spellStart"/>
            <w:r w:rsidRPr="000C5D70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Advance</w:t>
            </w:r>
            <w:proofErr w:type="spellEnd"/>
            <w:r w:rsidRPr="000C5D70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 xml:space="preserve"> (w tym montaż na ramieniu goniometru);</w:t>
            </w:r>
          </w:p>
          <w:p w14:paraId="16C08013" w14:textId="77777777" w:rsidR="009C7E43" w:rsidRPr="000C5D70" w:rsidRDefault="009C7E43" w:rsidP="003E324E">
            <w:pPr>
              <w:pStyle w:val="Akapitzlist"/>
              <w:numPr>
                <w:ilvl w:val="0"/>
                <w:numId w:val="5"/>
              </w:numPr>
              <w:spacing w:before="0" w:after="60" w:line="240" w:lineRule="auto"/>
              <w:ind w:left="351" w:hanging="357"/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</w:pPr>
            <w:r w:rsidRPr="000C5D70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kompatybilny z posiadanym układem optycznym wiązki pierwotnej Bruker TWIN;</w:t>
            </w:r>
          </w:p>
          <w:p w14:paraId="3289CFCB" w14:textId="1C27C258" w:rsidR="006861FF" w:rsidRPr="000C5D70" w:rsidRDefault="006861FF" w:rsidP="006861FF">
            <w:pPr>
              <w:pStyle w:val="Akapitzlist"/>
              <w:numPr>
                <w:ilvl w:val="0"/>
                <w:numId w:val="5"/>
              </w:numPr>
              <w:spacing w:before="0" w:after="60" w:line="240" w:lineRule="auto"/>
              <w:ind w:left="351" w:hanging="357"/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</w:pPr>
            <w:r w:rsidRPr="000C5D70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 xml:space="preserve">kompatybilny z posiadanym systemem automatycznego rozpoznawania konfiguracji dyfraktometru (system </w:t>
            </w:r>
            <w:proofErr w:type="spellStart"/>
            <w:r w:rsidRPr="000C5D70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DaVinci</w:t>
            </w:r>
            <w:proofErr w:type="spellEnd"/>
            <w:r w:rsidRPr="000C5D70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);</w:t>
            </w:r>
          </w:p>
        </w:tc>
      </w:tr>
      <w:tr w:rsidR="00896C1E" w:rsidRPr="000C5D70" w14:paraId="05496370" w14:textId="77777777" w:rsidTr="00AB1C5F">
        <w:tblPrEx>
          <w:shd w:val="clear" w:color="auto" w:fill="DBE5F1" w:themeFill="accent1" w:themeFillTint="33"/>
        </w:tblPrEx>
        <w:tc>
          <w:tcPr>
            <w:tcW w:w="546" w:type="dxa"/>
            <w:shd w:val="clear" w:color="auto" w:fill="auto"/>
          </w:tcPr>
          <w:p w14:paraId="44EA4E25" w14:textId="77777777" w:rsidR="00896C1E" w:rsidRPr="000C5D70" w:rsidRDefault="00896C1E" w:rsidP="00496566">
            <w:pPr>
              <w:pStyle w:val="Akapitzlist"/>
              <w:numPr>
                <w:ilvl w:val="0"/>
                <w:numId w:val="39"/>
              </w:numPr>
              <w:spacing w:line="240" w:lineRule="auto"/>
              <w:ind w:left="357" w:hanging="357"/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2854" w:type="dxa"/>
            <w:shd w:val="clear" w:color="auto" w:fill="auto"/>
          </w:tcPr>
          <w:p w14:paraId="6BC4C445" w14:textId="0B77122E" w:rsidR="00896C1E" w:rsidRPr="000C5D70" w:rsidRDefault="004977CF" w:rsidP="003E324E">
            <w:pPr>
              <w:spacing w:before="120" w:after="120"/>
              <w:rPr>
                <w:rFonts w:cstheme="minorHAnsi"/>
                <w:b/>
                <w:sz w:val="20"/>
                <w:szCs w:val="20"/>
              </w:rPr>
            </w:pPr>
            <w:r w:rsidRPr="000C5D70">
              <w:rPr>
                <w:rFonts w:cstheme="minorHAnsi"/>
                <w:b/>
                <w:sz w:val="20"/>
                <w:szCs w:val="20"/>
              </w:rPr>
              <w:t>Lampa rentgenowska ze stałą anodą</w:t>
            </w:r>
          </w:p>
        </w:tc>
        <w:tc>
          <w:tcPr>
            <w:tcW w:w="6268" w:type="dxa"/>
            <w:shd w:val="clear" w:color="auto" w:fill="auto"/>
          </w:tcPr>
          <w:p w14:paraId="2A0D2F92" w14:textId="012DDF79" w:rsidR="00896C1E" w:rsidRPr="000C5D70" w:rsidRDefault="004977CF" w:rsidP="00652441">
            <w:pPr>
              <w:pStyle w:val="Akapitzlist"/>
              <w:numPr>
                <w:ilvl w:val="0"/>
                <w:numId w:val="5"/>
              </w:numPr>
              <w:spacing w:before="0" w:after="60" w:line="240" w:lineRule="auto"/>
              <w:ind w:left="351" w:hanging="357"/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</w:pPr>
            <w:r w:rsidRPr="000C5D70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anoda wykonana z miedzi (Cu) celem kompatybilności z</w:t>
            </w:r>
            <w:r w:rsidR="001A2DDA" w:rsidRPr="000C5D70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 xml:space="preserve"> posiadanym</w:t>
            </w:r>
            <w:r w:rsidRPr="000C5D70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 xml:space="preserve"> lustrem </w:t>
            </w:r>
            <w:proofErr w:type="spellStart"/>
            <w:r w:rsidRPr="000C5D70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Göbela</w:t>
            </w:r>
            <w:proofErr w:type="spellEnd"/>
            <w:r w:rsidRPr="000C5D70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 xml:space="preserve"> (element układu optycznego wiązki pierwotnej);</w:t>
            </w:r>
          </w:p>
          <w:p w14:paraId="57E2E3D2" w14:textId="05014B1C" w:rsidR="002E3EB9" w:rsidRPr="000C5D70" w:rsidRDefault="002E3EB9" w:rsidP="00652441">
            <w:pPr>
              <w:pStyle w:val="Akapitzlist"/>
              <w:numPr>
                <w:ilvl w:val="0"/>
                <w:numId w:val="5"/>
              </w:numPr>
              <w:spacing w:before="0" w:after="60" w:line="240" w:lineRule="auto"/>
              <w:ind w:left="351" w:hanging="357"/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</w:pPr>
            <w:r w:rsidRPr="000C5D70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posiada ogniska</w:t>
            </w:r>
            <w:r w:rsidR="006861FF" w:rsidRPr="000C5D70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:</w:t>
            </w:r>
            <w:r w:rsidRPr="000C5D70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 xml:space="preserve"> liniowe</w:t>
            </w:r>
            <w:r w:rsidR="006861FF" w:rsidRPr="000C5D70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 xml:space="preserve"> (długie i precyzyjne)</w:t>
            </w:r>
            <w:r w:rsidRPr="000C5D70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 xml:space="preserve"> i punktowe;</w:t>
            </w:r>
          </w:p>
          <w:p w14:paraId="424B1685" w14:textId="3797FE62" w:rsidR="002E3EB9" w:rsidRPr="000C5D70" w:rsidRDefault="002E3EB9" w:rsidP="00652441">
            <w:pPr>
              <w:pStyle w:val="Akapitzlist"/>
              <w:numPr>
                <w:ilvl w:val="0"/>
                <w:numId w:val="5"/>
              </w:numPr>
              <w:spacing w:before="0" w:after="60" w:line="240" w:lineRule="auto"/>
              <w:ind w:left="351" w:hanging="357"/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</w:pPr>
            <w:r w:rsidRPr="000C5D70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umożliwia dowolny wybór typu ogniska przez operatora, właściwy do przygotowywanego eksperymentu lub pomiaru;</w:t>
            </w:r>
          </w:p>
          <w:p w14:paraId="2D7561BF" w14:textId="77777777" w:rsidR="004977CF" w:rsidRPr="000C5D70" w:rsidRDefault="004977CF" w:rsidP="00652441">
            <w:pPr>
              <w:pStyle w:val="Akapitzlist"/>
              <w:numPr>
                <w:ilvl w:val="0"/>
                <w:numId w:val="5"/>
              </w:numPr>
              <w:spacing w:before="0" w:after="60" w:line="240" w:lineRule="auto"/>
              <w:ind w:left="351" w:hanging="357"/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</w:pPr>
            <w:r w:rsidRPr="000C5D70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lampa kompatybilna z posiadanym wodnym układem chłodzenia lub posiadająca niezależne chłodzenie powietrzne;</w:t>
            </w:r>
          </w:p>
          <w:p w14:paraId="6DF52AE4" w14:textId="77777777" w:rsidR="005C7DAD" w:rsidRPr="000C5D70" w:rsidRDefault="005C7DAD" w:rsidP="005C7DAD">
            <w:pPr>
              <w:pStyle w:val="Akapitzlist"/>
              <w:numPr>
                <w:ilvl w:val="0"/>
                <w:numId w:val="5"/>
              </w:numPr>
              <w:spacing w:before="0" w:after="60" w:line="240" w:lineRule="auto"/>
              <w:ind w:left="351" w:hanging="357"/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</w:pPr>
            <w:r w:rsidRPr="000C5D70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współpracująca z posiadanym generatorem Bruker K 430 i złączem kabla wysokiego napięcia;</w:t>
            </w:r>
          </w:p>
          <w:p w14:paraId="266DC70C" w14:textId="788783F2" w:rsidR="005C7DAD" w:rsidRPr="000C5D70" w:rsidRDefault="005C7DAD" w:rsidP="005C7DAD">
            <w:pPr>
              <w:pStyle w:val="Akapitzlist"/>
              <w:numPr>
                <w:ilvl w:val="0"/>
                <w:numId w:val="5"/>
              </w:numPr>
              <w:spacing w:before="0" w:after="60" w:line="240" w:lineRule="auto"/>
              <w:ind w:left="351" w:hanging="357"/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</w:pPr>
            <w:r w:rsidRPr="000C5D70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dostosowana do zasilania prądem o mocy minimum 1 600 W</w:t>
            </w:r>
            <w:r w:rsidR="008521C0" w:rsidRPr="000C5D70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 xml:space="preserve"> (40 </w:t>
            </w:r>
            <w:proofErr w:type="spellStart"/>
            <w:r w:rsidR="008521C0" w:rsidRPr="000C5D70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kV</w:t>
            </w:r>
            <w:proofErr w:type="spellEnd"/>
            <w:r w:rsidR="008521C0" w:rsidRPr="000C5D70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 xml:space="preserve"> i 40 </w:t>
            </w:r>
            <w:proofErr w:type="spellStart"/>
            <w:r w:rsidR="008521C0" w:rsidRPr="000C5D70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mA</w:t>
            </w:r>
            <w:proofErr w:type="spellEnd"/>
            <w:r w:rsidR="008521C0" w:rsidRPr="000C5D70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)</w:t>
            </w:r>
            <w:r w:rsidRPr="000C5D70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;</w:t>
            </w:r>
          </w:p>
          <w:p w14:paraId="7D0953AD" w14:textId="77777777" w:rsidR="009C7E43" w:rsidRPr="000C5D70" w:rsidRDefault="009C7E43" w:rsidP="005C7DAD">
            <w:pPr>
              <w:pStyle w:val="Akapitzlist"/>
              <w:numPr>
                <w:ilvl w:val="0"/>
                <w:numId w:val="5"/>
              </w:numPr>
              <w:spacing w:before="0" w:after="60" w:line="240" w:lineRule="auto"/>
              <w:ind w:left="351" w:hanging="357"/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</w:pPr>
            <w:r w:rsidRPr="000C5D70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kompatybilna z posiadanym układem optycznym wiązki pierwotnej Bruker TWIN;</w:t>
            </w:r>
          </w:p>
          <w:p w14:paraId="76AA7B4E" w14:textId="5ED652AF" w:rsidR="006861FF" w:rsidRPr="000C5D70" w:rsidRDefault="006861FF" w:rsidP="006861FF">
            <w:pPr>
              <w:pStyle w:val="Akapitzlist"/>
              <w:numPr>
                <w:ilvl w:val="0"/>
                <w:numId w:val="5"/>
              </w:numPr>
              <w:spacing w:before="0" w:after="60" w:line="240" w:lineRule="auto"/>
              <w:ind w:left="351" w:hanging="357"/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</w:pPr>
            <w:r w:rsidRPr="000C5D70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 xml:space="preserve">kompatybilna z posiadanym systemem automatycznego rozpoznawania konfiguracji dyfraktometru (system </w:t>
            </w:r>
            <w:proofErr w:type="spellStart"/>
            <w:r w:rsidRPr="000C5D70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DaVinci</w:t>
            </w:r>
            <w:proofErr w:type="spellEnd"/>
            <w:r w:rsidRPr="000C5D70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), w tym przypadku automatyczne rozpoznawanie typu wybranego ogniska oraz materiału anody;</w:t>
            </w:r>
          </w:p>
        </w:tc>
      </w:tr>
      <w:tr w:rsidR="002553F2" w:rsidRPr="000C5D70" w14:paraId="50A57E4D" w14:textId="77777777" w:rsidTr="00AB1C5F">
        <w:tblPrEx>
          <w:shd w:val="clear" w:color="auto" w:fill="DBE5F1" w:themeFill="accent1" w:themeFillTint="33"/>
        </w:tblPrEx>
        <w:tc>
          <w:tcPr>
            <w:tcW w:w="546" w:type="dxa"/>
            <w:shd w:val="clear" w:color="auto" w:fill="auto"/>
          </w:tcPr>
          <w:p w14:paraId="72C12578" w14:textId="77777777" w:rsidR="002553F2" w:rsidRPr="000C5D70" w:rsidRDefault="002553F2" w:rsidP="00496566">
            <w:pPr>
              <w:pStyle w:val="Akapitzlist"/>
              <w:numPr>
                <w:ilvl w:val="0"/>
                <w:numId w:val="39"/>
              </w:numPr>
              <w:spacing w:line="240" w:lineRule="auto"/>
              <w:ind w:left="357" w:hanging="357"/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2854" w:type="dxa"/>
            <w:shd w:val="clear" w:color="auto" w:fill="auto"/>
          </w:tcPr>
          <w:p w14:paraId="76C76BE5" w14:textId="1D620CE6" w:rsidR="002553F2" w:rsidRPr="000C5D70" w:rsidRDefault="001E300B" w:rsidP="003E324E">
            <w:pPr>
              <w:spacing w:before="120" w:after="120"/>
              <w:rPr>
                <w:rFonts w:cstheme="minorHAnsi"/>
                <w:b/>
                <w:sz w:val="20"/>
                <w:szCs w:val="20"/>
              </w:rPr>
            </w:pPr>
            <w:r w:rsidRPr="000C5D70">
              <w:rPr>
                <w:rFonts w:cstheme="minorHAnsi"/>
                <w:b/>
                <w:sz w:val="20"/>
                <w:szCs w:val="20"/>
              </w:rPr>
              <w:t>Zestaw montażowy kolimatorów wiązki pierwotnej</w:t>
            </w:r>
          </w:p>
        </w:tc>
        <w:tc>
          <w:tcPr>
            <w:tcW w:w="6268" w:type="dxa"/>
            <w:shd w:val="clear" w:color="auto" w:fill="auto"/>
          </w:tcPr>
          <w:p w14:paraId="64FFB6EA" w14:textId="61E7BE60" w:rsidR="002553F2" w:rsidRPr="000C5D70" w:rsidRDefault="001E300B" w:rsidP="00652441">
            <w:pPr>
              <w:pStyle w:val="Akapitzlist"/>
              <w:numPr>
                <w:ilvl w:val="0"/>
                <w:numId w:val="5"/>
              </w:numPr>
              <w:spacing w:before="0" w:after="60" w:line="240" w:lineRule="auto"/>
              <w:ind w:left="351" w:hanging="357"/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</w:pPr>
            <w:r w:rsidRPr="000C5D70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uchwyt umożliwiający montaż kolimatorów wiązki pierwotnej kompatybilny z posiadanym układem optycznym wiązki pierwotnej Bruker TWIN;</w:t>
            </w:r>
          </w:p>
          <w:p w14:paraId="45084423" w14:textId="77777777" w:rsidR="001E300B" w:rsidRPr="000C5D70" w:rsidRDefault="002C3753" w:rsidP="00652441">
            <w:pPr>
              <w:pStyle w:val="Akapitzlist"/>
              <w:numPr>
                <w:ilvl w:val="0"/>
                <w:numId w:val="5"/>
              </w:numPr>
              <w:spacing w:before="0" w:after="60" w:line="240" w:lineRule="auto"/>
              <w:ind w:left="351" w:hanging="357"/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</w:pPr>
            <w:r w:rsidRPr="000C5D70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 xml:space="preserve">kompatybilny z posiadanym goniometrem Bruker stosowanym w dyfraktometrze D8 </w:t>
            </w:r>
            <w:proofErr w:type="spellStart"/>
            <w:r w:rsidRPr="000C5D70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Advance</w:t>
            </w:r>
            <w:proofErr w:type="spellEnd"/>
            <w:r w:rsidRPr="000C5D70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 xml:space="preserve"> (w tym montaż na ramieniu goniometru);</w:t>
            </w:r>
          </w:p>
          <w:p w14:paraId="5B832168" w14:textId="4B2534E8" w:rsidR="00B15BDC" w:rsidRPr="000C5D70" w:rsidRDefault="00B15BDC" w:rsidP="006861FF">
            <w:pPr>
              <w:pStyle w:val="Akapitzlist"/>
              <w:numPr>
                <w:ilvl w:val="0"/>
                <w:numId w:val="5"/>
              </w:numPr>
              <w:spacing w:before="0" w:after="60" w:line="240" w:lineRule="auto"/>
              <w:ind w:left="351" w:hanging="357"/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</w:pPr>
            <w:r w:rsidRPr="000C5D70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 xml:space="preserve">kompatybilny z posiadanym systemem </w:t>
            </w:r>
            <w:r w:rsidR="006861FF" w:rsidRPr="000C5D70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 xml:space="preserve">automatycznego </w:t>
            </w:r>
            <w:r w:rsidRPr="000C5D70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 xml:space="preserve">rozpoznawania konfiguracji </w:t>
            </w:r>
            <w:r w:rsidR="006861FF" w:rsidRPr="000C5D70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dyfraktometru</w:t>
            </w:r>
            <w:r w:rsidRPr="000C5D70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 xml:space="preserve"> (system </w:t>
            </w:r>
            <w:proofErr w:type="spellStart"/>
            <w:r w:rsidRPr="000C5D70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DaVinci</w:t>
            </w:r>
            <w:proofErr w:type="spellEnd"/>
            <w:r w:rsidRPr="000C5D70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)</w:t>
            </w:r>
            <w:r w:rsidR="006861FF" w:rsidRPr="000C5D70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;</w:t>
            </w:r>
          </w:p>
        </w:tc>
      </w:tr>
      <w:tr w:rsidR="00D00489" w:rsidRPr="000C5D70" w14:paraId="2780FB10" w14:textId="77777777" w:rsidTr="00AB1C5F">
        <w:tblPrEx>
          <w:shd w:val="clear" w:color="auto" w:fill="DBE5F1" w:themeFill="accent1" w:themeFillTint="33"/>
        </w:tblPrEx>
        <w:tc>
          <w:tcPr>
            <w:tcW w:w="546" w:type="dxa"/>
            <w:shd w:val="clear" w:color="auto" w:fill="auto"/>
          </w:tcPr>
          <w:p w14:paraId="61ACA0B8" w14:textId="77777777" w:rsidR="00D00489" w:rsidRPr="000C5D70" w:rsidRDefault="00D00489" w:rsidP="00496566">
            <w:pPr>
              <w:pStyle w:val="Akapitzlist"/>
              <w:numPr>
                <w:ilvl w:val="0"/>
                <w:numId w:val="39"/>
              </w:numPr>
              <w:spacing w:line="240" w:lineRule="auto"/>
              <w:ind w:left="357" w:hanging="357"/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2854" w:type="dxa"/>
            <w:shd w:val="clear" w:color="auto" w:fill="auto"/>
          </w:tcPr>
          <w:p w14:paraId="369E966D" w14:textId="20AAB66C" w:rsidR="00D00489" w:rsidRPr="000C5D70" w:rsidRDefault="00D00489" w:rsidP="003E324E">
            <w:pPr>
              <w:spacing w:before="120" w:after="120"/>
              <w:rPr>
                <w:rFonts w:cstheme="minorHAnsi"/>
                <w:b/>
                <w:sz w:val="20"/>
                <w:szCs w:val="20"/>
              </w:rPr>
            </w:pPr>
            <w:r w:rsidRPr="000C5D70">
              <w:rPr>
                <w:rFonts w:cstheme="minorHAnsi"/>
                <w:b/>
                <w:sz w:val="20"/>
                <w:szCs w:val="20"/>
              </w:rPr>
              <w:t>Kolimatory</w:t>
            </w:r>
            <w:r w:rsidRPr="000C5D70">
              <w:rPr>
                <w:rFonts w:eastAsia="Arial" w:cstheme="minorHAnsi"/>
                <w:color w:val="000000" w:themeColor="text1"/>
                <w:sz w:val="20"/>
                <w:szCs w:val="20"/>
                <w:lang w:eastAsia="ar-SA"/>
              </w:rPr>
              <w:t xml:space="preserve"> </w:t>
            </w:r>
            <w:r w:rsidRPr="000C5D70">
              <w:rPr>
                <w:rFonts w:cstheme="minorHAnsi"/>
                <w:b/>
                <w:sz w:val="20"/>
                <w:szCs w:val="20"/>
              </w:rPr>
              <w:t>pierwotnej wiązki rentgenowskiej</w:t>
            </w:r>
          </w:p>
        </w:tc>
        <w:tc>
          <w:tcPr>
            <w:tcW w:w="6268" w:type="dxa"/>
            <w:shd w:val="clear" w:color="auto" w:fill="auto"/>
          </w:tcPr>
          <w:p w14:paraId="77D71A47" w14:textId="7CA2E19E" w:rsidR="00D00489" w:rsidRPr="000C5D70" w:rsidRDefault="00D00489" w:rsidP="00652441">
            <w:pPr>
              <w:pStyle w:val="Akapitzlist"/>
              <w:numPr>
                <w:ilvl w:val="0"/>
                <w:numId w:val="5"/>
              </w:numPr>
              <w:spacing w:before="0" w:after="60" w:line="240" w:lineRule="auto"/>
              <w:ind w:left="351" w:hanging="357"/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</w:pPr>
            <w:r w:rsidRPr="000C5D70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 xml:space="preserve">kolimatory pierwotnej wiązki rentgenowskiej przynajmniej </w:t>
            </w:r>
            <w:r w:rsidR="0010609A" w:rsidRPr="000C5D70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o</w:t>
            </w:r>
            <w:r w:rsidRPr="000C5D70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 xml:space="preserve"> 4 </w:t>
            </w:r>
            <w:r w:rsidR="0010609A" w:rsidRPr="000C5D70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 xml:space="preserve">różnych średnicach wewnętrznych </w:t>
            </w:r>
            <w:r w:rsidRPr="000C5D70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w zakresie nie mniejszym niż od 0,3 mm do 2 mm</w:t>
            </w:r>
            <w:r w:rsidR="008E665D" w:rsidRPr="000C5D70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 xml:space="preserve"> (preferowane 2,0, 1,0, 0,5 i 0,3 mm)</w:t>
            </w:r>
            <w:r w:rsidRPr="000C5D70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;</w:t>
            </w:r>
          </w:p>
          <w:p w14:paraId="7FA47A04" w14:textId="3CFC3E0B" w:rsidR="00B15BDC" w:rsidRPr="000C5D70" w:rsidRDefault="00B15BDC" w:rsidP="00652441">
            <w:pPr>
              <w:pStyle w:val="Akapitzlist"/>
              <w:numPr>
                <w:ilvl w:val="0"/>
                <w:numId w:val="5"/>
              </w:numPr>
              <w:spacing w:before="0" w:after="60" w:line="240" w:lineRule="auto"/>
              <w:ind w:left="351" w:hanging="357"/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</w:pPr>
            <w:r w:rsidRPr="000C5D70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każdy kolimator</w:t>
            </w:r>
            <w:r w:rsidR="0010609A" w:rsidRPr="000C5D70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 xml:space="preserve"> o długości minimum 40</w:t>
            </w:r>
            <w:r w:rsidRPr="000C5D70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 xml:space="preserve"> mm i maksymalnie </w:t>
            </w:r>
            <w:r w:rsidR="0010609A" w:rsidRPr="000C5D70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 xml:space="preserve">80 mm, wszystkie kolimatory muszą być tej samej długości, dopuszcza się dostawę więcej niż jednego </w:t>
            </w:r>
            <w:r w:rsidR="0010609A" w:rsidRPr="000C5D70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lastRenderedPageBreak/>
              <w:t xml:space="preserve">zestawu kolimatorów, gdzie każdy oddzielny zestaw będzie zawierał kolimatory o identycznej długości i różnej średnicy wewnętrznej oraz w każdym z zestawów </w:t>
            </w:r>
            <w:r w:rsidR="001A5D18" w:rsidRPr="000C5D70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wybór średnic kolimatorów będzie identyczny (np.: zestaw nr 1: 4 kolimatory o długości 45 mm każdy i średnicach wewnętrznych 2,0, 1,0, 0,5 i 0,3 mm; zestaw nr 2: 4 kolimatory o długości 75 mm każdy i średnicach wewnętrznych 2,0, 1,0, 0,5 i 0,3 mm)</w:t>
            </w:r>
            <w:r w:rsidRPr="000C5D70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;</w:t>
            </w:r>
          </w:p>
          <w:p w14:paraId="748DCF5E" w14:textId="77777777" w:rsidR="00D00489" w:rsidRPr="000C5D70" w:rsidRDefault="00D00489" w:rsidP="00652441">
            <w:pPr>
              <w:pStyle w:val="Akapitzlist"/>
              <w:numPr>
                <w:ilvl w:val="0"/>
                <w:numId w:val="5"/>
              </w:numPr>
              <w:spacing w:before="0" w:after="60" w:line="240" w:lineRule="auto"/>
              <w:ind w:left="351" w:hanging="357"/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</w:pPr>
            <w:r w:rsidRPr="000C5D70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kompatybilne z posiadanym układem optycznym wiązki pierwotnej Bruker TWIN;</w:t>
            </w:r>
          </w:p>
          <w:p w14:paraId="7CFD966E" w14:textId="615CCCC0" w:rsidR="001A5D18" w:rsidRPr="000C5D70" w:rsidRDefault="001A5D18" w:rsidP="00652441">
            <w:pPr>
              <w:pStyle w:val="Akapitzlist"/>
              <w:numPr>
                <w:ilvl w:val="0"/>
                <w:numId w:val="5"/>
              </w:numPr>
              <w:spacing w:before="0" w:after="60" w:line="240" w:lineRule="auto"/>
              <w:ind w:left="351" w:hanging="357"/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</w:pPr>
            <w:r w:rsidRPr="000C5D70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 xml:space="preserve">kompatybilne z posiadanym systemem automatycznego rozpoznawania konfiguracji dyfraktometru (system </w:t>
            </w:r>
            <w:proofErr w:type="spellStart"/>
            <w:r w:rsidRPr="000C5D70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DaVinci</w:t>
            </w:r>
            <w:proofErr w:type="spellEnd"/>
            <w:r w:rsidRPr="000C5D70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);</w:t>
            </w:r>
          </w:p>
        </w:tc>
      </w:tr>
      <w:tr w:rsidR="000121F1" w:rsidRPr="000C5D70" w14:paraId="09C49E72" w14:textId="77777777" w:rsidTr="00AB1C5F">
        <w:tblPrEx>
          <w:shd w:val="clear" w:color="auto" w:fill="DBE5F1" w:themeFill="accent1" w:themeFillTint="33"/>
        </w:tblPrEx>
        <w:tc>
          <w:tcPr>
            <w:tcW w:w="546" w:type="dxa"/>
            <w:shd w:val="clear" w:color="auto" w:fill="auto"/>
          </w:tcPr>
          <w:p w14:paraId="0311FB32" w14:textId="77777777" w:rsidR="000121F1" w:rsidRPr="000C5D70" w:rsidRDefault="000121F1" w:rsidP="00496566">
            <w:pPr>
              <w:pStyle w:val="Akapitzlist"/>
              <w:numPr>
                <w:ilvl w:val="0"/>
                <w:numId w:val="39"/>
              </w:numPr>
              <w:spacing w:line="240" w:lineRule="auto"/>
              <w:ind w:left="357" w:hanging="357"/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2854" w:type="dxa"/>
            <w:shd w:val="clear" w:color="auto" w:fill="auto"/>
          </w:tcPr>
          <w:p w14:paraId="63DE6642" w14:textId="661DC9D1" w:rsidR="000121F1" w:rsidRPr="000C5D70" w:rsidRDefault="000121F1" w:rsidP="006861FF">
            <w:pPr>
              <w:spacing w:before="120" w:after="120"/>
              <w:rPr>
                <w:rFonts w:cstheme="minorHAnsi"/>
                <w:b/>
                <w:sz w:val="20"/>
                <w:szCs w:val="20"/>
              </w:rPr>
            </w:pPr>
            <w:r w:rsidRPr="000C5D70">
              <w:rPr>
                <w:rFonts w:cstheme="minorHAnsi"/>
                <w:b/>
                <w:sz w:val="20"/>
                <w:szCs w:val="20"/>
              </w:rPr>
              <w:t xml:space="preserve">Zestaw </w:t>
            </w:r>
            <w:r w:rsidR="006861FF" w:rsidRPr="000C5D70">
              <w:rPr>
                <w:rFonts w:cstheme="minorHAnsi"/>
                <w:b/>
                <w:sz w:val="20"/>
                <w:szCs w:val="20"/>
              </w:rPr>
              <w:t>dwóch</w:t>
            </w:r>
            <w:r w:rsidRPr="000C5D70">
              <w:rPr>
                <w:rFonts w:cstheme="minorHAnsi"/>
                <w:b/>
                <w:sz w:val="20"/>
                <w:szCs w:val="20"/>
              </w:rPr>
              <w:t xml:space="preserve"> osiowych szczelin </w:t>
            </w:r>
            <w:proofErr w:type="spellStart"/>
            <w:r w:rsidRPr="000C5D70">
              <w:rPr>
                <w:rFonts w:cstheme="minorHAnsi"/>
                <w:b/>
                <w:sz w:val="20"/>
                <w:szCs w:val="20"/>
              </w:rPr>
              <w:t>Sollera</w:t>
            </w:r>
            <w:proofErr w:type="spellEnd"/>
          </w:p>
        </w:tc>
        <w:tc>
          <w:tcPr>
            <w:tcW w:w="6268" w:type="dxa"/>
            <w:shd w:val="clear" w:color="auto" w:fill="auto"/>
          </w:tcPr>
          <w:p w14:paraId="31E2B176" w14:textId="3699CEC5" w:rsidR="000121F1" w:rsidRPr="000C5D70" w:rsidRDefault="000121F1" w:rsidP="000121F1">
            <w:pPr>
              <w:pStyle w:val="Akapitzlist"/>
              <w:numPr>
                <w:ilvl w:val="0"/>
                <w:numId w:val="5"/>
              </w:numPr>
              <w:spacing w:before="0" w:after="60" w:line="240" w:lineRule="auto"/>
              <w:ind w:left="351" w:hanging="357"/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</w:pPr>
            <w:r w:rsidRPr="000C5D70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kąt otwarcia</w:t>
            </w:r>
            <w:r w:rsidR="006861FF" w:rsidRPr="000C5D70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 xml:space="preserve"> (dywergencji)</w:t>
            </w:r>
            <w:r w:rsidRPr="000C5D70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 xml:space="preserve"> nie większy niż 1,5°</w:t>
            </w:r>
          </w:p>
          <w:p w14:paraId="10CF1852" w14:textId="25386F83" w:rsidR="000121F1" w:rsidRPr="000C5D70" w:rsidRDefault="000121F1" w:rsidP="000121F1">
            <w:pPr>
              <w:pStyle w:val="Akapitzlist"/>
              <w:numPr>
                <w:ilvl w:val="0"/>
                <w:numId w:val="5"/>
              </w:numPr>
              <w:spacing w:before="0" w:after="60" w:line="240" w:lineRule="auto"/>
              <w:ind w:left="351" w:hanging="357"/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</w:pPr>
            <w:r w:rsidRPr="000C5D70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przeznaczone do zastosowania w układzie optycznym wiązki pierwotnej i rozproszonej;</w:t>
            </w:r>
          </w:p>
          <w:p w14:paraId="31F04409" w14:textId="77777777" w:rsidR="000121F1" w:rsidRPr="000C5D70" w:rsidRDefault="000121F1" w:rsidP="000121F1">
            <w:pPr>
              <w:pStyle w:val="Akapitzlist"/>
              <w:numPr>
                <w:ilvl w:val="0"/>
                <w:numId w:val="5"/>
              </w:numPr>
              <w:spacing w:before="0" w:after="60" w:line="240" w:lineRule="auto"/>
              <w:ind w:left="351" w:hanging="357"/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</w:pPr>
            <w:r w:rsidRPr="000C5D70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kompatybilne z posiadanym układem optycznym wiązki pierwotnej Bruker TWIN oraz układem optycz</w:t>
            </w:r>
            <w:r w:rsidR="000E31A9" w:rsidRPr="000C5D70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 xml:space="preserve">nym detektora </w:t>
            </w:r>
            <w:proofErr w:type="spellStart"/>
            <w:r w:rsidR="000E31A9" w:rsidRPr="000C5D70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Bruker</w:t>
            </w:r>
            <w:proofErr w:type="spellEnd"/>
            <w:r w:rsidR="000E31A9" w:rsidRPr="000C5D70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 xml:space="preserve"> </w:t>
            </w:r>
            <w:proofErr w:type="spellStart"/>
            <w:r w:rsidR="000E31A9" w:rsidRPr="000C5D70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Lynxeye</w:t>
            </w:r>
            <w:proofErr w:type="spellEnd"/>
            <w:r w:rsidR="000E31A9" w:rsidRPr="000C5D70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 xml:space="preserve"> XE</w:t>
            </w:r>
            <w:r w:rsidR="000E31A9" w:rsidRPr="000C5D70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noBreakHyphen/>
            </w:r>
            <w:r w:rsidRPr="000C5D70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T;</w:t>
            </w:r>
          </w:p>
          <w:p w14:paraId="6605DB8D" w14:textId="154ECE9A" w:rsidR="006861FF" w:rsidRPr="000C5D70" w:rsidRDefault="006861FF" w:rsidP="000121F1">
            <w:pPr>
              <w:pStyle w:val="Akapitzlist"/>
              <w:numPr>
                <w:ilvl w:val="0"/>
                <w:numId w:val="5"/>
              </w:numPr>
              <w:spacing w:before="0" w:after="60" w:line="240" w:lineRule="auto"/>
              <w:ind w:left="351" w:hanging="357"/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</w:pPr>
            <w:r w:rsidRPr="000C5D70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 xml:space="preserve">kompatybilne z posiadanym systemem automatycznego rozpoznawania konfiguracji dyfraktometru (system </w:t>
            </w:r>
            <w:proofErr w:type="spellStart"/>
            <w:r w:rsidRPr="000C5D70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DaVinci</w:t>
            </w:r>
            <w:proofErr w:type="spellEnd"/>
            <w:r w:rsidRPr="000C5D70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);</w:t>
            </w:r>
          </w:p>
        </w:tc>
      </w:tr>
      <w:tr w:rsidR="00951BA6" w:rsidRPr="000C5D70" w14:paraId="6B996154" w14:textId="77777777" w:rsidTr="00AB1C5F">
        <w:tblPrEx>
          <w:shd w:val="clear" w:color="auto" w:fill="DBE5F1" w:themeFill="accent1" w:themeFillTint="33"/>
        </w:tblPrEx>
        <w:tc>
          <w:tcPr>
            <w:tcW w:w="546" w:type="dxa"/>
            <w:shd w:val="clear" w:color="auto" w:fill="auto"/>
          </w:tcPr>
          <w:p w14:paraId="442A1B99" w14:textId="77777777" w:rsidR="00951BA6" w:rsidRPr="000C5D70" w:rsidRDefault="00951BA6" w:rsidP="00496566">
            <w:pPr>
              <w:pStyle w:val="Akapitzlist"/>
              <w:numPr>
                <w:ilvl w:val="0"/>
                <w:numId w:val="39"/>
              </w:numPr>
              <w:spacing w:line="240" w:lineRule="auto"/>
              <w:ind w:left="357" w:hanging="357"/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2854" w:type="dxa"/>
            <w:shd w:val="clear" w:color="auto" w:fill="auto"/>
          </w:tcPr>
          <w:p w14:paraId="1E719AC5" w14:textId="31732596" w:rsidR="00951BA6" w:rsidRPr="000C5D70" w:rsidRDefault="00BD597C" w:rsidP="00BD597C">
            <w:pPr>
              <w:spacing w:before="120" w:after="120"/>
              <w:rPr>
                <w:rFonts w:cstheme="minorHAnsi"/>
                <w:b/>
                <w:sz w:val="20"/>
                <w:szCs w:val="20"/>
              </w:rPr>
            </w:pPr>
            <w:r w:rsidRPr="000C5D70">
              <w:rPr>
                <w:rFonts w:cstheme="minorHAnsi"/>
                <w:b/>
                <w:sz w:val="20"/>
                <w:szCs w:val="20"/>
              </w:rPr>
              <w:t xml:space="preserve">Uchwyt montażowy do detektora </w:t>
            </w:r>
            <w:proofErr w:type="spellStart"/>
            <w:r w:rsidRPr="000C5D70">
              <w:rPr>
                <w:rFonts w:cstheme="minorHAnsi"/>
                <w:b/>
                <w:sz w:val="20"/>
                <w:szCs w:val="20"/>
              </w:rPr>
              <w:t>Bruker</w:t>
            </w:r>
            <w:proofErr w:type="spellEnd"/>
            <w:r w:rsidRPr="000C5D70">
              <w:rPr>
                <w:rFonts w:cstheme="minorHAnsi"/>
                <w:b/>
                <w:sz w:val="20"/>
                <w:szCs w:val="20"/>
              </w:rPr>
              <w:t xml:space="preserve"> </w:t>
            </w:r>
            <w:proofErr w:type="spellStart"/>
            <w:r w:rsidRPr="000C5D70">
              <w:rPr>
                <w:rFonts w:cstheme="minorHAnsi"/>
                <w:b/>
                <w:sz w:val="20"/>
                <w:szCs w:val="20"/>
              </w:rPr>
              <w:t>Lynxeye</w:t>
            </w:r>
            <w:proofErr w:type="spellEnd"/>
            <w:r w:rsidRPr="000C5D70">
              <w:rPr>
                <w:rFonts w:cstheme="minorHAnsi"/>
                <w:b/>
                <w:sz w:val="20"/>
                <w:szCs w:val="20"/>
              </w:rPr>
              <w:t xml:space="preserve"> XE-T</w:t>
            </w:r>
          </w:p>
        </w:tc>
        <w:tc>
          <w:tcPr>
            <w:tcW w:w="6268" w:type="dxa"/>
            <w:shd w:val="clear" w:color="auto" w:fill="auto"/>
          </w:tcPr>
          <w:p w14:paraId="5261F278" w14:textId="56AF4C1C" w:rsidR="00BD597C" w:rsidRPr="000C5D70" w:rsidRDefault="00BD597C" w:rsidP="00BD597C">
            <w:pPr>
              <w:pStyle w:val="Akapitzlist"/>
              <w:numPr>
                <w:ilvl w:val="0"/>
                <w:numId w:val="5"/>
              </w:numPr>
              <w:spacing w:before="0" w:after="60" w:line="240" w:lineRule="auto"/>
              <w:ind w:left="351" w:hanging="357"/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</w:pPr>
            <w:r w:rsidRPr="000C5D70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 xml:space="preserve">kompatybilny z posiadanym detektorem </w:t>
            </w:r>
            <w:proofErr w:type="spellStart"/>
            <w:r w:rsidRPr="000C5D70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Bruker</w:t>
            </w:r>
            <w:proofErr w:type="spellEnd"/>
            <w:r w:rsidRPr="000C5D70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 xml:space="preserve"> </w:t>
            </w:r>
            <w:proofErr w:type="spellStart"/>
            <w:r w:rsidRPr="000C5D70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Lynxeye</w:t>
            </w:r>
            <w:proofErr w:type="spellEnd"/>
            <w:r w:rsidRPr="000C5D70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 xml:space="preserve"> XE-T;</w:t>
            </w:r>
          </w:p>
          <w:p w14:paraId="1E07C0F7" w14:textId="08CC58B9" w:rsidR="002C3753" w:rsidRPr="000C5D70" w:rsidRDefault="002C3753" w:rsidP="00BD597C">
            <w:pPr>
              <w:pStyle w:val="Akapitzlist"/>
              <w:numPr>
                <w:ilvl w:val="0"/>
                <w:numId w:val="5"/>
              </w:numPr>
              <w:spacing w:before="0" w:after="60" w:line="240" w:lineRule="auto"/>
              <w:ind w:left="351" w:hanging="357"/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</w:pPr>
            <w:r w:rsidRPr="000C5D70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 xml:space="preserve">kompatybilny z posiadanym goniometrem Bruker stosowanym w dyfraktometrze D8 </w:t>
            </w:r>
            <w:proofErr w:type="spellStart"/>
            <w:r w:rsidRPr="000C5D70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Advance</w:t>
            </w:r>
            <w:proofErr w:type="spellEnd"/>
            <w:r w:rsidRPr="000C5D70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 xml:space="preserve"> (w tym montaż na ramieniu goniometru);</w:t>
            </w:r>
          </w:p>
          <w:p w14:paraId="563465AB" w14:textId="2297FF71" w:rsidR="00BD597C" w:rsidRPr="000C5D70" w:rsidRDefault="00BD597C" w:rsidP="002C3753">
            <w:pPr>
              <w:pStyle w:val="Akapitzlist"/>
              <w:numPr>
                <w:ilvl w:val="0"/>
                <w:numId w:val="5"/>
              </w:numPr>
              <w:spacing w:before="0" w:after="60" w:line="240" w:lineRule="auto"/>
              <w:ind w:left="351" w:hanging="357"/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</w:pPr>
            <w:r w:rsidRPr="000C5D70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umożliwiający jego obrót o 90° wokół osi ramienia goniometru, a tym samym prowadzenie naboru danych w dowolnie wybieranym trybie</w:t>
            </w:r>
            <w:r w:rsidR="00B15BDC" w:rsidRPr="000C5D70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:</w:t>
            </w:r>
            <w:r w:rsidRPr="000C5D70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 xml:space="preserve"> licznika punktowego, liniowego z rozdzielczością pomiaru kąta 2θ i liniowego z jednoczesną rozdzielczością pomiaru kątów 2θ i γ (tryby oznaczone w oprogramowaniu detektora jako 0D, 1D i 2D);</w:t>
            </w:r>
          </w:p>
          <w:p w14:paraId="074B3769" w14:textId="5CE21ADE" w:rsidR="00B57B8B" w:rsidRPr="000C5D70" w:rsidRDefault="00B15BDC" w:rsidP="00B15BDC">
            <w:pPr>
              <w:pStyle w:val="Akapitzlist"/>
              <w:numPr>
                <w:ilvl w:val="0"/>
                <w:numId w:val="5"/>
              </w:numPr>
              <w:spacing w:before="0" w:after="60" w:line="240" w:lineRule="auto"/>
              <w:ind w:left="351" w:hanging="357"/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</w:pPr>
            <w:r w:rsidRPr="000C5D70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 xml:space="preserve">kompatybilny z posiadanym systemem rozpoznawania automatycznego i konfiguracji trybu pracy detektora (system </w:t>
            </w:r>
            <w:proofErr w:type="spellStart"/>
            <w:r w:rsidRPr="000C5D70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DaVinci</w:t>
            </w:r>
            <w:proofErr w:type="spellEnd"/>
            <w:r w:rsidRPr="000C5D70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)</w:t>
            </w:r>
          </w:p>
        </w:tc>
      </w:tr>
      <w:tr w:rsidR="00E2221E" w:rsidRPr="00AB4622" w14:paraId="1D25C827" w14:textId="77777777" w:rsidTr="00AB1C5F">
        <w:tblPrEx>
          <w:shd w:val="clear" w:color="auto" w:fill="DBE5F1" w:themeFill="accent1" w:themeFillTint="33"/>
        </w:tblPrEx>
        <w:tc>
          <w:tcPr>
            <w:tcW w:w="546" w:type="dxa"/>
            <w:shd w:val="clear" w:color="auto" w:fill="auto"/>
          </w:tcPr>
          <w:p w14:paraId="75261FF3" w14:textId="77777777" w:rsidR="00E2221E" w:rsidRPr="000C5D70" w:rsidRDefault="00E2221E" w:rsidP="00496566">
            <w:pPr>
              <w:pStyle w:val="Akapitzlist"/>
              <w:numPr>
                <w:ilvl w:val="0"/>
                <w:numId w:val="39"/>
              </w:numPr>
              <w:spacing w:line="240" w:lineRule="auto"/>
              <w:ind w:left="357" w:hanging="357"/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2854" w:type="dxa"/>
            <w:shd w:val="clear" w:color="auto" w:fill="auto"/>
          </w:tcPr>
          <w:p w14:paraId="52A4AA42" w14:textId="64AAD2DB" w:rsidR="00E2221E" w:rsidRPr="000C5D70" w:rsidRDefault="00E2221E" w:rsidP="00BD597C">
            <w:pPr>
              <w:spacing w:before="120" w:after="120"/>
              <w:rPr>
                <w:rFonts w:cstheme="minorHAnsi"/>
                <w:b/>
                <w:sz w:val="20"/>
                <w:szCs w:val="20"/>
              </w:rPr>
            </w:pPr>
            <w:r w:rsidRPr="000C5D70">
              <w:rPr>
                <w:rFonts w:cstheme="minorHAnsi"/>
                <w:b/>
                <w:sz w:val="20"/>
                <w:szCs w:val="20"/>
              </w:rPr>
              <w:t>System automatycznej zmiany preparatów</w:t>
            </w:r>
          </w:p>
        </w:tc>
        <w:tc>
          <w:tcPr>
            <w:tcW w:w="6268" w:type="dxa"/>
            <w:shd w:val="clear" w:color="auto" w:fill="auto"/>
          </w:tcPr>
          <w:p w14:paraId="5D571036" w14:textId="3CFB74A8" w:rsidR="00E2221E" w:rsidRPr="000C5D70" w:rsidRDefault="00E2221E" w:rsidP="00E2221E">
            <w:pPr>
              <w:pStyle w:val="Akapitzlist"/>
              <w:numPr>
                <w:ilvl w:val="0"/>
                <w:numId w:val="5"/>
              </w:numPr>
              <w:spacing w:before="0" w:after="60" w:line="240" w:lineRule="auto"/>
              <w:ind w:left="351" w:hanging="357"/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</w:pPr>
            <w:r w:rsidRPr="000C5D70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 xml:space="preserve">umożliwiający montaż i prowadzenie badań minimum 9 preparatów w jednej </w:t>
            </w:r>
            <w:r w:rsidR="000E31A9" w:rsidRPr="000C5D70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partii</w:t>
            </w:r>
            <w:r w:rsidRPr="000C5D70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 xml:space="preserve"> przynajmniej w geometrii </w:t>
            </w:r>
            <w:r w:rsidR="000E31A9" w:rsidRPr="000C5D70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 xml:space="preserve">odbiciowej wiązki rentgenowskiej, względnie także </w:t>
            </w:r>
            <w:r w:rsidR="006F5B69" w:rsidRPr="000C5D70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 xml:space="preserve">dodatkowo </w:t>
            </w:r>
            <w:r w:rsidR="000E31A9" w:rsidRPr="000C5D70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w geometrii transmisyjnej</w:t>
            </w:r>
            <w:r w:rsidRPr="000C5D70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;</w:t>
            </w:r>
          </w:p>
          <w:p w14:paraId="5F2158C8" w14:textId="4A58955A" w:rsidR="004D56F7" w:rsidRPr="000C5D70" w:rsidRDefault="004D56F7" w:rsidP="00E2221E">
            <w:pPr>
              <w:pStyle w:val="Akapitzlist"/>
              <w:numPr>
                <w:ilvl w:val="0"/>
                <w:numId w:val="5"/>
              </w:numPr>
              <w:spacing w:before="0" w:after="60" w:line="240" w:lineRule="auto"/>
              <w:ind w:left="351" w:hanging="357"/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</w:pPr>
            <w:r w:rsidRPr="000C5D70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posiadający niezbędne akcesoria do pozycjonowania i/lub korekcji pozycji preparatów;</w:t>
            </w:r>
          </w:p>
          <w:p w14:paraId="43667A62" w14:textId="62EF41BA" w:rsidR="00467968" w:rsidRPr="000C5D70" w:rsidRDefault="00467968" w:rsidP="00E2221E">
            <w:pPr>
              <w:pStyle w:val="Akapitzlist"/>
              <w:numPr>
                <w:ilvl w:val="0"/>
                <w:numId w:val="5"/>
              </w:numPr>
              <w:spacing w:before="0" w:after="60" w:line="240" w:lineRule="auto"/>
              <w:ind w:left="351" w:hanging="357"/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</w:pPr>
            <w:r w:rsidRPr="000C5D70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dostarczony z zestawem kuwet umożliwiających montaż preparatów proszkowych i litych (minimum o rozmiarach 10 x 10 x 1 mm – długość, szerokość, wysokość);</w:t>
            </w:r>
          </w:p>
          <w:p w14:paraId="0FB97668" w14:textId="3271CA47" w:rsidR="000E31A9" w:rsidRPr="000C5D70" w:rsidRDefault="000E31A9" w:rsidP="00FE21C8">
            <w:pPr>
              <w:pStyle w:val="Akapitzlist"/>
              <w:numPr>
                <w:ilvl w:val="0"/>
                <w:numId w:val="5"/>
              </w:numPr>
              <w:spacing w:before="0" w:after="60" w:line="240" w:lineRule="auto"/>
              <w:ind w:left="351" w:hanging="357"/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</w:pPr>
            <w:r w:rsidRPr="000C5D70">
              <w:rPr>
                <w:rFonts w:eastAsia="Arial" w:cstheme="minorHAnsi"/>
                <w:color w:val="000000" w:themeColor="text1"/>
                <w:sz w:val="20"/>
                <w:szCs w:val="20"/>
                <w:lang w:eastAsia="ar-SA"/>
              </w:rPr>
              <w:t xml:space="preserve">w pełni kontrolowany </w:t>
            </w:r>
            <w:r w:rsidRPr="000C5D70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programowo;</w:t>
            </w:r>
          </w:p>
          <w:p w14:paraId="7A21F5B4" w14:textId="58581624" w:rsidR="000E31A9" w:rsidRPr="000C5D70" w:rsidRDefault="000E31A9" w:rsidP="000E31A9">
            <w:pPr>
              <w:pStyle w:val="Akapitzlist"/>
              <w:numPr>
                <w:ilvl w:val="0"/>
                <w:numId w:val="5"/>
              </w:numPr>
              <w:spacing w:before="0" w:after="60" w:line="240" w:lineRule="auto"/>
              <w:ind w:left="351" w:hanging="357"/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</w:pPr>
            <w:proofErr w:type="spellStart"/>
            <w:r w:rsidRPr="000C5D70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val="en-GB" w:eastAsia="ar-SA"/>
              </w:rPr>
              <w:t>ze</w:t>
            </w:r>
            <w:proofErr w:type="spellEnd"/>
            <w:r w:rsidRPr="000C5D70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val="en-GB" w:eastAsia="ar-SA"/>
              </w:rPr>
              <w:t xml:space="preserve"> </w:t>
            </w:r>
            <w:proofErr w:type="spellStart"/>
            <w:r w:rsidRPr="000C5D70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val="en-GB" w:eastAsia="ar-SA"/>
              </w:rPr>
              <w:t>zmienną</w:t>
            </w:r>
            <w:proofErr w:type="spellEnd"/>
            <w:r w:rsidRPr="000C5D70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val="en-GB" w:eastAsia="ar-SA"/>
              </w:rPr>
              <w:t xml:space="preserve"> </w:t>
            </w:r>
            <w:proofErr w:type="spellStart"/>
            <w:r w:rsidRPr="000C5D70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val="en-GB" w:eastAsia="ar-SA"/>
              </w:rPr>
              <w:t>prędkością</w:t>
            </w:r>
            <w:proofErr w:type="spellEnd"/>
            <w:r w:rsidRPr="000C5D70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val="en-GB" w:eastAsia="ar-SA"/>
              </w:rPr>
              <w:t xml:space="preserve"> </w:t>
            </w:r>
            <w:proofErr w:type="spellStart"/>
            <w:r w:rsidRPr="000C5D70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val="en-GB" w:eastAsia="ar-SA"/>
              </w:rPr>
              <w:t>obrotową</w:t>
            </w:r>
            <w:proofErr w:type="spellEnd"/>
            <w:r w:rsidRPr="000C5D70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val="en-GB" w:eastAsia="ar-SA"/>
              </w:rPr>
              <w:t xml:space="preserve"> </w:t>
            </w:r>
            <w:proofErr w:type="spellStart"/>
            <w:r w:rsidRPr="000C5D70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val="en-GB" w:eastAsia="ar-SA"/>
              </w:rPr>
              <w:t>próbki</w:t>
            </w:r>
            <w:proofErr w:type="spellEnd"/>
            <w:r w:rsidRPr="000C5D70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val="en-GB" w:eastAsia="ar-SA"/>
              </w:rPr>
              <w:t>;</w:t>
            </w:r>
          </w:p>
          <w:p w14:paraId="2D340049" w14:textId="77777777" w:rsidR="007D5752" w:rsidRPr="000C5D70" w:rsidRDefault="007D5752" w:rsidP="00E2221E">
            <w:pPr>
              <w:pStyle w:val="Akapitzlist"/>
              <w:numPr>
                <w:ilvl w:val="0"/>
                <w:numId w:val="5"/>
              </w:numPr>
              <w:spacing w:before="0" w:after="60" w:line="240" w:lineRule="auto"/>
              <w:ind w:left="351" w:hanging="357"/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</w:pPr>
            <w:r w:rsidRPr="000C5D70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 xml:space="preserve">kompatybilny z posiadanym goniometrem Bruker stosowanym w dyfraktometrze D8 </w:t>
            </w:r>
            <w:proofErr w:type="spellStart"/>
            <w:r w:rsidRPr="000C5D70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Advance</w:t>
            </w:r>
            <w:proofErr w:type="spellEnd"/>
            <w:r w:rsidR="004D56F7" w:rsidRPr="000C5D70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;</w:t>
            </w:r>
          </w:p>
          <w:p w14:paraId="12247EEB" w14:textId="21EECF5F" w:rsidR="006861FF" w:rsidRPr="000C5D70" w:rsidRDefault="006861FF" w:rsidP="00E2221E">
            <w:pPr>
              <w:pStyle w:val="Akapitzlist"/>
              <w:numPr>
                <w:ilvl w:val="0"/>
                <w:numId w:val="5"/>
              </w:numPr>
              <w:spacing w:before="0" w:after="60" w:line="240" w:lineRule="auto"/>
              <w:ind w:left="351" w:hanging="357"/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</w:pPr>
            <w:r w:rsidRPr="000C5D70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 xml:space="preserve">kompatybilny z posiadanym systemem rozpoznawania automatycznego i konfiguracji trybu pracy detektora (system </w:t>
            </w:r>
            <w:proofErr w:type="spellStart"/>
            <w:r w:rsidRPr="000C5D70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DaVinci</w:t>
            </w:r>
            <w:proofErr w:type="spellEnd"/>
            <w:r w:rsidRPr="000C5D70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)</w:t>
            </w:r>
          </w:p>
        </w:tc>
      </w:tr>
      <w:tr w:rsidR="004D56F7" w:rsidRPr="00AB4622" w14:paraId="609C20CA" w14:textId="77777777" w:rsidTr="00AB1C5F">
        <w:tblPrEx>
          <w:shd w:val="clear" w:color="auto" w:fill="DBE5F1" w:themeFill="accent1" w:themeFillTint="33"/>
        </w:tblPrEx>
        <w:tc>
          <w:tcPr>
            <w:tcW w:w="546" w:type="dxa"/>
            <w:shd w:val="clear" w:color="auto" w:fill="auto"/>
          </w:tcPr>
          <w:p w14:paraId="2C636D58" w14:textId="77777777" w:rsidR="004D56F7" w:rsidRPr="00496566" w:rsidRDefault="004D56F7" w:rsidP="00496566">
            <w:pPr>
              <w:pStyle w:val="Akapitzlist"/>
              <w:numPr>
                <w:ilvl w:val="0"/>
                <w:numId w:val="39"/>
              </w:numPr>
              <w:spacing w:line="240" w:lineRule="auto"/>
              <w:ind w:left="357" w:hanging="357"/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2854" w:type="dxa"/>
            <w:shd w:val="clear" w:color="auto" w:fill="auto"/>
          </w:tcPr>
          <w:p w14:paraId="7D6685CF" w14:textId="03C36164" w:rsidR="004D56F7" w:rsidRDefault="00D37E0A" w:rsidP="00BD597C">
            <w:pPr>
              <w:spacing w:before="120" w:after="120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Oprogramowanie</w:t>
            </w:r>
          </w:p>
        </w:tc>
        <w:tc>
          <w:tcPr>
            <w:tcW w:w="6268" w:type="dxa"/>
            <w:shd w:val="clear" w:color="auto" w:fill="auto"/>
          </w:tcPr>
          <w:p w14:paraId="74C965B5" w14:textId="77777777" w:rsidR="004D56F7" w:rsidRDefault="00D37E0A" w:rsidP="00E2221E">
            <w:pPr>
              <w:pStyle w:val="Akapitzlist"/>
              <w:numPr>
                <w:ilvl w:val="0"/>
                <w:numId w:val="5"/>
              </w:numPr>
              <w:spacing w:before="0" w:after="60" w:line="240" w:lineRule="auto"/>
              <w:ind w:left="351" w:hanging="357"/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</w:pPr>
            <w:r w:rsidRPr="00D37E0A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oprogramowanie</w:t>
            </w:r>
            <w:r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 xml:space="preserve"> (w postaci elektronicznych plików instalatora wraz z ewentualnym niezbędnym środowiskiem programistycznym)</w:t>
            </w:r>
            <w:r w:rsidRPr="00D37E0A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 xml:space="preserve"> do analizy i interpretacji danych pomiarowych umożliwiające analizę co najmniej tekstury, </w:t>
            </w:r>
            <w:proofErr w:type="spellStart"/>
            <w:r w:rsidRPr="00D37E0A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naprężeń</w:t>
            </w:r>
            <w:proofErr w:type="spellEnd"/>
            <w:r w:rsidRPr="00D37E0A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 xml:space="preserve"> resztkowych (przynajmniej metodami sin</w:t>
            </w:r>
            <w:r w:rsidRPr="00D37E0A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vertAlign w:val="superscript"/>
                <w:lang w:eastAsia="ar-SA"/>
              </w:rPr>
              <w:t>2</w:t>
            </w:r>
            <w:r w:rsidRPr="00D37E0A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 xml:space="preserve">(ψ) i bazująca na wielu refleksach </w:t>
            </w:r>
            <w:proofErr w:type="spellStart"/>
            <w:r w:rsidRPr="00D37E0A">
              <w:rPr>
                <w:rFonts w:asciiTheme="minorHAnsi" w:eastAsia="Arial" w:hAnsiTheme="minorHAnsi" w:cstheme="minorHAnsi"/>
                <w:i/>
                <w:color w:val="000000" w:themeColor="text1"/>
                <w:sz w:val="20"/>
                <w:szCs w:val="20"/>
                <w:lang w:eastAsia="ar-SA"/>
              </w:rPr>
              <w:t>hkl</w:t>
            </w:r>
            <w:proofErr w:type="spellEnd"/>
            <w:r w:rsidRPr="00D37E0A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 xml:space="preserve">) i gradientów </w:t>
            </w:r>
            <w:proofErr w:type="spellStart"/>
            <w:r w:rsidRPr="00D37E0A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naprężeń</w:t>
            </w:r>
            <w:proofErr w:type="spellEnd"/>
            <w:r w:rsidRPr="00D37E0A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 xml:space="preserve"> występujących w prep</w:t>
            </w:r>
            <w:r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aracie;</w:t>
            </w:r>
          </w:p>
          <w:p w14:paraId="612842EB" w14:textId="615ABA68" w:rsidR="00D37E0A" w:rsidRDefault="00D37E0A" w:rsidP="00E2221E">
            <w:pPr>
              <w:pStyle w:val="Akapitzlist"/>
              <w:numPr>
                <w:ilvl w:val="0"/>
                <w:numId w:val="5"/>
              </w:numPr>
              <w:spacing w:before="0" w:after="60" w:line="240" w:lineRule="auto"/>
              <w:ind w:left="351" w:hanging="357"/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</w:pPr>
            <w:r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kompatybilne z posiadanymi komputerami działającymi pod kontrolą systemu Windows 10 Pro w wersji 64-bitowej (preferowane wsparcie także wersji 32-bitowej)</w:t>
            </w:r>
            <w:r w:rsidR="00415E3C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;</w:t>
            </w:r>
          </w:p>
        </w:tc>
      </w:tr>
      <w:tr w:rsidR="00D37E0A" w:rsidRPr="00AB4622" w14:paraId="2BB94EF5" w14:textId="77777777" w:rsidTr="00AB1C5F">
        <w:tblPrEx>
          <w:shd w:val="clear" w:color="auto" w:fill="DBE5F1" w:themeFill="accent1" w:themeFillTint="33"/>
        </w:tblPrEx>
        <w:tc>
          <w:tcPr>
            <w:tcW w:w="546" w:type="dxa"/>
            <w:shd w:val="clear" w:color="auto" w:fill="auto"/>
          </w:tcPr>
          <w:p w14:paraId="67C9751C" w14:textId="77777777" w:rsidR="00D37E0A" w:rsidRPr="00496566" w:rsidRDefault="00D37E0A" w:rsidP="00496566">
            <w:pPr>
              <w:pStyle w:val="Akapitzlist"/>
              <w:numPr>
                <w:ilvl w:val="0"/>
                <w:numId w:val="39"/>
              </w:numPr>
              <w:spacing w:line="240" w:lineRule="auto"/>
              <w:ind w:left="357" w:hanging="357"/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2854" w:type="dxa"/>
            <w:shd w:val="clear" w:color="auto" w:fill="auto"/>
          </w:tcPr>
          <w:p w14:paraId="369E9DA5" w14:textId="2BE0F853" w:rsidR="00D37E0A" w:rsidRDefault="00D37E0A" w:rsidP="00BD597C">
            <w:pPr>
              <w:spacing w:before="120" w:after="120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Licencja na użytkowanie oprogramowania z pkt. 10.</w:t>
            </w:r>
          </w:p>
        </w:tc>
        <w:tc>
          <w:tcPr>
            <w:tcW w:w="6268" w:type="dxa"/>
            <w:shd w:val="clear" w:color="auto" w:fill="auto"/>
          </w:tcPr>
          <w:p w14:paraId="41AB69CB" w14:textId="77777777" w:rsidR="00D37E0A" w:rsidRDefault="00D37E0A" w:rsidP="00E2221E">
            <w:pPr>
              <w:pStyle w:val="Akapitzlist"/>
              <w:numPr>
                <w:ilvl w:val="0"/>
                <w:numId w:val="5"/>
              </w:numPr>
              <w:spacing w:before="0" w:after="60" w:line="240" w:lineRule="auto"/>
              <w:ind w:left="351" w:hanging="357"/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</w:pPr>
            <w:r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licencja bezterminowa;</w:t>
            </w:r>
          </w:p>
          <w:p w14:paraId="7612FD24" w14:textId="77777777" w:rsidR="00D37E0A" w:rsidRDefault="00D37E0A" w:rsidP="00E2221E">
            <w:pPr>
              <w:pStyle w:val="Akapitzlist"/>
              <w:numPr>
                <w:ilvl w:val="0"/>
                <w:numId w:val="5"/>
              </w:numPr>
              <w:spacing w:before="0" w:after="60" w:line="240" w:lineRule="auto"/>
              <w:ind w:left="351" w:hanging="357"/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</w:pPr>
            <w:r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umożliwiająca użytkowanie oprogramowania na minimum 10 stanowiskach jednocześnie;</w:t>
            </w:r>
          </w:p>
          <w:p w14:paraId="7E12A10C" w14:textId="250C97AE" w:rsidR="00D37E0A" w:rsidRPr="00D37E0A" w:rsidRDefault="00D37E0A" w:rsidP="00E2221E">
            <w:pPr>
              <w:pStyle w:val="Akapitzlist"/>
              <w:numPr>
                <w:ilvl w:val="0"/>
                <w:numId w:val="5"/>
              </w:numPr>
              <w:spacing w:before="0" w:after="60" w:line="240" w:lineRule="auto"/>
              <w:ind w:left="351" w:hanging="357"/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</w:pPr>
            <w:r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możliwość udostępniania licencji poprzez wewnętrzną sieć komputerową LAN Zamawiającego;</w:t>
            </w:r>
          </w:p>
        </w:tc>
      </w:tr>
      <w:tr w:rsidR="008F28BC" w:rsidRPr="00AB4622" w14:paraId="093819A5" w14:textId="77777777" w:rsidTr="00AB1C5F">
        <w:tblPrEx>
          <w:shd w:val="clear" w:color="auto" w:fill="DBE5F1" w:themeFill="accent1" w:themeFillTint="33"/>
        </w:tblPrEx>
        <w:tc>
          <w:tcPr>
            <w:tcW w:w="546" w:type="dxa"/>
            <w:shd w:val="clear" w:color="auto" w:fill="auto"/>
          </w:tcPr>
          <w:p w14:paraId="3835C473" w14:textId="6675BB6E" w:rsidR="008F28BC" w:rsidRPr="00496566" w:rsidRDefault="008F28BC" w:rsidP="00496566">
            <w:pPr>
              <w:pStyle w:val="Akapitzlist"/>
              <w:numPr>
                <w:ilvl w:val="0"/>
                <w:numId w:val="39"/>
              </w:numPr>
              <w:spacing w:line="240" w:lineRule="auto"/>
              <w:ind w:left="357" w:hanging="357"/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2854" w:type="dxa"/>
            <w:shd w:val="clear" w:color="auto" w:fill="auto"/>
          </w:tcPr>
          <w:p w14:paraId="01BE4640" w14:textId="1BB08A69" w:rsidR="008F28BC" w:rsidRPr="00A06083" w:rsidRDefault="008F28BC" w:rsidP="008F28BC">
            <w:pPr>
              <w:spacing w:before="120" w:after="120"/>
              <w:rPr>
                <w:rFonts w:cstheme="minorHAnsi"/>
                <w:b/>
                <w:sz w:val="20"/>
                <w:szCs w:val="20"/>
              </w:rPr>
            </w:pPr>
            <w:r w:rsidRPr="00A06083">
              <w:rPr>
                <w:rFonts w:cstheme="minorHAnsi"/>
                <w:b/>
                <w:sz w:val="20"/>
                <w:szCs w:val="20"/>
              </w:rPr>
              <w:t>Szkoleni</w:t>
            </w:r>
            <w:r>
              <w:rPr>
                <w:rFonts w:cstheme="minorHAnsi"/>
                <w:b/>
                <w:sz w:val="20"/>
                <w:szCs w:val="20"/>
              </w:rPr>
              <w:t>e</w:t>
            </w:r>
          </w:p>
        </w:tc>
        <w:tc>
          <w:tcPr>
            <w:tcW w:w="6268" w:type="dxa"/>
            <w:shd w:val="clear" w:color="auto" w:fill="auto"/>
          </w:tcPr>
          <w:p w14:paraId="7B99A9E3" w14:textId="267A4744" w:rsidR="008F28BC" w:rsidRPr="00F05022" w:rsidRDefault="008F28BC" w:rsidP="001178CB">
            <w:pPr>
              <w:pStyle w:val="Akapitzlist"/>
              <w:numPr>
                <w:ilvl w:val="0"/>
                <w:numId w:val="14"/>
              </w:numPr>
              <w:spacing w:before="0" w:after="60" w:line="240" w:lineRule="auto"/>
              <w:ind w:left="351" w:hanging="357"/>
              <w:rPr>
                <w:rFonts w:cstheme="minorHAnsi"/>
                <w:sz w:val="20"/>
                <w:szCs w:val="20"/>
              </w:rPr>
            </w:pPr>
            <w:r w:rsidRPr="00BA05DF">
              <w:rPr>
                <w:rFonts w:cstheme="minorHAnsi"/>
                <w:sz w:val="20"/>
                <w:szCs w:val="20"/>
              </w:rPr>
              <w:t xml:space="preserve">szkolenie wstępne </w:t>
            </w:r>
            <w:r>
              <w:rPr>
                <w:rFonts w:cstheme="minorHAnsi"/>
                <w:sz w:val="20"/>
                <w:szCs w:val="20"/>
              </w:rPr>
              <w:t xml:space="preserve">w języku polskim lub angielskim </w:t>
            </w:r>
            <w:r w:rsidRPr="00BA05DF">
              <w:rPr>
                <w:rFonts w:cstheme="minorHAnsi"/>
                <w:sz w:val="20"/>
                <w:szCs w:val="20"/>
              </w:rPr>
              <w:t>dla min</w:t>
            </w:r>
            <w:r>
              <w:rPr>
                <w:rFonts w:cstheme="minorHAnsi"/>
                <w:sz w:val="20"/>
                <w:szCs w:val="20"/>
              </w:rPr>
              <w:t>imum</w:t>
            </w:r>
            <w:r w:rsidRPr="00BA05DF">
              <w:rPr>
                <w:rFonts w:cstheme="minorHAnsi"/>
                <w:sz w:val="20"/>
                <w:szCs w:val="20"/>
              </w:rPr>
              <w:t xml:space="preserve"> </w:t>
            </w:r>
            <w:r w:rsidR="001178CB">
              <w:rPr>
                <w:rFonts w:cstheme="minorHAnsi"/>
                <w:sz w:val="20"/>
                <w:szCs w:val="20"/>
              </w:rPr>
              <w:t>3</w:t>
            </w:r>
            <w:r w:rsidRPr="00BA05DF">
              <w:rPr>
                <w:rFonts w:cstheme="minorHAnsi"/>
                <w:sz w:val="20"/>
                <w:szCs w:val="20"/>
              </w:rPr>
              <w:t xml:space="preserve"> osób wykonywane przez serwis techniczny podczas instalacji </w:t>
            </w:r>
            <w:r w:rsidR="001178CB" w:rsidRPr="001178CB">
              <w:rPr>
                <w:rFonts w:cstheme="minorHAnsi"/>
                <w:sz w:val="20"/>
                <w:szCs w:val="20"/>
              </w:rPr>
              <w:t>urządzeni</w:t>
            </w:r>
            <w:r w:rsidR="001178CB">
              <w:rPr>
                <w:rFonts w:cstheme="minorHAnsi"/>
                <w:sz w:val="20"/>
                <w:szCs w:val="20"/>
              </w:rPr>
              <w:t>a, akcesoriów</w:t>
            </w:r>
            <w:r w:rsidR="001178CB" w:rsidRPr="001178CB">
              <w:rPr>
                <w:rFonts w:cstheme="minorHAnsi"/>
                <w:sz w:val="20"/>
                <w:szCs w:val="20"/>
              </w:rPr>
              <w:t xml:space="preserve"> i oprogramowani</w:t>
            </w:r>
            <w:r w:rsidR="001178CB">
              <w:rPr>
                <w:rFonts w:cstheme="minorHAnsi"/>
                <w:sz w:val="20"/>
                <w:szCs w:val="20"/>
              </w:rPr>
              <w:t>a</w:t>
            </w:r>
            <w:r>
              <w:rPr>
                <w:rFonts w:cstheme="minorHAnsi"/>
                <w:sz w:val="20"/>
                <w:szCs w:val="20"/>
              </w:rPr>
              <w:t>;</w:t>
            </w:r>
          </w:p>
        </w:tc>
      </w:tr>
      <w:tr w:rsidR="00652441" w:rsidRPr="00AB4622" w14:paraId="19161EB9" w14:textId="77777777" w:rsidTr="004416B8">
        <w:tblPrEx>
          <w:shd w:val="clear" w:color="auto" w:fill="DBE5F1" w:themeFill="accent1" w:themeFillTint="33"/>
        </w:tblPrEx>
        <w:trPr>
          <w:trHeight w:val="1128"/>
        </w:trPr>
        <w:tc>
          <w:tcPr>
            <w:tcW w:w="546" w:type="dxa"/>
            <w:shd w:val="clear" w:color="auto" w:fill="auto"/>
          </w:tcPr>
          <w:p w14:paraId="0DF722C2" w14:textId="4271D419" w:rsidR="00652441" w:rsidRPr="00496566" w:rsidRDefault="00652441" w:rsidP="00496566">
            <w:pPr>
              <w:pStyle w:val="Akapitzlist"/>
              <w:numPr>
                <w:ilvl w:val="0"/>
                <w:numId w:val="39"/>
              </w:numPr>
              <w:spacing w:line="240" w:lineRule="auto"/>
              <w:ind w:left="357" w:hanging="357"/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2854" w:type="dxa"/>
            <w:shd w:val="clear" w:color="auto" w:fill="auto"/>
          </w:tcPr>
          <w:p w14:paraId="5CFD21D3" w14:textId="6D9A7535" w:rsidR="00652441" w:rsidRPr="00A06083" w:rsidRDefault="00652441" w:rsidP="00F175CE">
            <w:pPr>
              <w:spacing w:before="120" w:after="120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 xml:space="preserve">Instalacja i narzędzia </w:t>
            </w:r>
          </w:p>
        </w:tc>
        <w:tc>
          <w:tcPr>
            <w:tcW w:w="6268" w:type="dxa"/>
            <w:shd w:val="clear" w:color="auto" w:fill="auto"/>
          </w:tcPr>
          <w:p w14:paraId="59B62DD6" w14:textId="412E7773" w:rsidR="00652441" w:rsidRPr="00BA05DF" w:rsidRDefault="00652441" w:rsidP="00A86778">
            <w:pPr>
              <w:pStyle w:val="Akapitzlist"/>
              <w:numPr>
                <w:ilvl w:val="0"/>
                <w:numId w:val="14"/>
              </w:numPr>
              <w:spacing w:before="0" w:after="60" w:line="240" w:lineRule="auto"/>
              <w:ind w:left="351" w:hanging="357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instalacja urządzenia wraz ze sprawdzeniem kompatybilności systemu;</w:t>
            </w:r>
          </w:p>
          <w:p w14:paraId="76078214" w14:textId="30AEE444" w:rsidR="00652441" w:rsidRPr="00BA05DF" w:rsidRDefault="00652441" w:rsidP="00A86778">
            <w:pPr>
              <w:pStyle w:val="Akapitzlist"/>
              <w:numPr>
                <w:ilvl w:val="0"/>
                <w:numId w:val="14"/>
              </w:numPr>
              <w:spacing w:before="0" w:after="60" w:line="240" w:lineRule="auto"/>
              <w:ind w:left="351" w:hanging="357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zestaw podstawowych narzędzi i części zamiennych do obsługi urządzenia;</w:t>
            </w:r>
          </w:p>
        </w:tc>
      </w:tr>
      <w:tr w:rsidR="008F28BC" w:rsidRPr="00AB4622" w14:paraId="40DF8C09" w14:textId="77777777" w:rsidTr="00AB1C5F">
        <w:tblPrEx>
          <w:shd w:val="clear" w:color="auto" w:fill="DBE5F1" w:themeFill="accent1" w:themeFillTint="33"/>
        </w:tblPrEx>
        <w:tc>
          <w:tcPr>
            <w:tcW w:w="546" w:type="dxa"/>
            <w:shd w:val="clear" w:color="auto" w:fill="auto"/>
          </w:tcPr>
          <w:p w14:paraId="2AD1461A" w14:textId="2C867F49" w:rsidR="008F28BC" w:rsidRPr="00496566" w:rsidRDefault="008F28BC" w:rsidP="00496566">
            <w:pPr>
              <w:pStyle w:val="Akapitzlist"/>
              <w:numPr>
                <w:ilvl w:val="0"/>
                <w:numId w:val="39"/>
              </w:numPr>
              <w:spacing w:line="240" w:lineRule="auto"/>
              <w:ind w:left="357" w:hanging="357"/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2854" w:type="dxa"/>
            <w:shd w:val="clear" w:color="auto" w:fill="auto"/>
          </w:tcPr>
          <w:p w14:paraId="397B17DB" w14:textId="5182D1C9" w:rsidR="008F28BC" w:rsidRPr="00A06083" w:rsidRDefault="008F28BC" w:rsidP="008F28BC">
            <w:pPr>
              <w:spacing w:before="120" w:after="120"/>
              <w:rPr>
                <w:rFonts w:cstheme="minorHAnsi"/>
                <w:b/>
                <w:color w:val="000000" w:themeColor="text1"/>
                <w:sz w:val="20"/>
                <w:szCs w:val="20"/>
                <w:highlight w:val="yellow"/>
              </w:rPr>
            </w:pPr>
            <w:r w:rsidRPr="00A06083">
              <w:rPr>
                <w:rFonts w:eastAsia="Arial" w:cstheme="minorHAnsi"/>
                <w:b/>
                <w:color w:val="000000"/>
                <w:sz w:val="20"/>
                <w:szCs w:val="20"/>
                <w:lang w:eastAsia="ar-SA"/>
              </w:rPr>
              <w:t>Czas reakcji na zgłoszenie usterki</w:t>
            </w:r>
          </w:p>
        </w:tc>
        <w:tc>
          <w:tcPr>
            <w:tcW w:w="6268" w:type="dxa"/>
            <w:shd w:val="clear" w:color="auto" w:fill="auto"/>
          </w:tcPr>
          <w:p w14:paraId="424F002E" w14:textId="5EA53AD0" w:rsidR="008F28BC" w:rsidRPr="00D05CD0" w:rsidRDefault="008F28BC" w:rsidP="00A747C0">
            <w:pPr>
              <w:pStyle w:val="Akapitzlist"/>
              <w:numPr>
                <w:ilvl w:val="0"/>
                <w:numId w:val="14"/>
              </w:numPr>
              <w:spacing w:before="0" w:after="60" w:line="240" w:lineRule="auto"/>
              <w:ind w:left="351" w:hanging="357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D05CD0">
              <w:rPr>
                <w:rFonts w:cstheme="minorHAnsi"/>
                <w:bCs/>
                <w:kern w:val="1"/>
                <w:sz w:val="20"/>
                <w:szCs w:val="20"/>
                <w:lang w:eastAsia="ar-SA"/>
              </w:rPr>
              <w:t xml:space="preserve">zamawiający wymaga zagwarantowania udzielenia usługi serwisowej od zgłoszenia usterki maksymalnie w ciągu </w:t>
            </w:r>
            <w:r w:rsidR="00A747C0">
              <w:rPr>
                <w:rFonts w:cstheme="minorHAnsi"/>
                <w:bCs/>
                <w:kern w:val="1"/>
                <w:sz w:val="20"/>
                <w:szCs w:val="20"/>
                <w:lang w:eastAsia="ar-SA"/>
              </w:rPr>
              <w:t>7</w:t>
            </w:r>
            <w:r w:rsidRPr="00D05CD0">
              <w:rPr>
                <w:rFonts w:cstheme="minorHAnsi"/>
                <w:bCs/>
                <w:kern w:val="1"/>
                <w:sz w:val="20"/>
                <w:szCs w:val="20"/>
                <w:lang w:eastAsia="ar-SA"/>
              </w:rPr>
              <w:t xml:space="preserve"> dni roboczych</w:t>
            </w:r>
            <w:r>
              <w:rPr>
                <w:rFonts w:cstheme="minorHAnsi"/>
                <w:bCs/>
                <w:kern w:val="1"/>
                <w:sz w:val="20"/>
                <w:szCs w:val="20"/>
                <w:lang w:eastAsia="ar-SA"/>
              </w:rPr>
              <w:t>;</w:t>
            </w:r>
          </w:p>
        </w:tc>
      </w:tr>
      <w:tr w:rsidR="008F28BC" w:rsidRPr="00AB4622" w14:paraId="74D9F686" w14:textId="77777777" w:rsidTr="00AB1C5F">
        <w:tblPrEx>
          <w:shd w:val="clear" w:color="auto" w:fill="DBE5F1" w:themeFill="accent1" w:themeFillTint="33"/>
        </w:tblPrEx>
        <w:tc>
          <w:tcPr>
            <w:tcW w:w="546" w:type="dxa"/>
            <w:shd w:val="clear" w:color="auto" w:fill="auto"/>
          </w:tcPr>
          <w:p w14:paraId="519D86CC" w14:textId="36965F61" w:rsidR="008F28BC" w:rsidRPr="00496566" w:rsidRDefault="008F28BC" w:rsidP="00496566">
            <w:pPr>
              <w:pStyle w:val="Akapitzlist"/>
              <w:numPr>
                <w:ilvl w:val="0"/>
                <w:numId w:val="39"/>
              </w:numPr>
              <w:spacing w:line="240" w:lineRule="auto"/>
              <w:ind w:left="357" w:hanging="357"/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2854" w:type="dxa"/>
            <w:shd w:val="clear" w:color="auto" w:fill="auto"/>
          </w:tcPr>
          <w:p w14:paraId="23490E90" w14:textId="5E0D158C" w:rsidR="008F28BC" w:rsidRPr="00A06083" w:rsidRDefault="008F28BC" w:rsidP="008F28BC">
            <w:pPr>
              <w:spacing w:before="120" w:after="120"/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  <w:r w:rsidRPr="00A06083">
              <w:rPr>
                <w:rFonts w:eastAsia="Arial" w:cstheme="minorHAnsi"/>
                <w:b/>
                <w:color w:val="000000"/>
                <w:sz w:val="20"/>
                <w:szCs w:val="20"/>
                <w:lang w:eastAsia="ar-SA"/>
              </w:rPr>
              <w:t>Obsługa pogwarancyjna</w:t>
            </w:r>
          </w:p>
        </w:tc>
        <w:tc>
          <w:tcPr>
            <w:tcW w:w="6268" w:type="dxa"/>
            <w:shd w:val="clear" w:color="auto" w:fill="auto"/>
          </w:tcPr>
          <w:p w14:paraId="44C0649B" w14:textId="5C0EA71B" w:rsidR="008F28BC" w:rsidRPr="00D05CD0" w:rsidRDefault="008F28BC" w:rsidP="00496566">
            <w:pPr>
              <w:pStyle w:val="Akapitzlist"/>
              <w:numPr>
                <w:ilvl w:val="0"/>
                <w:numId w:val="14"/>
              </w:numPr>
              <w:spacing w:before="0" w:after="60" w:line="240" w:lineRule="auto"/>
              <w:ind w:left="351" w:hanging="357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D05CD0">
              <w:rPr>
                <w:rFonts w:cstheme="minorHAnsi"/>
                <w:sz w:val="20"/>
                <w:szCs w:val="20"/>
                <w:lang w:eastAsia="ar-SA"/>
              </w:rPr>
              <w:t>zamawiający wymaga zagwarantowania obsługi serwisowej w okresie pogwarancyjnym i</w:t>
            </w:r>
            <w:r w:rsidR="00652441">
              <w:rPr>
                <w:rFonts w:cstheme="minorHAnsi"/>
                <w:sz w:val="20"/>
                <w:szCs w:val="20"/>
                <w:lang w:eastAsia="ar-SA"/>
              </w:rPr>
              <w:t xml:space="preserve"> </w:t>
            </w:r>
            <w:r w:rsidRPr="00D05CD0">
              <w:rPr>
                <w:rFonts w:cstheme="minorHAnsi"/>
                <w:sz w:val="20"/>
                <w:szCs w:val="20"/>
                <w:lang w:eastAsia="ar-SA"/>
              </w:rPr>
              <w:t>dostępności części zamiennych przez min</w:t>
            </w:r>
            <w:r>
              <w:rPr>
                <w:rFonts w:cstheme="minorHAnsi"/>
                <w:sz w:val="20"/>
                <w:szCs w:val="20"/>
                <w:lang w:eastAsia="ar-SA"/>
              </w:rPr>
              <w:t>imum</w:t>
            </w:r>
            <w:r w:rsidRPr="00D05CD0">
              <w:rPr>
                <w:rFonts w:cstheme="minorHAnsi"/>
                <w:sz w:val="20"/>
                <w:szCs w:val="20"/>
                <w:lang w:eastAsia="ar-SA"/>
              </w:rPr>
              <w:t xml:space="preserve"> </w:t>
            </w:r>
            <w:r>
              <w:rPr>
                <w:rFonts w:cstheme="minorHAnsi"/>
                <w:sz w:val="20"/>
                <w:szCs w:val="20"/>
                <w:lang w:eastAsia="ar-SA"/>
              </w:rPr>
              <w:t>8 </w:t>
            </w:r>
            <w:r w:rsidRPr="00D05CD0">
              <w:rPr>
                <w:rFonts w:cstheme="minorHAnsi"/>
                <w:sz w:val="20"/>
                <w:szCs w:val="20"/>
                <w:lang w:eastAsia="ar-SA"/>
              </w:rPr>
              <w:t>lat od daty wygaśnięcia gwarancji</w:t>
            </w:r>
            <w:r w:rsidR="00E7451A">
              <w:rPr>
                <w:rFonts w:cstheme="minorHAnsi"/>
                <w:sz w:val="20"/>
                <w:szCs w:val="20"/>
                <w:lang w:eastAsia="ar-SA"/>
              </w:rPr>
              <w:t xml:space="preserve"> (tj. </w:t>
            </w:r>
            <w:r w:rsidR="00496566">
              <w:rPr>
                <w:rFonts w:cstheme="minorHAnsi"/>
                <w:sz w:val="20"/>
                <w:szCs w:val="20"/>
                <w:lang w:eastAsia="ar-SA"/>
              </w:rPr>
              <w:t>9</w:t>
            </w:r>
            <w:r>
              <w:rPr>
                <w:rFonts w:cstheme="minorHAnsi"/>
                <w:sz w:val="20"/>
                <w:szCs w:val="20"/>
                <w:lang w:eastAsia="ar-SA"/>
              </w:rPr>
              <w:t xml:space="preserve"> lat od zakupu sprzętu);</w:t>
            </w:r>
          </w:p>
        </w:tc>
      </w:tr>
    </w:tbl>
    <w:p w14:paraId="293F8C89" w14:textId="07A164B6" w:rsidR="004A016F" w:rsidRDefault="004A016F" w:rsidP="00AB4622">
      <w:pPr>
        <w:spacing w:after="0"/>
        <w:rPr>
          <w:rFonts w:cs="Times New Roman"/>
          <w:sz w:val="10"/>
          <w:szCs w:val="10"/>
        </w:rPr>
      </w:pPr>
    </w:p>
    <w:p w14:paraId="6736BAAF" w14:textId="059E2621" w:rsidR="004A016F" w:rsidRDefault="004A016F" w:rsidP="00AB4622">
      <w:pPr>
        <w:spacing w:after="0"/>
        <w:rPr>
          <w:rFonts w:cs="Times New Roman"/>
          <w:sz w:val="10"/>
          <w:szCs w:val="10"/>
        </w:rPr>
      </w:pPr>
    </w:p>
    <w:p w14:paraId="1F2968E7" w14:textId="77777777" w:rsidR="004A016F" w:rsidRPr="00463D0D" w:rsidRDefault="004A016F" w:rsidP="00AB4622">
      <w:pPr>
        <w:spacing w:after="0"/>
        <w:rPr>
          <w:rFonts w:cs="Times New Roman"/>
          <w:sz w:val="10"/>
          <w:szCs w:val="10"/>
        </w:rPr>
      </w:pPr>
    </w:p>
    <w:p w14:paraId="674001F1" w14:textId="0223E15D" w:rsidR="00C858F0" w:rsidRDefault="00C858F0" w:rsidP="00C858F0">
      <w:pPr>
        <w:spacing w:after="0" w:line="240" w:lineRule="auto"/>
        <w:rPr>
          <w:rFonts w:cstheme="minorHAnsi"/>
          <w:sz w:val="20"/>
          <w:szCs w:val="20"/>
          <w:u w:val="single"/>
        </w:rPr>
      </w:pPr>
    </w:p>
    <w:p w14:paraId="3589607D" w14:textId="72475BA0" w:rsidR="00E7451A" w:rsidRDefault="00E7451A" w:rsidP="00C858F0">
      <w:pPr>
        <w:spacing w:after="0" w:line="240" w:lineRule="auto"/>
        <w:rPr>
          <w:rFonts w:cstheme="minorHAnsi"/>
          <w:sz w:val="20"/>
          <w:szCs w:val="20"/>
          <w:u w:val="single"/>
        </w:rPr>
      </w:pPr>
    </w:p>
    <w:p w14:paraId="3692ED28" w14:textId="3DA0DDE4" w:rsidR="00E7451A" w:rsidRDefault="00E7451A" w:rsidP="00C858F0">
      <w:pPr>
        <w:spacing w:after="0" w:line="240" w:lineRule="auto"/>
        <w:rPr>
          <w:rFonts w:cstheme="minorHAnsi"/>
          <w:sz w:val="20"/>
          <w:szCs w:val="20"/>
          <w:u w:val="single"/>
        </w:rPr>
      </w:pPr>
    </w:p>
    <w:p w14:paraId="5F6D3CCF" w14:textId="77777777" w:rsidR="00E7451A" w:rsidRDefault="00E7451A" w:rsidP="00C858F0">
      <w:pPr>
        <w:spacing w:after="0" w:line="240" w:lineRule="auto"/>
        <w:rPr>
          <w:rFonts w:cstheme="minorHAnsi"/>
          <w:sz w:val="20"/>
          <w:szCs w:val="20"/>
          <w:u w:val="single"/>
        </w:rPr>
      </w:pPr>
    </w:p>
    <w:p w14:paraId="46CC107F" w14:textId="5BEA6A8C" w:rsidR="00632285" w:rsidRPr="00E44ECC" w:rsidRDefault="00632285" w:rsidP="00C858F0">
      <w:pPr>
        <w:pStyle w:val="Akapitzlist"/>
        <w:numPr>
          <w:ilvl w:val="0"/>
          <w:numId w:val="1"/>
        </w:numPr>
        <w:spacing w:after="0" w:line="240" w:lineRule="auto"/>
        <w:ind w:left="284" w:hanging="283"/>
        <w:rPr>
          <w:rFonts w:cstheme="minorHAnsi"/>
          <w:sz w:val="20"/>
          <w:szCs w:val="20"/>
          <w:u w:val="single"/>
        </w:rPr>
      </w:pPr>
      <w:r w:rsidRPr="00E44ECC">
        <w:rPr>
          <w:rFonts w:cstheme="minorHAnsi"/>
          <w:b/>
          <w:sz w:val="20"/>
          <w:szCs w:val="20"/>
          <w:u w:val="single"/>
        </w:rPr>
        <w:t>Inne:</w:t>
      </w:r>
    </w:p>
    <w:p w14:paraId="4B0664DC" w14:textId="77777777" w:rsidR="00E44ECC" w:rsidRPr="00E44ECC" w:rsidRDefault="00E44ECC" w:rsidP="00E44ECC">
      <w:pPr>
        <w:pStyle w:val="Akapitzlist"/>
        <w:spacing w:after="0" w:line="240" w:lineRule="auto"/>
        <w:ind w:left="1080"/>
        <w:rPr>
          <w:rFonts w:cstheme="minorHAnsi"/>
          <w:sz w:val="20"/>
          <w:szCs w:val="20"/>
          <w:u w:val="single"/>
        </w:rPr>
      </w:pPr>
    </w:p>
    <w:p w14:paraId="067EA60A" w14:textId="62C254DA" w:rsidR="00C858F0" w:rsidRDefault="00946052" w:rsidP="00C858F0">
      <w:pPr>
        <w:jc w:val="both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Wykonawca</w:t>
      </w:r>
      <w:r w:rsidR="00632285" w:rsidRPr="00AB4622">
        <w:rPr>
          <w:rFonts w:cstheme="minorHAnsi"/>
          <w:sz w:val="20"/>
          <w:szCs w:val="20"/>
        </w:rPr>
        <w:t xml:space="preserve"> zob</w:t>
      </w:r>
      <w:r w:rsidR="00EA676A">
        <w:rPr>
          <w:rFonts w:cstheme="minorHAnsi"/>
          <w:sz w:val="20"/>
          <w:szCs w:val="20"/>
        </w:rPr>
        <w:t xml:space="preserve">owiązuje się do </w:t>
      </w:r>
      <w:r w:rsidR="00EA676A" w:rsidRPr="002F4C18">
        <w:rPr>
          <w:rFonts w:cstheme="minorHAnsi"/>
          <w:sz w:val="20"/>
          <w:szCs w:val="20"/>
        </w:rPr>
        <w:t>przeprowadzenia</w:t>
      </w:r>
      <w:r w:rsidR="00286022" w:rsidRPr="002F4C18">
        <w:rPr>
          <w:rFonts w:cstheme="minorHAnsi"/>
          <w:b/>
          <w:sz w:val="20"/>
          <w:szCs w:val="20"/>
        </w:rPr>
        <w:t xml:space="preserve"> szkolenia</w:t>
      </w:r>
      <w:r w:rsidR="00632285" w:rsidRPr="002F4C18">
        <w:rPr>
          <w:rFonts w:cstheme="minorHAnsi"/>
          <w:sz w:val="20"/>
          <w:szCs w:val="20"/>
        </w:rPr>
        <w:t xml:space="preserve"> pracowników </w:t>
      </w:r>
      <w:r w:rsidR="00286022" w:rsidRPr="002F4C18">
        <w:rPr>
          <w:rFonts w:cstheme="minorHAnsi"/>
          <w:sz w:val="20"/>
          <w:szCs w:val="20"/>
        </w:rPr>
        <w:t>Zamawiającego</w:t>
      </w:r>
      <w:r w:rsidR="007220ED">
        <w:rPr>
          <w:rFonts w:cstheme="minorHAnsi"/>
          <w:sz w:val="20"/>
          <w:szCs w:val="20"/>
        </w:rPr>
        <w:t xml:space="preserve"> z </w:t>
      </w:r>
      <w:r w:rsidR="00632285" w:rsidRPr="002F4C18">
        <w:rPr>
          <w:rFonts w:cstheme="minorHAnsi"/>
          <w:sz w:val="20"/>
          <w:szCs w:val="20"/>
        </w:rPr>
        <w:t>zakresu obsługi urządz</w:t>
      </w:r>
      <w:r w:rsidR="007220ED">
        <w:rPr>
          <w:rFonts w:cstheme="minorHAnsi"/>
          <w:sz w:val="20"/>
          <w:szCs w:val="20"/>
        </w:rPr>
        <w:t>eń, akcesoriów</w:t>
      </w:r>
      <w:r w:rsidR="00632285" w:rsidRPr="002F4C18">
        <w:rPr>
          <w:rFonts w:cstheme="minorHAnsi"/>
          <w:sz w:val="20"/>
          <w:szCs w:val="20"/>
        </w:rPr>
        <w:t xml:space="preserve"> i dostarczonego oprogramowania </w:t>
      </w:r>
      <w:r w:rsidR="00632285" w:rsidRPr="002F4C18">
        <w:rPr>
          <w:rFonts w:cstheme="minorHAnsi"/>
          <w:b/>
          <w:sz w:val="20"/>
          <w:szCs w:val="20"/>
        </w:rPr>
        <w:t>na koniec dostawy i instalacji urządzenia</w:t>
      </w:r>
      <w:r w:rsidR="00286022" w:rsidRPr="002F4C18">
        <w:rPr>
          <w:rFonts w:cstheme="minorHAnsi"/>
          <w:sz w:val="20"/>
          <w:szCs w:val="20"/>
        </w:rPr>
        <w:t xml:space="preserve"> po podpisaniu protokołu zdawczo-odbiorczego bez zastrzeżeń</w:t>
      </w:r>
      <w:r w:rsidR="007B2105" w:rsidRPr="002F4C18">
        <w:rPr>
          <w:rFonts w:cstheme="minorHAnsi"/>
          <w:sz w:val="20"/>
          <w:szCs w:val="20"/>
        </w:rPr>
        <w:t>,</w:t>
      </w:r>
      <w:r w:rsidR="00286022" w:rsidRPr="002F4C18">
        <w:rPr>
          <w:rFonts w:cstheme="minorHAnsi"/>
          <w:sz w:val="20"/>
          <w:szCs w:val="20"/>
        </w:rPr>
        <w:t xml:space="preserve"> w terminie uzgodnionym z</w:t>
      </w:r>
      <w:r w:rsidR="00083832" w:rsidRPr="002F4C18">
        <w:rPr>
          <w:rFonts w:cstheme="minorHAnsi"/>
          <w:sz w:val="20"/>
          <w:szCs w:val="20"/>
        </w:rPr>
        <w:t xml:space="preserve"> </w:t>
      </w:r>
      <w:r w:rsidR="00286022" w:rsidRPr="002F4C18">
        <w:rPr>
          <w:rFonts w:cstheme="minorHAnsi"/>
          <w:sz w:val="20"/>
          <w:szCs w:val="20"/>
        </w:rPr>
        <w:t>Zamawiającym</w:t>
      </w:r>
      <w:r w:rsidR="00632285" w:rsidRPr="002F4C18">
        <w:rPr>
          <w:rFonts w:cstheme="minorHAnsi"/>
          <w:sz w:val="20"/>
          <w:szCs w:val="20"/>
        </w:rPr>
        <w:t>.</w:t>
      </w:r>
      <w:r w:rsidR="00632285" w:rsidRPr="00AB4622">
        <w:rPr>
          <w:rFonts w:cstheme="minorHAnsi"/>
          <w:sz w:val="20"/>
          <w:szCs w:val="20"/>
        </w:rPr>
        <w:t xml:space="preserve"> </w:t>
      </w:r>
    </w:p>
    <w:p w14:paraId="69D333DF" w14:textId="7C216636" w:rsidR="00C858F0" w:rsidRDefault="00632285" w:rsidP="00C858F0">
      <w:pPr>
        <w:jc w:val="both"/>
        <w:rPr>
          <w:rFonts w:cstheme="minorHAnsi"/>
          <w:sz w:val="20"/>
          <w:szCs w:val="20"/>
        </w:rPr>
      </w:pPr>
      <w:r w:rsidRPr="002F4C18">
        <w:rPr>
          <w:rFonts w:cstheme="minorHAnsi"/>
          <w:sz w:val="20"/>
          <w:szCs w:val="20"/>
        </w:rPr>
        <w:t xml:space="preserve">W razie wystąpienia usterki lub stwierdzenia nieprawidłowej pracy </w:t>
      </w:r>
      <w:r w:rsidR="00946052" w:rsidRPr="002F4C18">
        <w:rPr>
          <w:rFonts w:cstheme="minorHAnsi"/>
          <w:sz w:val="20"/>
          <w:szCs w:val="20"/>
        </w:rPr>
        <w:t>urządzenia</w:t>
      </w:r>
      <w:r w:rsidRPr="002F4C18">
        <w:rPr>
          <w:rFonts w:cstheme="minorHAnsi"/>
          <w:sz w:val="20"/>
          <w:szCs w:val="20"/>
        </w:rPr>
        <w:t xml:space="preserve">, </w:t>
      </w:r>
      <w:r w:rsidR="00946052" w:rsidRPr="002F4C18">
        <w:rPr>
          <w:rFonts w:cstheme="minorHAnsi"/>
          <w:sz w:val="20"/>
          <w:szCs w:val="20"/>
        </w:rPr>
        <w:t>Wykonawca</w:t>
      </w:r>
      <w:r w:rsidRPr="002F4C18">
        <w:rPr>
          <w:rFonts w:cstheme="minorHAnsi"/>
          <w:sz w:val="20"/>
          <w:szCs w:val="20"/>
        </w:rPr>
        <w:t xml:space="preserve"> zobowiązuje </w:t>
      </w:r>
      <w:r w:rsidR="0005118F">
        <w:rPr>
          <w:rFonts w:cstheme="minorHAnsi"/>
          <w:sz w:val="20"/>
          <w:szCs w:val="20"/>
        </w:rPr>
        <w:br/>
      </w:r>
      <w:r w:rsidRPr="002F4C18">
        <w:rPr>
          <w:rFonts w:cstheme="minorHAnsi"/>
          <w:sz w:val="20"/>
          <w:szCs w:val="20"/>
        </w:rPr>
        <w:t xml:space="preserve">się do zareagowania na zgłoszenie w ciągu </w:t>
      </w:r>
      <w:r w:rsidRPr="002F4C18">
        <w:rPr>
          <w:rFonts w:cstheme="minorHAnsi"/>
          <w:b/>
          <w:sz w:val="20"/>
          <w:szCs w:val="20"/>
        </w:rPr>
        <w:t xml:space="preserve">maksymalnie </w:t>
      </w:r>
      <w:r w:rsidR="002F4C18" w:rsidRPr="002F4C18">
        <w:rPr>
          <w:rFonts w:cstheme="minorHAnsi"/>
          <w:b/>
          <w:sz w:val="20"/>
          <w:szCs w:val="20"/>
        </w:rPr>
        <w:t>1</w:t>
      </w:r>
      <w:r w:rsidR="003F7450">
        <w:rPr>
          <w:rFonts w:cstheme="minorHAnsi"/>
          <w:b/>
          <w:sz w:val="20"/>
          <w:szCs w:val="20"/>
        </w:rPr>
        <w:t xml:space="preserve"> </w:t>
      </w:r>
      <w:r w:rsidRPr="002F4C18">
        <w:rPr>
          <w:rFonts w:cstheme="minorHAnsi"/>
          <w:b/>
          <w:sz w:val="20"/>
          <w:szCs w:val="20"/>
        </w:rPr>
        <w:t>dn</w:t>
      </w:r>
      <w:r w:rsidR="002F4C18" w:rsidRPr="002F4C18">
        <w:rPr>
          <w:rFonts w:cstheme="minorHAnsi"/>
          <w:b/>
          <w:sz w:val="20"/>
          <w:szCs w:val="20"/>
        </w:rPr>
        <w:t xml:space="preserve">ia </w:t>
      </w:r>
      <w:r w:rsidRPr="002F4C18">
        <w:rPr>
          <w:rFonts w:cstheme="minorHAnsi"/>
          <w:b/>
          <w:sz w:val="20"/>
          <w:szCs w:val="20"/>
        </w:rPr>
        <w:t>robocz</w:t>
      </w:r>
      <w:r w:rsidR="002F4C18" w:rsidRPr="002F4C18">
        <w:rPr>
          <w:rFonts w:cstheme="minorHAnsi"/>
          <w:b/>
          <w:sz w:val="20"/>
          <w:szCs w:val="20"/>
        </w:rPr>
        <w:t>ego</w:t>
      </w:r>
      <w:r w:rsidR="000D02CB" w:rsidRPr="000D02CB">
        <w:rPr>
          <w:rFonts w:cstheme="minorHAnsi"/>
          <w:sz w:val="20"/>
          <w:szCs w:val="20"/>
        </w:rPr>
        <w:t>.</w:t>
      </w:r>
      <w:r w:rsidR="00946052" w:rsidRPr="002F4C18">
        <w:rPr>
          <w:rFonts w:cstheme="minorHAnsi"/>
          <w:sz w:val="20"/>
          <w:szCs w:val="20"/>
        </w:rPr>
        <w:t xml:space="preserve"> </w:t>
      </w:r>
      <w:r w:rsidR="000D02CB" w:rsidRPr="002F4C18">
        <w:rPr>
          <w:rFonts w:cstheme="minorHAnsi"/>
          <w:sz w:val="20"/>
          <w:szCs w:val="20"/>
        </w:rPr>
        <w:t>Zgłoszenie może być zrealizowane poprzez informację telefoniczną lub e-mailową na wskazany przez Wykonawcę numer telefonu i adres e-mail.</w:t>
      </w:r>
      <w:r w:rsidR="000D02CB">
        <w:rPr>
          <w:rFonts w:cstheme="minorHAnsi"/>
          <w:sz w:val="20"/>
          <w:szCs w:val="20"/>
        </w:rPr>
        <w:t xml:space="preserve"> </w:t>
      </w:r>
      <w:r w:rsidR="00946052" w:rsidRPr="002F4C18">
        <w:rPr>
          <w:rFonts w:cstheme="minorHAnsi"/>
          <w:sz w:val="20"/>
          <w:szCs w:val="20"/>
        </w:rPr>
        <w:t>Wykonawca zobowiązany jest do przeprowadzenia oględzin</w:t>
      </w:r>
      <w:r w:rsidR="000D02CB">
        <w:rPr>
          <w:rFonts w:cstheme="minorHAnsi"/>
          <w:sz w:val="20"/>
          <w:szCs w:val="20"/>
        </w:rPr>
        <w:t>,</w:t>
      </w:r>
      <w:r w:rsidR="00946052" w:rsidRPr="002F4C18">
        <w:rPr>
          <w:rFonts w:cstheme="minorHAnsi"/>
          <w:sz w:val="20"/>
          <w:szCs w:val="20"/>
        </w:rPr>
        <w:t xml:space="preserve"> ustalenia rodzaju usterki</w:t>
      </w:r>
      <w:r w:rsidR="000D02CB">
        <w:rPr>
          <w:rFonts w:cstheme="minorHAnsi"/>
          <w:sz w:val="20"/>
          <w:szCs w:val="20"/>
        </w:rPr>
        <w:t>,</w:t>
      </w:r>
      <w:r w:rsidR="00946052" w:rsidRPr="002F4C18">
        <w:rPr>
          <w:rFonts w:cstheme="minorHAnsi"/>
          <w:sz w:val="20"/>
          <w:szCs w:val="20"/>
        </w:rPr>
        <w:t xml:space="preserve"> </w:t>
      </w:r>
      <w:r w:rsidR="000D02CB" w:rsidRPr="002F4C18">
        <w:rPr>
          <w:rFonts w:cstheme="minorHAnsi"/>
          <w:sz w:val="20"/>
          <w:szCs w:val="20"/>
        </w:rPr>
        <w:t xml:space="preserve">naprawy aparatury i przywrócenia jej prawidłowej pracy </w:t>
      </w:r>
      <w:r w:rsidR="00946052" w:rsidRPr="002F4C18">
        <w:rPr>
          <w:rFonts w:cstheme="minorHAnsi"/>
          <w:sz w:val="20"/>
          <w:szCs w:val="20"/>
        </w:rPr>
        <w:t xml:space="preserve">w ciągu </w:t>
      </w:r>
      <w:r w:rsidR="00A747C0">
        <w:rPr>
          <w:rFonts w:cstheme="minorHAnsi"/>
          <w:b/>
          <w:sz w:val="20"/>
          <w:szCs w:val="20"/>
        </w:rPr>
        <w:t>7</w:t>
      </w:r>
      <w:r w:rsidR="00946052" w:rsidRPr="000D02CB">
        <w:rPr>
          <w:rFonts w:cstheme="minorHAnsi"/>
          <w:b/>
          <w:sz w:val="20"/>
          <w:szCs w:val="20"/>
        </w:rPr>
        <w:t xml:space="preserve"> dni roboczych</w:t>
      </w:r>
      <w:r w:rsidR="00946052" w:rsidRPr="002F4C18">
        <w:rPr>
          <w:rFonts w:cstheme="minorHAnsi"/>
          <w:sz w:val="20"/>
          <w:szCs w:val="20"/>
        </w:rPr>
        <w:t xml:space="preserve"> po zgłoszeniu wady (awarii)</w:t>
      </w:r>
      <w:r w:rsidRPr="002F4C18">
        <w:rPr>
          <w:rFonts w:cstheme="minorHAnsi"/>
          <w:sz w:val="20"/>
          <w:szCs w:val="20"/>
        </w:rPr>
        <w:t xml:space="preserve">. </w:t>
      </w:r>
      <w:r w:rsidR="000D02CB">
        <w:rPr>
          <w:rFonts w:cstheme="minorHAnsi"/>
          <w:sz w:val="20"/>
          <w:szCs w:val="20"/>
        </w:rPr>
        <w:t xml:space="preserve">Wyjątkiem jest sytuacja, gdy usunięcie przyczyny nieprawidłowej pracy urządzenia wymaga sprowadzenia części zamiennych z zagranicy. Wtedy czas przywrócenia prawidłowej pracy sprzętu wydłuża się do </w:t>
      </w:r>
      <w:r w:rsidR="000D02CB" w:rsidRPr="000D02CB">
        <w:rPr>
          <w:rFonts w:cstheme="minorHAnsi"/>
          <w:b/>
          <w:sz w:val="20"/>
          <w:szCs w:val="20"/>
        </w:rPr>
        <w:t>14 dni roboczych</w:t>
      </w:r>
      <w:r w:rsidR="000D02CB">
        <w:rPr>
          <w:rFonts w:cstheme="minorHAnsi"/>
          <w:sz w:val="20"/>
          <w:szCs w:val="20"/>
        </w:rPr>
        <w:t xml:space="preserve"> (w przypadku konieczności sprowadzenia części z terenu Unii Europejskiej) lub </w:t>
      </w:r>
      <w:r w:rsidR="000D02CB" w:rsidRPr="000D02CB">
        <w:rPr>
          <w:rFonts w:cstheme="minorHAnsi"/>
          <w:b/>
          <w:sz w:val="20"/>
          <w:szCs w:val="20"/>
        </w:rPr>
        <w:t>30 dni roboczych</w:t>
      </w:r>
      <w:r w:rsidR="000D02CB">
        <w:rPr>
          <w:rFonts w:cstheme="minorHAnsi"/>
          <w:sz w:val="20"/>
          <w:szCs w:val="20"/>
        </w:rPr>
        <w:t xml:space="preserve"> (gdy konieczne jest sprowadzenie części spoza Unii Europejskiej</w:t>
      </w:r>
      <w:r w:rsidR="00483095">
        <w:rPr>
          <w:rFonts w:cstheme="minorHAnsi"/>
          <w:sz w:val="20"/>
          <w:szCs w:val="20"/>
        </w:rPr>
        <w:t>)</w:t>
      </w:r>
      <w:r w:rsidR="000D02CB">
        <w:rPr>
          <w:rFonts w:cstheme="minorHAnsi"/>
          <w:sz w:val="20"/>
          <w:szCs w:val="20"/>
        </w:rPr>
        <w:t>.</w:t>
      </w:r>
    </w:p>
    <w:p w14:paraId="29043B88" w14:textId="375EAD2B" w:rsidR="00447C96" w:rsidRDefault="00632285" w:rsidP="00C858F0">
      <w:pPr>
        <w:jc w:val="both"/>
        <w:rPr>
          <w:rFonts w:cstheme="minorHAnsi"/>
          <w:sz w:val="20"/>
          <w:szCs w:val="20"/>
        </w:rPr>
      </w:pPr>
      <w:r w:rsidRPr="002F4C18">
        <w:rPr>
          <w:rFonts w:cstheme="minorHAnsi"/>
          <w:sz w:val="20"/>
          <w:szCs w:val="20"/>
        </w:rPr>
        <w:t>Nie dopuszcza się składania ofert</w:t>
      </w:r>
      <w:r w:rsidRPr="00AB4622">
        <w:rPr>
          <w:rFonts w:cstheme="minorHAnsi"/>
          <w:sz w:val="20"/>
          <w:szCs w:val="20"/>
        </w:rPr>
        <w:t xml:space="preserve"> cząstkowych. Oferta musi uwzględniać wszystkie elementy wskazane w pkt I.</w:t>
      </w:r>
    </w:p>
    <w:p w14:paraId="680DAD5F" w14:textId="77777777" w:rsidR="00E34600" w:rsidRPr="00375465" w:rsidRDefault="00E34600" w:rsidP="00375465">
      <w:pPr>
        <w:rPr>
          <w:rFonts w:cstheme="minorHAnsi"/>
        </w:rPr>
      </w:pPr>
    </w:p>
    <w:sectPr w:rsidR="00E34600" w:rsidRPr="00375465" w:rsidSect="00AD3ED2">
      <w:headerReference w:type="default" r:id="rId8"/>
      <w:footerReference w:type="default" r:id="rId9"/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02A01D11" w16cid:durableId="25B5E73E"/>
  <w16cid:commentId w16cid:paraId="1CA01DC1" w16cid:durableId="25B5EA07"/>
  <w16cid:commentId w16cid:paraId="4DB84D97" w16cid:durableId="25B5E742"/>
  <w16cid:commentId w16cid:paraId="4786039F" w16cid:durableId="25B60D5F"/>
  <w16cid:commentId w16cid:paraId="45C9236F" w16cid:durableId="25B60E2D"/>
  <w16cid:commentId w16cid:paraId="0F39F314" w16cid:durableId="25B11591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29B0F9B" w14:textId="77777777" w:rsidR="00D32668" w:rsidRDefault="00D32668" w:rsidP="00503448">
      <w:pPr>
        <w:spacing w:after="0" w:line="240" w:lineRule="auto"/>
      </w:pPr>
      <w:r>
        <w:separator/>
      </w:r>
    </w:p>
  </w:endnote>
  <w:endnote w:type="continuationSeparator" w:id="0">
    <w:p w14:paraId="25069BDF" w14:textId="77777777" w:rsidR="00D32668" w:rsidRDefault="00D32668" w:rsidP="0050344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F5518C5" w14:textId="5C5EDCE3" w:rsidR="00DB484E" w:rsidRDefault="00DB484E">
    <w:pPr>
      <w:pStyle w:val="Stopka"/>
    </w:pPr>
  </w:p>
  <w:p w14:paraId="0B9B54C5" w14:textId="24A87A31" w:rsidR="00F15D66" w:rsidRDefault="00F15D66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1F84115" w14:textId="77777777" w:rsidR="00D32668" w:rsidRDefault="00D32668" w:rsidP="00503448">
      <w:pPr>
        <w:spacing w:after="0" w:line="240" w:lineRule="auto"/>
      </w:pPr>
      <w:r>
        <w:separator/>
      </w:r>
    </w:p>
  </w:footnote>
  <w:footnote w:type="continuationSeparator" w:id="0">
    <w:p w14:paraId="421DDFDD" w14:textId="77777777" w:rsidR="00D32668" w:rsidRDefault="00D32668" w:rsidP="0050344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5B65601" w14:textId="3CE368D2" w:rsidR="00A86778" w:rsidRDefault="0085716C" w:rsidP="00A86778">
    <w:pPr>
      <w:pStyle w:val="Nagwek"/>
      <w:jc w:val="right"/>
    </w:pPr>
    <w:r>
      <w:rPr>
        <w:noProof/>
        <w:lang w:eastAsia="pl-PL"/>
      </w:rPr>
      <w:drawing>
        <wp:inline distT="0" distB="0" distL="0" distR="0" wp14:anchorId="7B3909CA" wp14:editId="563991DA">
          <wp:extent cx="6027420" cy="541020"/>
          <wp:effectExtent l="0" t="0" r="0" b="0"/>
          <wp:docPr id="6" name="Obraz 5" descr="image00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Obraz 5" descr="image00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027420" cy="54102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909E8E84-426E-40DD-AFC4-6F175D3DCCD1}">
                      <a14:hiddenFill xmlns:a14="http://schemas.microsoft.com/office/drawing/2010/main">
                        <a:solidFill>
                          <a:srgbClr val="FFFFFF"/>
                        </a:solidFill>
                      </a14:hiddenFill>
                    </a:ext>
                    <a:ext uri="{91240B29-F687-4F45-9708-019B960494DF}">
                      <a14:hiddenLine xmlns:a14="http://schemas.microsoft.com/office/drawing/2010/main"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14:hiddenLine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BC005E"/>
    <w:multiLevelType w:val="hybridMultilevel"/>
    <w:tmpl w:val="82E4C8E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316667"/>
    <w:multiLevelType w:val="hybridMultilevel"/>
    <w:tmpl w:val="503EECDC"/>
    <w:lvl w:ilvl="0" w:tplc="57689130">
      <w:start w:val="1"/>
      <w:numFmt w:val="upperRoman"/>
      <w:lvlText w:val="%1."/>
      <w:lvlJc w:val="right"/>
      <w:pPr>
        <w:ind w:left="720" w:hanging="360"/>
      </w:pPr>
      <w:rPr>
        <w:rFonts w:asciiTheme="minorHAnsi" w:eastAsiaTheme="minorHAnsi" w:hAnsiTheme="minorHAnsi" w:cstheme="minorHAnsi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69247B"/>
    <w:multiLevelType w:val="hybridMultilevel"/>
    <w:tmpl w:val="94143E7A"/>
    <w:lvl w:ilvl="0" w:tplc="9132B9D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E94F84"/>
    <w:multiLevelType w:val="hybridMultilevel"/>
    <w:tmpl w:val="80F81EC6"/>
    <w:lvl w:ilvl="0" w:tplc="9132B9D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263D78"/>
    <w:multiLevelType w:val="hybridMultilevel"/>
    <w:tmpl w:val="C4DCBF10"/>
    <w:lvl w:ilvl="0" w:tplc="04150003">
      <w:start w:val="1"/>
      <w:numFmt w:val="bullet"/>
      <w:lvlText w:val="o"/>
      <w:lvlJc w:val="left"/>
      <w:pPr>
        <w:ind w:left="823" w:hanging="360"/>
      </w:pPr>
      <w:rPr>
        <w:rFonts w:ascii="Courier New" w:hAnsi="Courier New" w:cs="Courier New" w:hint="default"/>
      </w:rPr>
    </w:lvl>
    <w:lvl w:ilvl="1" w:tplc="04150003">
      <w:start w:val="1"/>
      <w:numFmt w:val="bullet"/>
      <w:lvlText w:val="o"/>
      <w:lvlJc w:val="left"/>
      <w:pPr>
        <w:ind w:left="1543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63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83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703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423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43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63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83" w:hanging="360"/>
      </w:pPr>
      <w:rPr>
        <w:rFonts w:ascii="Wingdings" w:hAnsi="Wingdings" w:hint="default"/>
      </w:rPr>
    </w:lvl>
  </w:abstractNum>
  <w:abstractNum w:abstractNumId="5" w15:restartNumberingAfterBreak="0">
    <w:nsid w:val="10A66529"/>
    <w:multiLevelType w:val="hybridMultilevel"/>
    <w:tmpl w:val="2F564E86"/>
    <w:lvl w:ilvl="0" w:tplc="9132B9D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9132B9D8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8E03C0"/>
    <w:multiLevelType w:val="hybridMultilevel"/>
    <w:tmpl w:val="02106738"/>
    <w:lvl w:ilvl="0" w:tplc="91E8FF84">
      <w:start w:val="6"/>
      <w:numFmt w:val="upperRoman"/>
      <w:lvlText w:val="%1."/>
      <w:lvlJc w:val="left"/>
      <w:pPr>
        <w:ind w:left="1440" w:hanging="720"/>
      </w:pPr>
      <w:rPr>
        <w:rFonts w:eastAsia="Times New Roman" w:hint="default"/>
        <w:b/>
        <w:u w:val="none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97A126C"/>
    <w:multiLevelType w:val="hybridMultilevel"/>
    <w:tmpl w:val="4D761C4E"/>
    <w:lvl w:ilvl="0" w:tplc="9132B9D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B315C6D"/>
    <w:multiLevelType w:val="hybridMultilevel"/>
    <w:tmpl w:val="38FEDB4A"/>
    <w:lvl w:ilvl="0" w:tplc="9132B9D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1C53E7E"/>
    <w:multiLevelType w:val="hybridMultilevel"/>
    <w:tmpl w:val="6C52E81E"/>
    <w:lvl w:ilvl="0" w:tplc="9132B9D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3FC4346"/>
    <w:multiLevelType w:val="hybridMultilevel"/>
    <w:tmpl w:val="23723326"/>
    <w:lvl w:ilvl="0" w:tplc="744E57D6">
      <w:start w:val="1"/>
      <w:numFmt w:val="bullet"/>
      <w:lvlText w:val="-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CB294E"/>
    <w:multiLevelType w:val="hybridMultilevel"/>
    <w:tmpl w:val="B2645D52"/>
    <w:lvl w:ilvl="0" w:tplc="9132B9D8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9683BCF"/>
    <w:multiLevelType w:val="hybridMultilevel"/>
    <w:tmpl w:val="18A828EE"/>
    <w:lvl w:ilvl="0" w:tplc="0415001B">
      <w:start w:val="1"/>
      <w:numFmt w:val="lowerRoman"/>
      <w:lvlText w:val="%1."/>
      <w:lvlJc w:val="righ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9763EA5"/>
    <w:multiLevelType w:val="hybridMultilevel"/>
    <w:tmpl w:val="991406CC"/>
    <w:lvl w:ilvl="0" w:tplc="08FAE102">
      <w:start w:val="1"/>
      <w:numFmt w:val="upperLetter"/>
      <w:lvlText w:val="%1."/>
      <w:lvlJc w:val="left"/>
      <w:pPr>
        <w:ind w:left="1080" w:hanging="360"/>
      </w:pPr>
      <w:rPr>
        <w:b/>
        <w:color w:val="auto"/>
      </w:rPr>
    </w:lvl>
    <w:lvl w:ilvl="1" w:tplc="04150019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2B24364C"/>
    <w:multiLevelType w:val="hybridMultilevel"/>
    <w:tmpl w:val="83AA83E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C3A59D9"/>
    <w:multiLevelType w:val="hybridMultilevel"/>
    <w:tmpl w:val="37DAFC16"/>
    <w:lvl w:ilvl="0" w:tplc="9132B9D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9132B9D8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1A71FA6"/>
    <w:multiLevelType w:val="hybridMultilevel"/>
    <w:tmpl w:val="94F89740"/>
    <w:lvl w:ilvl="0" w:tplc="744E57D6">
      <w:start w:val="1"/>
      <w:numFmt w:val="bullet"/>
      <w:lvlText w:val="-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23319CD"/>
    <w:multiLevelType w:val="hybridMultilevel"/>
    <w:tmpl w:val="FFF01E9A"/>
    <w:lvl w:ilvl="0" w:tplc="744E57D6">
      <w:start w:val="1"/>
      <w:numFmt w:val="bullet"/>
      <w:lvlText w:val="-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C9433D7"/>
    <w:multiLevelType w:val="hybridMultilevel"/>
    <w:tmpl w:val="366AD422"/>
    <w:lvl w:ilvl="0" w:tplc="9132B9D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CA54105"/>
    <w:multiLevelType w:val="hybridMultilevel"/>
    <w:tmpl w:val="2F120F02"/>
    <w:lvl w:ilvl="0" w:tplc="9132B9D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CE1358C"/>
    <w:multiLevelType w:val="hybridMultilevel"/>
    <w:tmpl w:val="3958690E"/>
    <w:lvl w:ilvl="0" w:tplc="9132B9D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D867BA7"/>
    <w:multiLevelType w:val="hybridMultilevel"/>
    <w:tmpl w:val="13724B22"/>
    <w:lvl w:ilvl="0" w:tplc="A9107468">
      <w:start w:val="1"/>
      <w:numFmt w:val="upperRoman"/>
      <w:lvlText w:val="%1."/>
      <w:lvlJc w:val="right"/>
      <w:pPr>
        <w:ind w:left="720" w:hanging="360"/>
      </w:pPr>
      <w:rPr>
        <w:rFonts w:asciiTheme="minorHAnsi" w:eastAsia="Arial" w:hAnsiTheme="minorHAnsi" w:cstheme="minorHAnsi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E6E36F1"/>
    <w:multiLevelType w:val="hybridMultilevel"/>
    <w:tmpl w:val="ECB0DA6A"/>
    <w:lvl w:ilvl="0" w:tplc="08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3" w15:restartNumberingAfterBreak="0">
    <w:nsid w:val="440D60B2"/>
    <w:multiLevelType w:val="hybridMultilevel"/>
    <w:tmpl w:val="6C742544"/>
    <w:lvl w:ilvl="0" w:tplc="0C1E18F0">
      <w:start w:val="1"/>
      <w:numFmt w:val="upperRoman"/>
      <w:lvlText w:val="%1."/>
      <w:lvlJc w:val="right"/>
      <w:pPr>
        <w:ind w:left="720" w:hanging="360"/>
      </w:pPr>
      <w:rPr>
        <w:rFonts w:asciiTheme="minorHAnsi" w:eastAsiaTheme="minorHAnsi" w:hAnsiTheme="minorHAnsi" w:cstheme="minorHAnsi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7AA0B0A"/>
    <w:multiLevelType w:val="hybridMultilevel"/>
    <w:tmpl w:val="4CB04EA4"/>
    <w:lvl w:ilvl="0" w:tplc="9132B9D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8A94C2B"/>
    <w:multiLevelType w:val="hybridMultilevel"/>
    <w:tmpl w:val="A296E478"/>
    <w:lvl w:ilvl="0" w:tplc="04150003">
      <w:start w:val="1"/>
      <w:numFmt w:val="bullet"/>
      <w:lvlText w:val="o"/>
      <w:lvlJc w:val="left"/>
      <w:pPr>
        <w:ind w:left="823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1543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63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83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703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423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43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63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83" w:hanging="360"/>
      </w:pPr>
      <w:rPr>
        <w:rFonts w:ascii="Wingdings" w:hAnsi="Wingdings" w:hint="default"/>
      </w:rPr>
    </w:lvl>
  </w:abstractNum>
  <w:abstractNum w:abstractNumId="26" w15:restartNumberingAfterBreak="0">
    <w:nsid w:val="4A090D42"/>
    <w:multiLevelType w:val="hybridMultilevel"/>
    <w:tmpl w:val="9608218C"/>
    <w:lvl w:ilvl="0" w:tplc="9132B9D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B1A66FB"/>
    <w:multiLevelType w:val="hybridMultilevel"/>
    <w:tmpl w:val="F13A02E8"/>
    <w:lvl w:ilvl="0" w:tplc="04150003">
      <w:start w:val="1"/>
      <w:numFmt w:val="bullet"/>
      <w:lvlText w:val="o"/>
      <w:lvlJc w:val="left"/>
      <w:pPr>
        <w:ind w:left="823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1543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63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83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703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423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43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63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83" w:hanging="360"/>
      </w:pPr>
      <w:rPr>
        <w:rFonts w:ascii="Wingdings" w:hAnsi="Wingdings" w:hint="default"/>
      </w:rPr>
    </w:lvl>
  </w:abstractNum>
  <w:abstractNum w:abstractNumId="28" w15:restartNumberingAfterBreak="0">
    <w:nsid w:val="4C06513A"/>
    <w:multiLevelType w:val="hybridMultilevel"/>
    <w:tmpl w:val="3E84DD20"/>
    <w:lvl w:ilvl="0" w:tplc="9A5A049E">
      <w:start w:val="1"/>
      <w:numFmt w:val="upperRoman"/>
      <w:lvlText w:val="%1."/>
      <w:lvlJc w:val="right"/>
      <w:pPr>
        <w:ind w:left="720" w:hanging="360"/>
      </w:pPr>
      <w:rPr>
        <w:rFonts w:asciiTheme="minorHAnsi" w:eastAsiaTheme="minorHAnsi" w:hAnsiTheme="minorHAnsi" w:cstheme="minorHAnsi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2FE2C51"/>
    <w:multiLevelType w:val="hybridMultilevel"/>
    <w:tmpl w:val="F9329B58"/>
    <w:lvl w:ilvl="0" w:tplc="744E57D6">
      <w:start w:val="1"/>
      <w:numFmt w:val="bullet"/>
      <w:lvlText w:val="-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4191D51"/>
    <w:multiLevelType w:val="hybridMultilevel"/>
    <w:tmpl w:val="174C1CEC"/>
    <w:lvl w:ilvl="0" w:tplc="744E57D6">
      <w:start w:val="1"/>
      <w:numFmt w:val="bullet"/>
      <w:lvlText w:val="-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88400FE"/>
    <w:multiLevelType w:val="hybridMultilevel"/>
    <w:tmpl w:val="D4E4DF4C"/>
    <w:lvl w:ilvl="0" w:tplc="9132B9D8">
      <w:start w:val="1"/>
      <w:numFmt w:val="bullet"/>
      <w:lvlText w:val=""/>
      <w:lvlJc w:val="left"/>
      <w:pPr>
        <w:ind w:left="823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543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63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83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703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423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43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63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83" w:hanging="360"/>
      </w:pPr>
      <w:rPr>
        <w:rFonts w:ascii="Wingdings" w:hAnsi="Wingdings" w:hint="default"/>
      </w:rPr>
    </w:lvl>
  </w:abstractNum>
  <w:abstractNum w:abstractNumId="32" w15:restartNumberingAfterBreak="0">
    <w:nsid w:val="58E17230"/>
    <w:multiLevelType w:val="hybridMultilevel"/>
    <w:tmpl w:val="B7082D50"/>
    <w:lvl w:ilvl="0" w:tplc="A9F2430A">
      <w:start w:val="1"/>
      <w:numFmt w:val="upperRoman"/>
      <w:lvlText w:val="%1."/>
      <w:lvlJc w:val="right"/>
      <w:pPr>
        <w:ind w:left="720" w:hanging="360"/>
      </w:pPr>
      <w:rPr>
        <w:rFonts w:asciiTheme="minorHAnsi" w:eastAsiaTheme="minorHAnsi" w:hAnsiTheme="minorHAnsi" w:cstheme="minorHAnsi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CD1173E"/>
    <w:multiLevelType w:val="hybridMultilevel"/>
    <w:tmpl w:val="A15271C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28A0A4E"/>
    <w:multiLevelType w:val="hybridMultilevel"/>
    <w:tmpl w:val="C4208374"/>
    <w:lvl w:ilvl="0" w:tplc="9132B9D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E1E3858"/>
    <w:multiLevelType w:val="hybridMultilevel"/>
    <w:tmpl w:val="7A883538"/>
    <w:lvl w:ilvl="0" w:tplc="9132B9D8">
      <w:start w:val="1"/>
      <w:numFmt w:val="bullet"/>
      <w:lvlText w:val=""/>
      <w:lvlJc w:val="left"/>
      <w:pPr>
        <w:ind w:left="823" w:hanging="360"/>
      </w:pPr>
      <w:rPr>
        <w:rFonts w:ascii="Symbol" w:hAnsi="Symbol" w:hint="default"/>
      </w:rPr>
    </w:lvl>
    <w:lvl w:ilvl="1" w:tplc="FDCAE4B0">
      <w:numFmt w:val="bullet"/>
      <w:lvlText w:val="•"/>
      <w:lvlJc w:val="left"/>
      <w:pPr>
        <w:ind w:left="1891" w:hanging="708"/>
      </w:pPr>
      <w:rPr>
        <w:rFonts w:ascii="Calibri" w:eastAsiaTheme="minorHAnsi" w:hAnsi="Calibri" w:cs="Calibri" w:hint="default"/>
      </w:rPr>
    </w:lvl>
    <w:lvl w:ilvl="2" w:tplc="04150005" w:tentative="1">
      <w:start w:val="1"/>
      <w:numFmt w:val="bullet"/>
      <w:lvlText w:val=""/>
      <w:lvlJc w:val="left"/>
      <w:pPr>
        <w:ind w:left="2263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83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703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423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43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63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83" w:hanging="360"/>
      </w:pPr>
      <w:rPr>
        <w:rFonts w:ascii="Wingdings" w:hAnsi="Wingdings" w:hint="default"/>
      </w:rPr>
    </w:lvl>
  </w:abstractNum>
  <w:abstractNum w:abstractNumId="36" w15:restartNumberingAfterBreak="0">
    <w:nsid w:val="7489729E"/>
    <w:multiLevelType w:val="hybridMultilevel"/>
    <w:tmpl w:val="BC2C6054"/>
    <w:lvl w:ilvl="0" w:tplc="9132B9D8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75550ACD"/>
    <w:multiLevelType w:val="hybridMultilevel"/>
    <w:tmpl w:val="78167680"/>
    <w:lvl w:ilvl="0" w:tplc="9132B9D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7415BEF"/>
    <w:multiLevelType w:val="hybridMultilevel"/>
    <w:tmpl w:val="65F4994C"/>
    <w:lvl w:ilvl="0" w:tplc="898079D0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8"/>
  </w:num>
  <w:num w:numId="2">
    <w:abstractNumId w:val="13"/>
  </w:num>
  <w:num w:numId="3">
    <w:abstractNumId w:val="6"/>
  </w:num>
  <w:num w:numId="4">
    <w:abstractNumId w:val="34"/>
  </w:num>
  <w:num w:numId="5">
    <w:abstractNumId w:val="30"/>
  </w:num>
  <w:num w:numId="6">
    <w:abstractNumId w:val="36"/>
  </w:num>
  <w:num w:numId="7">
    <w:abstractNumId w:val="9"/>
  </w:num>
  <w:num w:numId="8">
    <w:abstractNumId w:val="31"/>
  </w:num>
  <w:num w:numId="9">
    <w:abstractNumId w:val="35"/>
  </w:num>
  <w:num w:numId="10">
    <w:abstractNumId w:val="25"/>
  </w:num>
  <w:num w:numId="11">
    <w:abstractNumId w:val="27"/>
  </w:num>
  <w:num w:numId="12">
    <w:abstractNumId w:val="19"/>
  </w:num>
  <w:num w:numId="13">
    <w:abstractNumId w:val="15"/>
  </w:num>
  <w:num w:numId="14">
    <w:abstractNumId w:val="7"/>
  </w:num>
  <w:num w:numId="15">
    <w:abstractNumId w:val="4"/>
  </w:num>
  <w:num w:numId="16">
    <w:abstractNumId w:val="37"/>
  </w:num>
  <w:num w:numId="17">
    <w:abstractNumId w:val="5"/>
  </w:num>
  <w:num w:numId="18">
    <w:abstractNumId w:val="20"/>
  </w:num>
  <w:num w:numId="19">
    <w:abstractNumId w:val="24"/>
  </w:num>
  <w:num w:numId="20">
    <w:abstractNumId w:val="3"/>
  </w:num>
  <w:num w:numId="21">
    <w:abstractNumId w:val="2"/>
  </w:num>
  <w:num w:numId="22">
    <w:abstractNumId w:val="18"/>
  </w:num>
  <w:num w:numId="23">
    <w:abstractNumId w:val="11"/>
  </w:num>
  <w:num w:numId="24">
    <w:abstractNumId w:val="26"/>
  </w:num>
  <w:num w:numId="25">
    <w:abstractNumId w:val="8"/>
  </w:num>
  <w:num w:numId="26">
    <w:abstractNumId w:val="17"/>
  </w:num>
  <w:num w:numId="27">
    <w:abstractNumId w:val="16"/>
  </w:num>
  <w:num w:numId="28">
    <w:abstractNumId w:val="0"/>
  </w:num>
  <w:num w:numId="29">
    <w:abstractNumId w:val="33"/>
  </w:num>
  <w:num w:numId="30">
    <w:abstractNumId w:val="10"/>
  </w:num>
  <w:num w:numId="31">
    <w:abstractNumId w:val="21"/>
  </w:num>
  <w:num w:numId="32">
    <w:abstractNumId w:val="12"/>
  </w:num>
  <w:num w:numId="33">
    <w:abstractNumId w:val="23"/>
  </w:num>
  <w:num w:numId="34">
    <w:abstractNumId w:val="1"/>
  </w:num>
  <w:num w:numId="35">
    <w:abstractNumId w:val="32"/>
  </w:num>
  <w:num w:numId="36">
    <w:abstractNumId w:val="28"/>
  </w:num>
  <w:num w:numId="37">
    <w:abstractNumId w:val="29"/>
  </w:num>
  <w:num w:numId="38">
    <w:abstractNumId w:val="22"/>
  </w:num>
  <w:num w:numId="39">
    <w:abstractNumId w:val="14"/>
  </w:num>
  <w:numIdMacAtCleanup w:val="2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/>
  <w:defaultTabStop w:val="706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zszQyMzI3NTIxMzZT0lEKTi0uzszPAykwNKkFAI/HuSktAAAA"/>
  </w:docVars>
  <w:rsids>
    <w:rsidRoot w:val="00F01E45"/>
    <w:rsid w:val="0000064A"/>
    <w:rsid w:val="00001DCC"/>
    <w:rsid w:val="00002A03"/>
    <w:rsid w:val="00002F1D"/>
    <w:rsid w:val="00004DD9"/>
    <w:rsid w:val="00007517"/>
    <w:rsid w:val="000108EA"/>
    <w:rsid w:val="00011FD3"/>
    <w:rsid w:val="000121F1"/>
    <w:rsid w:val="00012630"/>
    <w:rsid w:val="0001448C"/>
    <w:rsid w:val="000171F6"/>
    <w:rsid w:val="00017F78"/>
    <w:rsid w:val="0002094F"/>
    <w:rsid w:val="0002208D"/>
    <w:rsid w:val="000227ED"/>
    <w:rsid w:val="00024793"/>
    <w:rsid w:val="00025A3C"/>
    <w:rsid w:val="00026BC9"/>
    <w:rsid w:val="00027B8B"/>
    <w:rsid w:val="00030A6F"/>
    <w:rsid w:val="000320D2"/>
    <w:rsid w:val="00032375"/>
    <w:rsid w:val="00033CDC"/>
    <w:rsid w:val="000359DD"/>
    <w:rsid w:val="00035B79"/>
    <w:rsid w:val="0003683C"/>
    <w:rsid w:val="00043822"/>
    <w:rsid w:val="0004409D"/>
    <w:rsid w:val="00045588"/>
    <w:rsid w:val="00047AA4"/>
    <w:rsid w:val="00050657"/>
    <w:rsid w:val="0005118F"/>
    <w:rsid w:val="0005370A"/>
    <w:rsid w:val="00054214"/>
    <w:rsid w:val="000574C7"/>
    <w:rsid w:val="00061109"/>
    <w:rsid w:val="00063763"/>
    <w:rsid w:val="000638AD"/>
    <w:rsid w:val="00073020"/>
    <w:rsid w:val="00074BB2"/>
    <w:rsid w:val="00076526"/>
    <w:rsid w:val="00076E13"/>
    <w:rsid w:val="00080AE6"/>
    <w:rsid w:val="00083832"/>
    <w:rsid w:val="0008397A"/>
    <w:rsid w:val="00084421"/>
    <w:rsid w:val="00085503"/>
    <w:rsid w:val="00085B1D"/>
    <w:rsid w:val="00086860"/>
    <w:rsid w:val="000874C5"/>
    <w:rsid w:val="0008777E"/>
    <w:rsid w:val="00092DE6"/>
    <w:rsid w:val="000946D6"/>
    <w:rsid w:val="00097997"/>
    <w:rsid w:val="000A24B5"/>
    <w:rsid w:val="000A4449"/>
    <w:rsid w:val="000A555A"/>
    <w:rsid w:val="000A7EDD"/>
    <w:rsid w:val="000B0831"/>
    <w:rsid w:val="000B1A89"/>
    <w:rsid w:val="000B43C4"/>
    <w:rsid w:val="000B5A4A"/>
    <w:rsid w:val="000B67F8"/>
    <w:rsid w:val="000B7A1B"/>
    <w:rsid w:val="000B7F61"/>
    <w:rsid w:val="000C2ED3"/>
    <w:rsid w:val="000C363C"/>
    <w:rsid w:val="000C4D14"/>
    <w:rsid w:val="000C5B0B"/>
    <w:rsid w:val="000C5D70"/>
    <w:rsid w:val="000C6CBD"/>
    <w:rsid w:val="000D02CB"/>
    <w:rsid w:val="000D0897"/>
    <w:rsid w:val="000D0C45"/>
    <w:rsid w:val="000D1B2E"/>
    <w:rsid w:val="000D70BF"/>
    <w:rsid w:val="000E03EC"/>
    <w:rsid w:val="000E0837"/>
    <w:rsid w:val="000E1878"/>
    <w:rsid w:val="000E2A8F"/>
    <w:rsid w:val="000E31A9"/>
    <w:rsid w:val="000E4DFD"/>
    <w:rsid w:val="000E5A85"/>
    <w:rsid w:val="000E646E"/>
    <w:rsid w:val="000F014D"/>
    <w:rsid w:val="000F13A7"/>
    <w:rsid w:val="000F1C61"/>
    <w:rsid w:val="000F2C74"/>
    <w:rsid w:val="000F4A1B"/>
    <w:rsid w:val="00100FC7"/>
    <w:rsid w:val="00103474"/>
    <w:rsid w:val="00104060"/>
    <w:rsid w:val="00105A5D"/>
    <w:rsid w:val="0010609A"/>
    <w:rsid w:val="001060EE"/>
    <w:rsid w:val="00106EB7"/>
    <w:rsid w:val="001100FD"/>
    <w:rsid w:val="00111D0B"/>
    <w:rsid w:val="00112A55"/>
    <w:rsid w:val="00114565"/>
    <w:rsid w:val="00117033"/>
    <w:rsid w:val="001178CB"/>
    <w:rsid w:val="00120D8B"/>
    <w:rsid w:val="00120D8C"/>
    <w:rsid w:val="00122E87"/>
    <w:rsid w:val="00126B7E"/>
    <w:rsid w:val="0013033C"/>
    <w:rsid w:val="0013056D"/>
    <w:rsid w:val="001314E9"/>
    <w:rsid w:val="001351B9"/>
    <w:rsid w:val="00140C19"/>
    <w:rsid w:val="00144FE6"/>
    <w:rsid w:val="001450CE"/>
    <w:rsid w:val="0014654E"/>
    <w:rsid w:val="0014772F"/>
    <w:rsid w:val="00150554"/>
    <w:rsid w:val="00152C3C"/>
    <w:rsid w:val="001536EA"/>
    <w:rsid w:val="00153870"/>
    <w:rsid w:val="00153E61"/>
    <w:rsid w:val="0015491C"/>
    <w:rsid w:val="00156ED9"/>
    <w:rsid w:val="001620A7"/>
    <w:rsid w:val="00162225"/>
    <w:rsid w:val="00163369"/>
    <w:rsid w:val="001633B1"/>
    <w:rsid w:val="001636FE"/>
    <w:rsid w:val="00165706"/>
    <w:rsid w:val="00165CC6"/>
    <w:rsid w:val="00166257"/>
    <w:rsid w:val="00166EBC"/>
    <w:rsid w:val="0016739F"/>
    <w:rsid w:val="00167575"/>
    <w:rsid w:val="00173FD6"/>
    <w:rsid w:val="00175A90"/>
    <w:rsid w:val="00176F14"/>
    <w:rsid w:val="00183688"/>
    <w:rsid w:val="001842E4"/>
    <w:rsid w:val="0019026F"/>
    <w:rsid w:val="001929C8"/>
    <w:rsid w:val="00196811"/>
    <w:rsid w:val="00197922"/>
    <w:rsid w:val="001A2DDA"/>
    <w:rsid w:val="001A3C2B"/>
    <w:rsid w:val="001A5540"/>
    <w:rsid w:val="001A5C4C"/>
    <w:rsid w:val="001A5D18"/>
    <w:rsid w:val="001A739F"/>
    <w:rsid w:val="001B0674"/>
    <w:rsid w:val="001B14AF"/>
    <w:rsid w:val="001B1DFB"/>
    <w:rsid w:val="001B2D1C"/>
    <w:rsid w:val="001B4FA8"/>
    <w:rsid w:val="001B6011"/>
    <w:rsid w:val="001B6E08"/>
    <w:rsid w:val="001C0367"/>
    <w:rsid w:val="001C0A7F"/>
    <w:rsid w:val="001C1535"/>
    <w:rsid w:val="001C3DEC"/>
    <w:rsid w:val="001C3F60"/>
    <w:rsid w:val="001C5565"/>
    <w:rsid w:val="001C597D"/>
    <w:rsid w:val="001C6F5F"/>
    <w:rsid w:val="001C7035"/>
    <w:rsid w:val="001D0A2C"/>
    <w:rsid w:val="001D29EA"/>
    <w:rsid w:val="001D2FA8"/>
    <w:rsid w:val="001D369A"/>
    <w:rsid w:val="001D5375"/>
    <w:rsid w:val="001D61AA"/>
    <w:rsid w:val="001E2646"/>
    <w:rsid w:val="001E2839"/>
    <w:rsid w:val="001E289D"/>
    <w:rsid w:val="001E2BD6"/>
    <w:rsid w:val="001E300B"/>
    <w:rsid w:val="001F13B2"/>
    <w:rsid w:val="001F1A76"/>
    <w:rsid w:val="001F2A72"/>
    <w:rsid w:val="001F352B"/>
    <w:rsid w:val="001F4BCA"/>
    <w:rsid w:val="001F56F8"/>
    <w:rsid w:val="001F68F9"/>
    <w:rsid w:val="00200FB4"/>
    <w:rsid w:val="002025FE"/>
    <w:rsid w:val="0020436D"/>
    <w:rsid w:val="00204EF2"/>
    <w:rsid w:val="00205D6C"/>
    <w:rsid w:val="002068E2"/>
    <w:rsid w:val="00207D57"/>
    <w:rsid w:val="00210703"/>
    <w:rsid w:val="002107B4"/>
    <w:rsid w:val="00210823"/>
    <w:rsid w:val="00210F9E"/>
    <w:rsid w:val="00211FA8"/>
    <w:rsid w:val="00212091"/>
    <w:rsid w:val="002138BC"/>
    <w:rsid w:val="00213B57"/>
    <w:rsid w:val="0021509F"/>
    <w:rsid w:val="002152CA"/>
    <w:rsid w:val="0022134A"/>
    <w:rsid w:val="00222CE6"/>
    <w:rsid w:val="002256FE"/>
    <w:rsid w:val="00231C02"/>
    <w:rsid w:val="00231DE4"/>
    <w:rsid w:val="00231FAE"/>
    <w:rsid w:val="00234D8E"/>
    <w:rsid w:val="0023594A"/>
    <w:rsid w:val="00235FB2"/>
    <w:rsid w:val="00237F2F"/>
    <w:rsid w:val="002412C1"/>
    <w:rsid w:val="0024276A"/>
    <w:rsid w:val="00245A1A"/>
    <w:rsid w:val="002478F0"/>
    <w:rsid w:val="002518E0"/>
    <w:rsid w:val="00251FC6"/>
    <w:rsid w:val="002534AD"/>
    <w:rsid w:val="00253977"/>
    <w:rsid w:val="002553F2"/>
    <w:rsid w:val="00260783"/>
    <w:rsid w:val="00262F5B"/>
    <w:rsid w:val="00263A41"/>
    <w:rsid w:val="00266D96"/>
    <w:rsid w:val="0027261F"/>
    <w:rsid w:val="0027305E"/>
    <w:rsid w:val="00275044"/>
    <w:rsid w:val="00275F15"/>
    <w:rsid w:val="002766E8"/>
    <w:rsid w:val="0028051C"/>
    <w:rsid w:val="0028128C"/>
    <w:rsid w:val="002828F9"/>
    <w:rsid w:val="00286022"/>
    <w:rsid w:val="00286C79"/>
    <w:rsid w:val="00291821"/>
    <w:rsid w:val="00292EB0"/>
    <w:rsid w:val="00293456"/>
    <w:rsid w:val="00293889"/>
    <w:rsid w:val="0029399D"/>
    <w:rsid w:val="00295AAC"/>
    <w:rsid w:val="00297ED4"/>
    <w:rsid w:val="002A37CD"/>
    <w:rsid w:val="002A54F2"/>
    <w:rsid w:val="002B08F1"/>
    <w:rsid w:val="002B5403"/>
    <w:rsid w:val="002B79E0"/>
    <w:rsid w:val="002B7F27"/>
    <w:rsid w:val="002C1DC4"/>
    <w:rsid w:val="002C234C"/>
    <w:rsid w:val="002C3753"/>
    <w:rsid w:val="002D23AF"/>
    <w:rsid w:val="002D34DB"/>
    <w:rsid w:val="002D5E71"/>
    <w:rsid w:val="002E1FF6"/>
    <w:rsid w:val="002E2E92"/>
    <w:rsid w:val="002E3AC9"/>
    <w:rsid w:val="002E3EB9"/>
    <w:rsid w:val="002E5321"/>
    <w:rsid w:val="002E78D6"/>
    <w:rsid w:val="002F09D0"/>
    <w:rsid w:val="002F2387"/>
    <w:rsid w:val="002F474C"/>
    <w:rsid w:val="002F4C18"/>
    <w:rsid w:val="002F7636"/>
    <w:rsid w:val="003008E6"/>
    <w:rsid w:val="003019F0"/>
    <w:rsid w:val="0030228B"/>
    <w:rsid w:val="00303232"/>
    <w:rsid w:val="0030350E"/>
    <w:rsid w:val="003100C4"/>
    <w:rsid w:val="003115B4"/>
    <w:rsid w:val="00311BDD"/>
    <w:rsid w:val="00321931"/>
    <w:rsid w:val="00324508"/>
    <w:rsid w:val="003270E9"/>
    <w:rsid w:val="003306A6"/>
    <w:rsid w:val="00333A31"/>
    <w:rsid w:val="00333F69"/>
    <w:rsid w:val="00337E28"/>
    <w:rsid w:val="00340684"/>
    <w:rsid w:val="00341AEF"/>
    <w:rsid w:val="00341F25"/>
    <w:rsid w:val="00346541"/>
    <w:rsid w:val="00347FFE"/>
    <w:rsid w:val="00353CF5"/>
    <w:rsid w:val="003557CA"/>
    <w:rsid w:val="00356145"/>
    <w:rsid w:val="00357516"/>
    <w:rsid w:val="003611CB"/>
    <w:rsid w:val="0036156F"/>
    <w:rsid w:val="0036158E"/>
    <w:rsid w:val="00362022"/>
    <w:rsid w:val="003625BE"/>
    <w:rsid w:val="003647DA"/>
    <w:rsid w:val="00364BCD"/>
    <w:rsid w:val="00365836"/>
    <w:rsid w:val="00365F0F"/>
    <w:rsid w:val="00366E56"/>
    <w:rsid w:val="00367174"/>
    <w:rsid w:val="003674E7"/>
    <w:rsid w:val="00372CE5"/>
    <w:rsid w:val="00374247"/>
    <w:rsid w:val="003749C5"/>
    <w:rsid w:val="00374A07"/>
    <w:rsid w:val="00375465"/>
    <w:rsid w:val="003765DB"/>
    <w:rsid w:val="00376A47"/>
    <w:rsid w:val="0037723D"/>
    <w:rsid w:val="00377BBD"/>
    <w:rsid w:val="00386F1C"/>
    <w:rsid w:val="00390166"/>
    <w:rsid w:val="0039461B"/>
    <w:rsid w:val="00396394"/>
    <w:rsid w:val="003A30A1"/>
    <w:rsid w:val="003A6F9F"/>
    <w:rsid w:val="003A70D8"/>
    <w:rsid w:val="003A723A"/>
    <w:rsid w:val="003B0063"/>
    <w:rsid w:val="003B07AF"/>
    <w:rsid w:val="003C11C4"/>
    <w:rsid w:val="003C31E1"/>
    <w:rsid w:val="003C392E"/>
    <w:rsid w:val="003C650B"/>
    <w:rsid w:val="003C6D70"/>
    <w:rsid w:val="003C77E5"/>
    <w:rsid w:val="003D0580"/>
    <w:rsid w:val="003D0BCD"/>
    <w:rsid w:val="003D1E98"/>
    <w:rsid w:val="003D33A2"/>
    <w:rsid w:val="003D3663"/>
    <w:rsid w:val="003D6898"/>
    <w:rsid w:val="003D6C51"/>
    <w:rsid w:val="003D77C1"/>
    <w:rsid w:val="003E145F"/>
    <w:rsid w:val="003E26D6"/>
    <w:rsid w:val="003E2CA8"/>
    <w:rsid w:val="003E313B"/>
    <w:rsid w:val="003E324E"/>
    <w:rsid w:val="003E69AC"/>
    <w:rsid w:val="003E7217"/>
    <w:rsid w:val="003F0227"/>
    <w:rsid w:val="003F04E0"/>
    <w:rsid w:val="003F2F9E"/>
    <w:rsid w:val="003F57C7"/>
    <w:rsid w:val="003F5F81"/>
    <w:rsid w:val="003F7450"/>
    <w:rsid w:val="00400EF2"/>
    <w:rsid w:val="004026B7"/>
    <w:rsid w:val="00405599"/>
    <w:rsid w:val="00407B72"/>
    <w:rsid w:val="00407DE4"/>
    <w:rsid w:val="00412584"/>
    <w:rsid w:val="004126C1"/>
    <w:rsid w:val="00412F4C"/>
    <w:rsid w:val="00413F1C"/>
    <w:rsid w:val="00414EB8"/>
    <w:rsid w:val="00415E3C"/>
    <w:rsid w:val="0041610A"/>
    <w:rsid w:val="00416DC7"/>
    <w:rsid w:val="00417349"/>
    <w:rsid w:val="00422F99"/>
    <w:rsid w:val="00423B2F"/>
    <w:rsid w:val="0043002D"/>
    <w:rsid w:val="00431305"/>
    <w:rsid w:val="004348AF"/>
    <w:rsid w:val="00434FB8"/>
    <w:rsid w:val="00436BCF"/>
    <w:rsid w:val="00442DCF"/>
    <w:rsid w:val="0044389D"/>
    <w:rsid w:val="00445336"/>
    <w:rsid w:val="004454DB"/>
    <w:rsid w:val="00447C96"/>
    <w:rsid w:val="00450F44"/>
    <w:rsid w:val="00451A49"/>
    <w:rsid w:val="00452E60"/>
    <w:rsid w:val="0046013F"/>
    <w:rsid w:val="004619F8"/>
    <w:rsid w:val="00463D0D"/>
    <w:rsid w:val="004642BA"/>
    <w:rsid w:val="004659F3"/>
    <w:rsid w:val="00466129"/>
    <w:rsid w:val="004666AD"/>
    <w:rsid w:val="004676BF"/>
    <w:rsid w:val="00467968"/>
    <w:rsid w:val="004701D7"/>
    <w:rsid w:val="00474F6F"/>
    <w:rsid w:val="004757A5"/>
    <w:rsid w:val="00477DA9"/>
    <w:rsid w:val="0048134B"/>
    <w:rsid w:val="0048272D"/>
    <w:rsid w:val="00483095"/>
    <w:rsid w:val="00487834"/>
    <w:rsid w:val="00490FE4"/>
    <w:rsid w:val="00495AB5"/>
    <w:rsid w:val="00496278"/>
    <w:rsid w:val="00496566"/>
    <w:rsid w:val="004977CF"/>
    <w:rsid w:val="004A016F"/>
    <w:rsid w:val="004A167C"/>
    <w:rsid w:val="004A21A7"/>
    <w:rsid w:val="004A236E"/>
    <w:rsid w:val="004A343E"/>
    <w:rsid w:val="004A42BB"/>
    <w:rsid w:val="004A6AAE"/>
    <w:rsid w:val="004A6E16"/>
    <w:rsid w:val="004B12FB"/>
    <w:rsid w:val="004B337E"/>
    <w:rsid w:val="004B4047"/>
    <w:rsid w:val="004B46D4"/>
    <w:rsid w:val="004B5FFC"/>
    <w:rsid w:val="004B62C6"/>
    <w:rsid w:val="004B7D26"/>
    <w:rsid w:val="004C0832"/>
    <w:rsid w:val="004C3E3D"/>
    <w:rsid w:val="004C6745"/>
    <w:rsid w:val="004D1887"/>
    <w:rsid w:val="004D1F55"/>
    <w:rsid w:val="004D56F7"/>
    <w:rsid w:val="004D5FDF"/>
    <w:rsid w:val="004D627B"/>
    <w:rsid w:val="004E375E"/>
    <w:rsid w:val="004E4D61"/>
    <w:rsid w:val="004E6738"/>
    <w:rsid w:val="004E74A9"/>
    <w:rsid w:val="004F0D4A"/>
    <w:rsid w:val="004F0D63"/>
    <w:rsid w:val="004F2256"/>
    <w:rsid w:val="004F33D1"/>
    <w:rsid w:val="004F3DA4"/>
    <w:rsid w:val="004F547F"/>
    <w:rsid w:val="00503384"/>
    <w:rsid w:val="00503448"/>
    <w:rsid w:val="00503C78"/>
    <w:rsid w:val="005047F9"/>
    <w:rsid w:val="0050505B"/>
    <w:rsid w:val="005105F0"/>
    <w:rsid w:val="0051194C"/>
    <w:rsid w:val="00513B38"/>
    <w:rsid w:val="00514E13"/>
    <w:rsid w:val="00516759"/>
    <w:rsid w:val="00520073"/>
    <w:rsid w:val="00521733"/>
    <w:rsid w:val="00521F01"/>
    <w:rsid w:val="00521F0D"/>
    <w:rsid w:val="00525105"/>
    <w:rsid w:val="0052588F"/>
    <w:rsid w:val="005307D4"/>
    <w:rsid w:val="00530D22"/>
    <w:rsid w:val="0053155E"/>
    <w:rsid w:val="005318AD"/>
    <w:rsid w:val="00532BE5"/>
    <w:rsid w:val="00536535"/>
    <w:rsid w:val="00537B4C"/>
    <w:rsid w:val="0054042D"/>
    <w:rsid w:val="0054173E"/>
    <w:rsid w:val="00542E7E"/>
    <w:rsid w:val="00544841"/>
    <w:rsid w:val="00544E05"/>
    <w:rsid w:val="00545833"/>
    <w:rsid w:val="005513AA"/>
    <w:rsid w:val="0055146F"/>
    <w:rsid w:val="00552405"/>
    <w:rsid w:val="005568CF"/>
    <w:rsid w:val="00556C57"/>
    <w:rsid w:val="00557E57"/>
    <w:rsid w:val="00560BDC"/>
    <w:rsid w:val="00561B23"/>
    <w:rsid w:val="00566CA6"/>
    <w:rsid w:val="0057097E"/>
    <w:rsid w:val="005713F1"/>
    <w:rsid w:val="0057276E"/>
    <w:rsid w:val="00575579"/>
    <w:rsid w:val="00575E46"/>
    <w:rsid w:val="00575F3F"/>
    <w:rsid w:val="0057637F"/>
    <w:rsid w:val="00582FE1"/>
    <w:rsid w:val="00586F78"/>
    <w:rsid w:val="00591820"/>
    <w:rsid w:val="0059330B"/>
    <w:rsid w:val="00594318"/>
    <w:rsid w:val="00595655"/>
    <w:rsid w:val="00595910"/>
    <w:rsid w:val="0059754E"/>
    <w:rsid w:val="005A0CB5"/>
    <w:rsid w:val="005A3D55"/>
    <w:rsid w:val="005A5266"/>
    <w:rsid w:val="005A5325"/>
    <w:rsid w:val="005A7034"/>
    <w:rsid w:val="005A747D"/>
    <w:rsid w:val="005B3A2B"/>
    <w:rsid w:val="005B4256"/>
    <w:rsid w:val="005B56FD"/>
    <w:rsid w:val="005B6F44"/>
    <w:rsid w:val="005C0258"/>
    <w:rsid w:val="005C244D"/>
    <w:rsid w:val="005C4F29"/>
    <w:rsid w:val="005C5059"/>
    <w:rsid w:val="005C5207"/>
    <w:rsid w:val="005C60E4"/>
    <w:rsid w:val="005C6245"/>
    <w:rsid w:val="005C7C48"/>
    <w:rsid w:val="005C7DAD"/>
    <w:rsid w:val="005D1933"/>
    <w:rsid w:val="005D417D"/>
    <w:rsid w:val="005D55B1"/>
    <w:rsid w:val="005D5912"/>
    <w:rsid w:val="005E186F"/>
    <w:rsid w:val="005E28AC"/>
    <w:rsid w:val="005E3855"/>
    <w:rsid w:val="005E7246"/>
    <w:rsid w:val="005F45DF"/>
    <w:rsid w:val="005F5AF7"/>
    <w:rsid w:val="005F7779"/>
    <w:rsid w:val="0060005A"/>
    <w:rsid w:val="006003D6"/>
    <w:rsid w:val="006042C7"/>
    <w:rsid w:val="006056CE"/>
    <w:rsid w:val="00605FFA"/>
    <w:rsid w:val="00607EAE"/>
    <w:rsid w:val="00607F89"/>
    <w:rsid w:val="00610049"/>
    <w:rsid w:val="00611272"/>
    <w:rsid w:val="006129CC"/>
    <w:rsid w:val="00613B04"/>
    <w:rsid w:val="00615110"/>
    <w:rsid w:val="0061548A"/>
    <w:rsid w:val="0061564E"/>
    <w:rsid w:val="00617561"/>
    <w:rsid w:val="006211B8"/>
    <w:rsid w:val="006237B9"/>
    <w:rsid w:val="00624C6D"/>
    <w:rsid w:val="006258A2"/>
    <w:rsid w:val="006263DE"/>
    <w:rsid w:val="006272D6"/>
    <w:rsid w:val="00627C8F"/>
    <w:rsid w:val="006305DD"/>
    <w:rsid w:val="00631833"/>
    <w:rsid w:val="00632285"/>
    <w:rsid w:val="00641A22"/>
    <w:rsid w:val="00644B64"/>
    <w:rsid w:val="00646A9C"/>
    <w:rsid w:val="00647C3B"/>
    <w:rsid w:val="00652441"/>
    <w:rsid w:val="006539E0"/>
    <w:rsid w:val="00653AEB"/>
    <w:rsid w:val="00654E01"/>
    <w:rsid w:val="0065587E"/>
    <w:rsid w:val="006566E7"/>
    <w:rsid w:val="00656AAC"/>
    <w:rsid w:val="006579D0"/>
    <w:rsid w:val="00657FB8"/>
    <w:rsid w:val="006607CD"/>
    <w:rsid w:val="0066172F"/>
    <w:rsid w:val="006639AE"/>
    <w:rsid w:val="006645FF"/>
    <w:rsid w:val="006660D9"/>
    <w:rsid w:val="00666206"/>
    <w:rsid w:val="0067152A"/>
    <w:rsid w:val="00671CD1"/>
    <w:rsid w:val="00671D38"/>
    <w:rsid w:val="00672ACB"/>
    <w:rsid w:val="00674C1F"/>
    <w:rsid w:val="00674C36"/>
    <w:rsid w:val="00681D52"/>
    <w:rsid w:val="006826C9"/>
    <w:rsid w:val="0068310C"/>
    <w:rsid w:val="00685D67"/>
    <w:rsid w:val="006861FF"/>
    <w:rsid w:val="00692B1B"/>
    <w:rsid w:val="00692D3B"/>
    <w:rsid w:val="0069369A"/>
    <w:rsid w:val="006978F6"/>
    <w:rsid w:val="00697AA5"/>
    <w:rsid w:val="006A0226"/>
    <w:rsid w:val="006A04C5"/>
    <w:rsid w:val="006A134B"/>
    <w:rsid w:val="006A1899"/>
    <w:rsid w:val="006A49D5"/>
    <w:rsid w:val="006A5268"/>
    <w:rsid w:val="006B1CF8"/>
    <w:rsid w:val="006B63C6"/>
    <w:rsid w:val="006B6A38"/>
    <w:rsid w:val="006B76C3"/>
    <w:rsid w:val="006C0F56"/>
    <w:rsid w:val="006C310C"/>
    <w:rsid w:val="006C5A1C"/>
    <w:rsid w:val="006C6933"/>
    <w:rsid w:val="006C6A86"/>
    <w:rsid w:val="006C7240"/>
    <w:rsid w:val="006D02C0"/>
    <w:rsid w:val="006D042A"/>
    <w:rsid w:val="006D3C92"/>
    <w:rsid w:val="006D4CA6"/>
    <w:rsid w:val="006D5EF9"/>
    <w:rsid w:val="006E52B1"/>
    <w:rsid w:val="006F2BCB"/>
    <w:rsid w:val="006F4C91"/>
    <w:rsid w:val="006F53CB"/>
    <w:rsid w:val="006F57AE"/>
    <w:rsid w:val="006F5B69"/>
    <w:rsid w:val="006F6231"/>
    <w:rsid w:val="00700A22"/>
    <w:rsid w:val="0070121E"/>
    <w:rsid w:val="00701CD1"/>
    <w:rsid w:val="00704C87"/>
    <w:rsid w:val="00705006"/>
    <w:rsid w:val="00706E49"/>
    <w:rsid w:val="00707BD1"/>
    <w:rsid w:val="007111CD"/>
    <w:rsid w:val="00712E68"/>
    <w:rsid w:val="00713665"/>
    <w:rsid w:val="007161BD"/>
    <w:rsid w:val="007168D1"/>
    <w:rsid w:val="007202D0"/>
    <w:rsid w:val="0072084A"/>
    <w:rsid w:val="00720B87"/>
    <w:rsid w:val="007220ED"/>
    <w:rsid w:val="00724BF7"/>
    <w:rsid w:val="00726044"/>
    <w:rsid w:val="0073278F"/>
    <w:rsid w:val="00734928"/>
    <w:rsid w:val="00734D51"/>
    <w:rsid w:val="007370A8"/>
    <w:rsid w:val="0074040C"/>
    <w:rsid w:val="00740AD7"/>
    <w:rsid w:val="00741482"/>
    <w:rsid w:val="00741B5C"/>
    <w:rsid w:val="00741BD2"/>
    <w:rsid w:val="00741E62"/>
    <w:rsid w:val="007420B3"/>
    <w:rsid w:val="00742322"/>
    <w:rsid w:val="00743E68"/>
    <w:rsid w:val="0074545E"/>
    <w:rsid w:val="00750EF5"/>
    <w:rsid w:val="00752754"/>
    <w:rsid w:val="00752767"/>
    <w:rsid w:val="00761BB5"/>
    <w:rsid w:val="0076260E"/>
    <w:rsid w:val="00762F8F"/>
    <w:rsid w:val="00763A5E"/>
    <w:rsid w:val="00764584"/>
    <w:rsid w:val="0076536A"/>
    <w:rsid w:val="00766550"/>
    <w:rsid w:val="00766778"/>
    <w:rsid w:val="00771DDA"/>
    <w:rsid w:val="007728FB"/>
    <w:rsid w:val="00773706"/>
    <w:rsid w:val="00774F1D"/>
    <w:rsid w:val="007752F9"/>
    <w:rsid w:val="0077609B"/>
    <w:rsid w:val="007825E4"/>
    <w:rsid w:val="00782C81"/>
    <w:rsid w:val="00784883"/>
    <w:rsid w:val="00787202"/>
    <w:rsid w:val="00787B2E"/>
    <w:rsid w:val="00790299"/>
    <w:rsid w:val="00795F32"/>
    <w:rsid w:val="00796669"/>
    <w:rsid w:val="0079704D"/>
    <w:rsid w:val="007A0961"/>
    <w:rsid w:val="007A2D75"/>
    <w:rsid w:val="007A3216"/>
    <w:rsid w:val="007A43A7"/>
    <w:rsid w:val="007A5D29"/>
    <w:rsid w:val="007B2105"/>
    <w:rsid w:val="007B305D"/>
    <w:rsid w:val="007B7E71"/>
    <w:rsid w:val="007C0AE2"/>
    <w:rsid w:val="007C3AF5"/>
    <w:rsid w:val="007C4A75"/>
    <w:rsid w:val="007C728F"/>
    <w:rsid w:val="007D161E"/>
    <w:rsid w:val="007D1C29"/>
    <w:rsid w:val="007D3DA9"/>
    <w:rsid w:val="007D4618"/>
    <w:rsid w:val="007D5752"/>
    <w:rsid w:val="007D5EC6"/>
    <w:rsid w:val="007D7450"/>
    <w:rsid w:val="007E11DE"/>
    <w:rsid w:val="007E1493"/>
    <w:rsid w:val="007E14D6"/>
    <w:rsid w:val="007E4F7C"/>
    <w:rsid w:val="007E5C01"/>
    <w:rsid w:val="007E65DC"/>
    <w:rsid w:val="007E6850"/>
    <w:rsid w:val="007F056E"/>
    <w:rsid w:val="007F1307"/>
    <w:rsid w:val="007F3455"/>
    <w:rsid w:val="007F3549"/>
    <w:rsid w:val="007F3C37"/>
    <w:rsid w:val="00803352"/>
    <w:rsid w:val="00810BB3"/>
    <w:rsid w:val="00811F3D"/>
    <w:rsid w:val="00813D62"/>
    <w:rsid w:val="00816DB4"/>
    <w:rsid w:val="00817415"/>
    <w:rsid w:val="00821055"/>
    <w:rsid w:val="0082156E"/>
    <w:rsid w:val="00821674"/>
    <w:rsid w:val="00821F87"/>
    <w:rsid w:val="00823269"/>
    <w:rsid w:val="00824310"/>
    <w:rsid w:val="00825630"/>
    <w:rsid w:val="00831D41"/>
    <w:rsid w:val="00832C03"/>
    <w:rsid w:val="008330B9"/>
    <w:rsid w:val="0083319A"/>
    <w:rsid w:val="00833A96"/>
    <w:rsid w:val="00834E27"/>
    <w:rsid w:val="00835A45"/>
    <w:rsid w:val="00837BF6"/>
    <w:rsid w:val="008417AE"/>
    <w:rsid w:val="00841F4E"/>
    <w:rsid w:val="00843EED"/>
    <w:rsid w:val="0084519A"/>
    <w:rsid w:val="0084582C"/>
    <w:rsid w:val="0085138C"/>
    <w:rsid w:val="008521C0"/>
    <w:rsid w:val="008521EB"/>
    <w:rsid w:val="00854928"/>
    <w:rsid w:val="00854BAD"/>
    <w:rsid w:val="008554FE"/>
    <w:rsid w:val="0085716C"/>
    <w:rsid w:val="00857CD4"/>
    <w:rsid w:val="008605AD"/>
    <w:rsid w:val="0086155D"/>
    <w:rsid w:val="008645BB"/>
    <w:rsid w:val="00864AA0"/>
    <w:rsid w:val="00864FD6"/>
    <w:rsid w:val="00866927"/>
    <w:rsid w:val="00870F6A"/>
    <w:rsid w:val="00871AAC"/>
    <w:rsid w:val="00872907"/>
    <w:rsid w:val="00875E0C"/>
    <w:rsid w:val="008762B5"/>
    <w:rsid w:val="008803CD"/>
    <w:rsid w:val="00885BAD"/>
    <w:rsid w:val="00886FF6"/>
    <w:rsid w:val="00892608"/>
    <w:rsid w:val="00893B3F"/>
    <w:rsid w:val="00896C1E"/>
    <w:rsid w:val="008A54A1"/>
    <w:rsid w:val="008A6C3D"/>
    <w:rsid w:val="008A6D0C"/>
    <w:rsid w:val="008A78CA"/>
    <w:rsid w:val="008B0CC2"/>
    <w:rsid w:val="008B1682"/>
    <w:rsid w:val="008B18EC"/>
    <w:rsid w:val="008B21C2"/>
    <w:rsid w:val="008B5510"/>
    <w:rsid w:val="008B70BE"/>
    <w:rsid w:val="008B740D"/>
    <w:rsid w:val="008B749B"/>
    <w:rsid w:val="008B7D2B"/>
    <w:rsid w:val="008C1923"/>
    <w:rsid w:val="008C376A"/>
    <w:rsid w:val="008C3D0A"/>
    <w:rsid w:val="008C5B75"/>
    <w:rsid w:val="008C7582"/>
    <w:rsid w:val="008D01B7"/>
    <w:rsid w:val="008D05EA"/>
    <w:rsid w:val="008D0A42"/>
    <w:rsid w:val="008D2D60"/>
    <w:rsid w:val="008D5B49"/>
    <w:rsid w:val="008D66EB"/>
    <w:rsid w:val="008E5081"/>
    <w:rsid w:val="008E5C53"/>
    <w:rsid w:val="008E665D"/>
    <w:rsid w:val="008F0863"/>
    <w:rsid w:val="008F0A49"/>
    <w:rsid w:val="008F0E5E"/>
    <w:rsid w:val="008F28BC"/>
    <w:rsid w:val="008F366E"/>
    <w:rsid w:val="008F4F6A"/>
    <w:rsid w:val="008F56CF"/>
    <w:rsid w:val="00900A12"/>
    <w:rsid w:val="009052CE"/>
    <w:rsid w:val="00905E0F"/>
    <w:rsid w:val="00910DF8"/>
    <w:rsid w:val="009131AA"/>
    <w:rsid w:val="009156BB"/>
    <w:rsid w:val="00915F52"/>
    <w:rsid w:val="00916AF4"/>
    <w:rsid w:val="00916E9F"/>
    <w:rsid w:val="0092329E"/>
    <w:rsid w:val="00924166"/>
    <w:rsid w:val="009270B4"/>
    <w:rsid w:val="00931C77"/>
    <w:rsid w:val="0093378C"/>
    <w:rsid w:val="00937634"/>
    <w:rsid w:val="009412CC"/>
    <w:rsid w:val="00946052"/>
    <w:rsid w:val="009463D5"/>
    <w:rsid w:val="009516BE"/>
    <w:rsid w:val="00951BA6"/>
    <w:rsid w:val="00952DF1"/>
    <w:rsid w:val="00953B45"/>
    <w:rsid w:val="00955495"/>
    <w:rsid w:val="009559F5"/>
    <w:rsid w:val="00962F86"/>
    <w:rsid w:val="00963E26"/>
    <w:rsid w:val="00964C6D"/>
    <w:rsid w:val="00965A11"/>
    <w:rsid w:val="009661A7"/>
    <w:rsid w:val="009669C2"/>
    <w:rsid w:val="009676C8"/>
    <w:rsid w:val="009700CF"/>
    <w:rsid w:val="00971D72"/>
    <w:rsid w:val="0097625C"/>
    <w:rsid w:val="00983EA6"/>
    <w:rsid w:val="00987C5C"/>
    <w:rsid w:val="00992906"/>
    <w:rsid w:val="00993467"/>
    <w:rsid w:val="00994097"/>
    <w:rsid w:val="009945C1"/>
    <w:rsid w:val="0099540F"/>
    <w:rsid w:val="009966AB"/>
    <w:rsid w:val="009977E4"/>
    <w:rsid w:val="009A051C"/>
    <w:rsid w:val="009A0769"/>
    <w:rsid w:val="009A3750"/>
    <w:rsid w:val="009A454B"/>
    <w:rsid w:val="009A4891"/>
    <w:rsid w:val="009A5680"/>
    <w:rsid w:val="009A5E94"/>
    <w:rsid w:val="009B25EE"/>
    <w:rsid w:val="009B45EF"/>
    <w:rsid w:val="009B6E68"/>
    <w:rsid w:val="009B7323"/>
    <w:rsid w:val="009C0B34"/>
    <w:rsid w:val="009C3DB9"/>
    <w:rsid w:val="009C57F5"/>
    <w:rsid w:val="009C596D"/>
    <w:rsid w:val="009C7E43"/>
    <w:rsid w:val="009D3F92"/>
    <w:rsid w:val="009D531A"/>
    <w:rsid w:val="009D6CCC"/>
    <w:rsid w:val="009D7C14"/>
    <w:rsid w:val="009E394F"/>
    <w:rsid w:val="009E3DC5"/>
    <w:rsid w:val="009E513F"/>
    <w:rsid w:val="009E6643"/>
    <w:rsid w:val="009F1CC0"/>
    <w:rsid w:val="009F3A38"/>
    <w:rsid w:val="009F6CCB"/>
    <w:rsid w:val="009F6D98"/>
    <w:rsid w:val="009F77B7"/>
    <w:rsid w:val="009F7F3E"/>
    <w:rsid w:val="00A03CE1"/>
    <w:rsid w:val="00A052AD"/>
    <w:rsid w:val="00A06083"/>
    <w:rsid w:val="00A1078B"/>
    <w:rsid w:val="00A128DA"/>
    <w:rsid w:val="00A134FC"/>
    <w:rsid w:val="00A16BFE"/>
    <w:rsid w:val="00A176A5"/>
    <w:rsid w:val="00A23530"/>
    <w:rsid w:val="00A24ABE"/>
    <w:rsid w:val="00A31E0E"/>
    <w:rsid w:val="00A33A79"/>
    <w:rsid w:val="00A35A10"/>
    <w:rsid w:val="00A3630F"/>
    <w:rsid w:val="00A36D77"/>
    <w:rsid w:val="00A44735"/>
    <w:rsid w:val="00A450C5"/>
    <w:rsid w:val="00A46F36"/>
    <w:rsid w:val="00A51681"/>
    <w:rsid w:val="00A51B11"/>
    <w:rsid w:val="00A5252F"/>
    <w:rsid w:val="00A52C7F"/>
    <w:rsid w:val="00A53035"/>
    <w:rsid w:val="00A536CA"/>
    <w:rsid w:val="00A54574"/>
    <w:rsid w:val="00A63676"/>
    <w:rsid w:val="00A6487C"/>
    <w:rsid w:val="00A65D10"/>
    <w:rsid w:val="00A678D4"/>
    <w:rsid w:val="00A709C2"/>
    <w:rsid w:val="00A70AB9"/>
    <w:rsid w:val="00A70D17"/>
    <w:rsid w:val="00A7109C"/>
    <w:rsid w:val="00A71D6D"/>
    <w:rsid w:val="00A74205"/>
    <w:rsid w:val="00A747C0"/>
    <w:rsid w:val="00A77B45"/>
    <w:rsid w:val="00A82967"/>
    <w:rsid w:val="00A86778"/>
    <w:rsid w:val="00A91492"/>
    <w:rsid w:val="00A92563"/>
    <w:rsid w:val="00A926A7"/>
    <w:rsid w:val="00A936C7"/>
    <w:rsid w:val="00A956C5"/>
    <w:rsid w:val="00A973A6"/>
    <w:rsid w:val="00AA6610"/>
    <w:rsid w:val="00AA7443"/>
    <w:rsid w:val="00AB0537"/>
    <w:rsid w:val="00AB1C5F"/>
    <w:rsid w:val="00AB43A1"/>
    <w:rsid w:val="00AB4622"/>
    <w:rsid w:val="00AB496A"/>
    <w:rsid w:val="00AB4FC0"/>
    <w:rsid w:val="00AB5B38"/>
    <w:rsid w:val="00AB7027"/>
    <w:rsid w:val="00AB70A6"/>
    <w:rsid w:val="00AB7BA6"/>
    <w:rsid w:val="00AB7E46"/>
    <w:rsid w:val="00AC297A"/>
    <w:rsid w:val="00AC4092"/>
    <w:rsid w:val="00AC5CD4"/>
    <w:rsid w:val="00AC7DDF"/>
    <w:rsid w:val="00AD1E8B"/>
    <w:rsid w:val="00AD3ED2"/>
    <w:rsid w:val="00AE067E"/>
    <w:rsid w:val="00AE4604"/>
    <w:rsid w:val="00AE4654"/>
    <w:rsid w:val="00AE4E40"/>
    <w:rsid w:val="00AE4EAF"/>
    <w:rsid w:val="00AE60C8"/>
    <w:rsid w:val="00AF129F"/>
    <w:rsid w:val="00AF2463"/>
    <w:rsid w:val="00AF31EC"/>
    <w:rsid w:val="00AF43AE"/>
    <w:rsid w:val="00AF5191"/>
    <w:rsid w:val="00AF5E9D"/>
    <w:rsid w:val="00AF68CA"/>
    <w:rsid w:val="00B0153B"/>
    <w:rsid w:val="00B01616"/>
    <w:rsid w:val="00B01C6A"/>
    <w:rsid w:val="00B01F35"/>
    <w:rsid w:val="00B025DC"/>
    <w:rsid w:val="00B028FE"/>
    <w:rsid w:val="00B0588C"/>
    <w:rsid w:val="00B06B70"/>
    <w:rsid w:val="00B13616"/>
    <w:rsid w:val="00B15BDC"/>
    <w:rsid w:val="00B17455"/>
    <w:rsid w:val="00B176EC"/>
    <w:rsid w:val="00B205CD"/>
    <w:rsid w:val="00B20D55"/>
    <w:rsid w:val="00B20E00"/>
    <w:rsid w:val="00B210BE"/>
    <w:rsid w:val="00B22623"/>
    <w:rsid w:val="00B22A08"/>
    <w:rsid w:val="00B23AAB"/>
    <w:rsid w:val="00B253FE"/>
    <w:rsid w:val="00B26A6C"/>
    <w:rsid w:val="00B32272"/>
    <w:rsid w:val="00B33B96"/>
    <w:rsid w:val="00B345C8"/>
    <w:rsid w:val="00B36C12"/>
    <w:rsid w:val="00B36DB2"/>
    <w:rsid w:val="00B37639"/>
    <w:rsid w:val="00B40C30"/>
    <w:rsid w:val="00B46EBD"/>
    <w:rsid w:val="00B47DC1"/>
    <w:rsid w:val="00B53076"/>
    <w:rsid w:val="00B557BA"/>
    <w:rsid w:val="00B561DD"/>
    <w:rsid w:val="00B56452"/>
    <w:rsid w:val="00B56A31"/>
    <w:rsid w:val="00B5743C"/>
    <w:rsid w:val="00B576C4"/>
    <w:rsid w:val="00B57B8B"/>
    <w:rsid w:val="00B6030E"/>
    <w:rsid w:val="00B628CC"/>
    <w:rsid w:val="00B62CC8"/>
    <w:rsid w:val="00B657D2"/>
    <w:rsid w:val="00B66F6A"/>
    <w:rsid w:val="00B67C40"/>
    <w:rsid w:val="00B716E6"/>
    <w:rsid w:val="00B731F8"/>
    <w:rsid w:val="00B7362C"/>
    <w:rsid w:val="00B74220"/>
    <w:rsid w:val="00B75E6E"/>
    <w:rsid w:val="00B769A3"/>
    <w:rsid w:val="00B77260"/>
    <w:rsid w:val="00B817D2"/>
    <w:rsid w:val="00B8385C"/>
    <w:rsid w:val="00B84916"/>
    <w:rsid w:val="00B864CA"/>
    <w:rsid w:val="00B87EF9"/>
    <w:rsid w:val="00B87F27"/>
    <w:rsid w:val="00B93E1E"/>
    <w:rsid w:val="00B94D25"/>
    <w:rsid w:val="00B96638"/>
    <w:rsid w:val="00BA025C"/>
    <w:rsid w:val="00BA05DF"/>
    <w:rsid w:val="00BA5609"/>
    <w:rsid w:val="00BA640B"/>
    <w:rsid w:val="00BB136E"/>
    <w:rsid w:val="00BB22D2"/>
    <w:rsid w:val="00BB43E7"/>
    <w:rsid w:val="00BB7569"/>
    <w:rsid w:val="00BC04B0"/>
    <w:rsid w:val="00BC2DB6"/>
    <w:rsid w:val="00BC5E5A"/>
    <w:rsid w:val="00BC6EBB"/>
    <w:rsid w:val="00BC79E4"/>
    <w:rsid w:val="00BC7DE8"/>
    <w:rsid w:val="00BD074A"/>
    <w:rsid w:val="00BD09CC"/>
    <w:rsid w:val="00BD0EAB"/>
    <w:rsid w:val="00BD14AA"/>
    <w:rsid w:val="00BD15D7"/>
    <w:rsid w:val="00BD455B"/>
    <w:rsid w:val="00BD4BCC"/>
    <w:rsid w:val="00BD597C"/>
    <w:rsid w:val="00BD5AE7"/>
    <w:rsid w:val="00BE0145"/>
    <w:rsid w:val="00BE059E"/>
    <w:rsid w:val="00BE0DAB"/>
    <w:rsid w:val="00BF036E"/>
    <w:rsid w:val="00BF223D"/>
    <w:rsid w:val="00BF4ABD"/>
    <w:rsid w:val="00BF67B5"/>
    <w:rsid w:val="00C01006"/>
    <w:rsid w:val="00C01BFD"/>
    <w:rsid w:val="00C01C53"/>
    <w:rsid w:val="00C036C3"/>
    <w:rsid w:val="00C07BC5"/>
    <w:rsid w:val="00C102D5"/>
    <w:rsid w:val="00C103F9"/>
    <w:rsid w:val="00C14A6F"/>
    <w:rsid w:val="00C1680F"/>
    <w:rsid w:val="00C1748A"/>
    <w:rsid w:val="00C20A69"/>
    <w:rsid w:val="00C20DA0"/>
    <w:rsid w:val="00C219D3"/>
    <w:rsid w:val="00C24BA0"/>
    <w:rsid w:val="00C3150A"/>
    <w:rsid w:val="00C350A3"/>
    <w:rsid w:val="00C358CA"/>
    <w:rsid w:val="00C3685C"/>
    <w:rsid w:val="00C37087"/>
    <w:rsid w:val="00C42DB2"/>
    <w:rsid w:val="00C43C96"/>
    <w:rsid w:val="00C44F20"/>
    <w:rsid w:val="00C466A8"/>
    <w:rsid w:val="00C46778"/>
    <w:rsid w:val="00C518E7"/>
    <w:rsid w:val="00C528FC"/>
    <w:rsid w:val="00C56381"/>
    <w:rsid w:val="00C57369"/>
    <w:rsid w:val="00C604DE"/>
    <w:rsid w:val="00C61ABA"/>
    <w:rsid w:val="00C61EC5"/>
    <w:rsid w:val="00C626CA"/>
    <w:rsid w:val="00C65506"/>
    <w:rsid w:val="00C6554A"/>
    <w:rsid w:val="00C65CEF"/>
    <w:rsid w:val="00C66DE5"/>
    <w:rsid w:val="00C7245A"/>
    <w:rsid w:val="00C74521"/>
    <w:rsid w:val="00C76730"/>
    <w:rsid w:val="00C76806"/>
    <w:rsid w:val="00C810D0"/>
    <w:rsid w:val="00C82C37"/>
    <w:rsid w:val="00C846B6"/>
    <w:rsid w:val="00C858F0"/>
    <w:rsid w:val="00C86F27"/>
    <w:rsid w:val="00C87268"/>
    <w:rsid w:val="00C9226A"/>
    <w:rsid w:val="00C93F79"/>
    <w:rsid w:val="00C96D2B"/>
    <w:rsid w:val="00C9764D"/>
    <w:rsid w:val="00CA2187"/>
    <w:rsid w:val="00CA4360"/>
    <w:rsid w:val="00CA4CB7"/>
    <w:rsid w:val="00CA66B0"/>
    <w:rsid w:val="00CA6F40"/>
    <w:rsid w:val="00CB09AC"/>
    <w:rsid w:val="00CB0F97"/>
    <w:rsid w:val="00CB2DD0"/>
    <w:rsid w:val="00CB5E59"/>
    <w:rsid w:val="00CB6EB4"/>
    <w:rsid w:val="00CB7302"/>
    <w:rsid w:val="00CC36C4"/>
    <w:rsid w:val="00CC3D9C"/>
    <w:rsid w:val="00CC3F00"/>
    <w:rsid w:val="00CC54A7"/>
    <w:rsid w:val="00CD118F"/>
    <w:rsid w:val="00CD14CC"/>
    <w:rsid w:val="00CD2895"/>
    <w:rsid w:val="00CE142E"/>
    <w:rsid w:val="00CE27B3"/>
    <w:rsid w:val="00CE30F7"/>
    <w:rsid w:val="00CE47D9"/>
    <w:rsid w:val="00CE57E0"/>
    <w:rsid w:val="00CE5F75"/>
    <w:rsid w:val="00CF1DCC"/>
    <w:rsid w:val="00CF2D21"/>
    <w:rsid w:val="00CF54B2"/>
    <w:rsid w:val="00CF67E9"/>
    <w:rsid w:val="00CF7CCB"/>
    <w:rsid w:val="00D00489"/>
    <w:rsid w:val="00D02415"/>
    <w:rsid w:val="00D02A90"/>
    <w:rsid w:val="00D032F5"/>
    <w:rsid w:val="00D0421A"/>
    <w:rsid w:val="00D04616"/>
    <w:rsid w:val="00D0592B"/>
    <w:rsid w:val="00D05CD0"/>
    <w:rsid w:val="00D102F2"/>
    <w:rsid w:val="00D10468"/>
    <w:rsid w:val="00D1082A"/>
    <w:rsid w:val="00D109BC"/>
    <w:rsid w:val="00D1212D"/>
    <w:rsid w:val="00D131CD"/>
    <w:rsid w:val="00D204B4"/>
    <w:rsid w:val="00D20A61"/>
    <w:rsid w:val="00D21756"/>
    <w:rsid w:val="00D22CD0"/>
    <w:rsid w:val="00D2355D"/>
    <w:rsid w:val="00D255EA"/>
    <w:rsid w:val="00D26A03"/>
    <w:rsid w:val="00D2717B"/>
    <w:rsid w:val="00D30BDF"/>
    <w:rsid w:val="00D32423"/>
    <w:rsid w:val="00D32668"/>
    <w:rsid w:val="00D333CB"/>
    <w:rsid w:val="00D33AAF"/>
    <w:rsid w:val="00D34417"/>
    <w:rsid w:val="00D34622"/>
    <w:rsid w:val="00D35310"/>
    <w:rsid w:val="00D379CA"/>
    <w:rsid w:val="00D37E0A"/>
    <w:rsid w:val="00D40A11"/>
    <w:rsid w:val="00D4121D"/>
    <w:rsid w:val="00D41AC0"/>
    <w:rsid w:val="00D41F26"/>
    <w:rsid w:val="00D45DD2"/>
    <w:rsid w:val="00D51C4E"/>
    <w:rsid w:val="00D525CE"/>
    <w:rsid w:val="00D54098"/>
    <w:rsid w:val="00D54930"/>
    <w:rsid w:val="00D54967"/>
    <w:rsid w:val="00D56947"/>
    <w:rsid w:val="00D6168B"/>
    <w:rsid w:val="00D6260A"/>
    <w:rsid w:val="00D645FE"/>
    <w:rsid w:val="00D64F52"/>
    <w:rsid w:val="00D65ED3"/>
    <w:rsid w:val="00D67D26"/>
    <w:rsid w:val="00D70081"/>
    <w:rsid w:val="00D72634"/>
    <w:rsid w:val="00D77AB1"/>
    <w:rsid w:val="00D80A90"/>
    <w:rsid w:val="00D82066"/>
    <w:rsid w:val="00D85632"/>
    <w:rsid w:val="00D87C3A"/>
    <w:rsid w:val="00D91FA5"/>
    <w:rsid w:val="00D93822"/>
    <w:rsid w:val="00D93B7E"/>
    <w:rsid w:val="00D94BC0"/>
    <w:rsid w:val="00D9548F"/>
    <w:rsid w:val="00DA0F78"/>
    <w:rsid w:val="00DA208E"/>
    <w:rsid w:val="00DA59D8"/>
    <w:rsid w:val="00DA5D89"/>
    <w:rsid w:val="00DB0495"/>
    <w:rsid w:val="00DB2E7D"/>
    <w:rsid w:val="00DB31A6"/>
    <w:rsid w:val="00DB484E"/>
    <w:rsid w:val="00DB4DB1"/>
    <w:rsid w:val="00DB5C95"/>
    <w:rsid w:val="00DC284F"/>
    <w:rsid w:val="00DC6446"/>
    <w:rsid w:val="00DD03C6"/>
    <w:rsid w:val="00DD1442"/>
    <w:rsid w:val="00DD158C"/>
    <w:rsid w:val="00DD2E19"/>
    <w:rsid w:val="00DE0FE1"/>
    <w:rsid w:val="00DE4958"/>
    <w:rsid w:val="00DE582E"/>
    <w:rsid w:val="00DE7CB2"/>
    <w:rsid w:val="00DF2F04"/>
    <w:rsid w:val="00DF405A"/>
    <w:rsid w:val="00DF4265"/>
    <w:rsid w:val="00DF4455"/>
    <w:rsid w:val="00E01177"/>
    <w:rsid w:val="00E02BAE"/>
    <w:rsid w:val="00E03B4E"/>
    <w:rsid w:val="00E064D4"/>
    <w:rsid w:val="00E0707F"/>
    <w:rsid w:val="00E2221E"/>
    <w:rsid w:val="00E233B5"/>
    <w:rsid w:val="00E245AE"/>
    <w:rsid w:val="00E25C97"/>
    <w:rsid w:val="00E265FC"/>
    <w:rsid w:val="00E30912"/>
    <w:rsid w:val="00E31E34"/>
    <w:rsid w:val="00E34600"/>
    <w:rsid w:val="00E3474E"/>
    <w:rsid w:val="00E3554C"/>
    <w:rsid w:val="00E36894"/>
    <w:rsid w:val="00E42087"/>
    <w:rsid w:val="00E4297C"/>
    <w:rsid w:val="00E44ECC"/>
    <w:rsid w:val="00E4675E"/>
    <w:rsid w:val="00E508FE"/>
    <w:rsid w:val="00E51DF9"/>
    <w:rsid w:val="00E52647"/>
    <w:rsid w:val="00E53070"/>
    <w:rsid w:val="00E55810"/>
    <w:rsid w:val="00E55A3E"/>
    <w:rsid w:val="00E57105"/>
    <w:rsid w:val="00E57610"/>
    <w:rsid w:val="00E600E0"/>
    <w:rsid w:val="00E602B2"/>
    <w:rsid w:val="00E60685"/>
    <w:rsid w:val="00E67A1E"/>
    <w:rsid w:val="00E70BAD"/>
    <w:rsid w:val="00E7412F"/>
    <w:rsid w:val="00E7451A"/>
    <w:rsid w:val="00E75725"/>
    <w:rsid w:val="00E7606D"/>
    <w:rsid w:val="00E769A5"/>
    <w:rsid w:val="00E77898"/>
    <w:rsid w:val="00E82369"/>
    <w:rsid w:val="00E824DE"/>
    <w:rsid w:val="00E849B7"/>
    <w:rsid w:val="00E84C9C"/>
    <w:rsid w:val="00E85B8A"/>
    <w:rsid w:val="00E87150"/>
    <w:rsid w:val="00E92094"/>
    <w:rsid w:val="00E947D6"/>
    <w:rsid w:val="00E9624B"/>
    <w:rsid w:val="00E96F16"/>
    <w:rsid w:val="00E9706A"/>
    <w:rsid w:val="00E97604"/>
    <w:rsid w:val="00EA2890"/>
    <w:rsid w:val="00EA5219"/>
    <w:rsid w:val="00EA6455"/>
    <w:rsid w:val="00EA676A"/>
    <w:rsid w:val="00EB2046"/>
    <w:rsid w:val="00EB5048"/>
    <w:rsid w:val="00EB52FA"/>
    <w:rsid w:val="00EB54EE"/>
    <w:rsid w:val="00EB57D5"/>
    <w:rsid w:val="00EB6F05"/>
    <w:rsid w:val="00EC034B"/>
    <w:rsid w:val="00EC081D"/>
    <w:rsid w:val="00EC1587"/>
    <w:rsid w:val="00EC2446"/>
    <w:rsid w:val="00EC245D"/>
    <w:rsid w:val="00EC666D"/>
    <w:rsid w:val="00EC775C"/>
    <w:rsid w:val="00EC7AC1"/>
    <w:rsid w:val="00ED195A"/>
    <w:rsid w:val="00ED31DB"/>
    <w:rsid w:val="00ED4AEF"/>
    <w:rsid w:val="00ED508E"/>
    <w:rsid w:val="00ED54F7"/>
    <w:rsid w:val="00ED6DCC"/>
    <w:rsid w:val="00EE073E"/>
    <w:rsid w:val="00EE4D75"/>
    <w:rsid w:val="00EF018A"/>
    <w:rsid w:val="00EF0BF2"/>
    <w:rsid w:val="00EF358A"/>
    <w:rsid w:val="00EF3D34"/>
    <w:rsid w:val="00EF3D76"/>
    <w:rsid w:val="00EF63AB"/>
    <w:rsid w:val="00EF7960"/>
    <w:rsid w:val="00F00248"/>
    <w:rsid w:val="00F005C3"/>
    <w:rsid w:val="00F00CD6"/>
    <w:rsid w:val="00F01AA1"/>
    <w:rsid w:val="00F01E45"/>
    <w:rsid w:val="00F031BF"/>
    <w:rsid w:val="00F05022"/>
    <w:rsid w:val="00F05101"/>
    <w:rsid w:val="00F05364"/>
    <w:rsid w:val="00F06130"/>
    <w:rsid w:val="00F061FE"/>
    <w:rsid w:val="00F07DFF"/>
    <w:rsid w:val="00F108D2"/>
    <w:rsid w:val="00F1113B"/>
    <w:rsid w:val="00F12399"/>
    <w:rsid w:val="00F13112"/>
    <w:rsid w:val="00F13AE0"/>
    <w:rsid w:val="00F15D66"/>
    <w:rsid w:val="00F174A6"/>
    <w:rsid w:val="00F175CE"/>
    <w:rsid w:val="00F22C53"/>
    <w:rsid w:val="00F256B8"/>
    <w:rsid w:val="00F2649C"/>
    <w:rsid w:val="00F27605"/>
    <w:rsid w:val="00F31578"/>
    <w:rsid w:val="00F3251A"/>
    <w:rsid w:val="00F37A15"/>
    <w:rsid w:val="00F37E9B"/>
    <w:rsid w:val="00F40030"/>
    <w:rsid w:val="00F44C59"/>
    <w:rsid w:val="00F4514A"/>
    <w:rsid w:val="00F4658B"/>
    <w:rsid w:val="00F46A84"/>
    <w:rsid w:val="00F505FA"/>
    <w:rsid w:val="00F5308B"/>
    <w:rsid w:val="00F534A9"/>
    <w:rsid w:val="00F53943"/>
    <w:rsid w:val="00F548A7"/>
    <w:rsid w:val="00F56833"/>
    <w:rsid w:val="00F57A2B"/>
    <w:rsid w:val="00F60C6E"/>
    <w:rsid w:val="00F623B7"/>
    <w:rsid w:val="00F63C01"/>
    <w:rsid w:val="00F65474"/>
    <w:rsid w:val="00F668D9"/>
    <w:rsid w:val="00F70D55"/>
    <w:rsid w:val="00F71F23"/>
    <w:rsid w:val="00F7362F"/>
    <w:rsid w:val="00F74042"/>
    <w:rsid w:val="00F7513D"/>
    <w:rsid w:val="00F77888"/>
    <w:rsid w:val="00F81049"/>
    <w:rsid w:val="00F82B83"/>
    <w:rsid w:val="00F8348B"/>
    <w:rsid w:val="00F847DE"/>
    <w:rsid w:val="00F85995"/>
    <w:rsid w:val="00F863A4"/>
    <w:rsid w:val="00F9006E"/>
    <w:rsid w:val="00F92FCA"/>
    <w:rsid w:val="00F96A4D"/>
    <w:rsid w:val="00F976A5"/>
    <w:rsid w:val="00FA0572"/>
    <w:rsid w:val="00FA0B85"/>
    <w:rsid w:val="00FA1F23"/>
    <w:rsid w:val="00FA2448"/>
    <w:rsid w:val="00FA399E"/>
    <w:rsid w:val="00FB1D2B"/>
    <w:rsid w:val="00FB3B38"/>
    <w:rsid w:val="00FC0331"/>
    <w:rsid w:val="00FC1B53"/>
    <w:rsid w:val="00FC44F1"/>
    <w:rsid w:val="00FC727B"/>
    <w:rsid w:val="00FD1796"/>
    <w:rsid w:val="00FD7DED"/>
    <w:rsid w:val="00FE1084"/>
    <w:rsid w:val="00FE31DA"/>
    <w:rsid w:val="00FF0423"/>
    <w:rsid w:val="00FF3606"/>
    <w:rsid w:val="00FF39B8"/>
    <w:rsid w:val="00FF3DA7"/>
    <w:rsid w:val="00FF3DB0"/>
    <w:rsid w:val="00FF4273"/>
    <w:rsid w:val="00FF46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38AB81A5"/>
  <w14:defaultImageDpi w14:val="330"/>
  <w15:docId w15:val="{5F55CE34-5EDB-4149-B80D-8B98EECF13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E265FC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C86F2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864AA0"/>
    <w:pPr>
      <w:autoSpaceDE w:val="0"/>
      <w:autoSpaceDN w:val="0"/>
      <w:adjustRightInd w:val="0"/>
      <w:spacing w:after="120" w:line="240" w:lineRule="auto"/>
      <w:jc w:val="both"/>
    </w:pPr>
    <w:rPr>
      <w:rFonts w:ascii="Arial" w:eastAsia="Calibri" w:hAnsi="Arial" w:cs="Arial"/>
      <w:color w:val="000000"/>
      <w:sz w:val="24"/>
      <w:szCs w:val="24"/>
    </w:rPr>
  </w:style>
  <w:style w:type="paragraph" w:styleId="Akapitzlist">
    <w:name w:val="List Paragraph"/>
    <w:basedOn w:val="Normalny"/>
    <w:uiPriority w:val="34"/>
    <w:qFormat/>
    <w:rsid w:val="00742322"/>
    <w:pPr>
      <w:spacing w:before="120" w:after="120" w:line="360" w:lineRule="auto"/>
      <w:ind w:left="720"/>
      <w:contextualSpacing/>
    </w:pPr>
    <w:rPr>
      <w:rFonts w:ascii="Calibri" w:eastAsia="Calibri" w:hAnsi="Calibri" w:cs="Times New Roman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503448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503448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503448"/>
    <w:rPr>
      <w:vertAlign w:val="superscript"/>
    </w:rPr>
  </w:style>
  <w:style w:type="paragraph" w:styleId="Nagwek">
    <w:name w:val="header"/>
    <w:basedOn w:val="Normalny"/>
    <w:link w:val="NagwekZnak"/>
    <w:uiPriority w:val="99"/>
    <w:unhideWhenUsed/>
    <w:rsid w:val="00DF405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DF405A"/>
  </w:style>
  <w:style w:type="paragraph" w:styleId="Stopka">
    <w:name w:val="footer"/>
    <w:basedOn w:val="Normalny"/>
    <w:link w:val="StopkaZnak"/>
    <w:uiPriority w:val="99"/>
    <w:unhideWhenUsed/>
    <w:rsid w:val="00DF405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DF405A"/>
  </w:style>
  <w:style w:type="paragraph" w:styleId="Tekstdymka">
    <w:name w:val="Balloon Text"/>
    <w:basedOn w:val="Normalny"/>
    <w:link w:val="TekstdymkaZnak"/>
    <w:uiPriority w:val="99"/>
    <w:semiHidden/>
    <w:unhideWhenUsed/>
    <w:rsid w:val="00B817D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B817D2"/>
    <w:rPr>
      <w:rFonts w:ascii="Tahoma" w:hAnsi="Tahoma" w:cs="Tahoma"/>
      <w:sz w:val="16"/>
      <w:szCs w:val="16"/>
    </w:rPr>
  </w:style>
  <w:style w:type="paragraph" w:customStyle="1" w:styleId="Akapitzlist1">
    <w:name w:val="Akapit z listą1"/>
    <w:basedOn w:val="Normalny"/>
    <w:qFormat/>
    <w:rsid w:val="000B0831"/>
    <w:pPr>
      <w:spacing w:after="0" w:line="240" w:lineRule="auto"/>
      <w:ind w:left="720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F108D2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F108D2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F108D2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F108D2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F108D2"/>
    <w:rPr>
      <w:b/>
      <w:bCs/>
      <w:sz w:val="20"/>
      <w:szCs w:val="20"/>
    </w:rPr>
  </w:style>
  <w:style w:type="paragraph" w:styleId="Poprawka">
    <w:name w:val="Revision"/>
    <w:hidden/>
    <w:uiPriority w:val="99"/>
    <w:semiHidden/>
    <w:rsid w:val="00F7513D"/>
    <w:pPr>
      <w:spacing w:after="0" w:line="240" w:lineRule="auto"/>
    </w:p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A5252F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A5252F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A5252F"/>
    <w:rPr>
      <w:vertAlign w:val="superscript"/>
    </w:rPr>
  </w:style>
  <w:style w:type="paragraph" w:styleId="Tekstpodstawowy">
    <w:name w:val="Body Text"/>
    <w:aliases w:val="a2,Znak Znak,Znak,Znak Znak Znak Znak Znak, Znak"/>
    <w:basedOn w:val="Normalny"/>
    <w:link w:val="TekstpodstawowyZnak"/>
    <w:semiHidden/>
    <w:rsid w:val="00796669"/>
    <w:pPr>
      <w:spacing w:after="0" w:line="240" w:lineRule="auto"/>
    </w:pPr>
    <w:rPr>
      <w:rFonts w:ascii="Arial" w:eastAsia="Times New Roman" w:hAnsi="Arial" w:cs="Arial"/>
      <w:sz w:val="24"/>
      <w:szCs w:val="24"/>
      <w:lang w:eastAsia="pl-PL"/>
    </w:rPr>
  </w:style>
  <w:style w:type="character" w:customStyle="1" w:styleId="TekstpodstawowyZnak">
    <w:name w:val="Tekst podstawowy Znak"/>
    <w:aliases w:val="a2 Znak,Znak Znak Znak,Znak Znak1,Znak Znak Znak Znak Znak Znak, Znak Znak"/>
    <w:basedOn w:val="Domylnaczcionkaakapitu"/>
    <w:link w:val="Tekstpodstawowy"/>
    <w:semiHidden/>
    <w:rsid w:val="00796669"/>
    <w:rPr>
      <w:rFonts w:ascii="Arial" w:eastAsia="Times New Roman" w:hAnsi="Arial" w:cs="Arial"/>
      <w:sz w:val="24"/>
      <w:szCs w:val="24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65395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106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148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microsoft.com/office/2016/09/relationships/commentsIds" Target="commentsId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B19C34D-7CD8-4E87-BCE0-A5AD79AF28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705</Words>
  <Characters>10233</Characters>
  <Application>Microsoft Office Word</Application>
  <DocSecurity>4</DocSecurity>
  <Lines>85</Lines>
  <Paragraphs>23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</Company>
  <LinksUpToDate>false</LinksUpToDate>
  <CharactersWithSpaces>119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wona</dc:creator>
  <cp:lastModifiedBy>Kruk Magdalena</cp:lastModifiedBy>
  <cp:revision>2</cp:revision>
  <cp:lastPrinted>2022-02-18T15:16:00Z</cp:lastPrinted>
  <dcterms:created xsi:type="dcterms:W3CDTF">2023-03-24T13:25:00Z</dcterms:created>
  <dcterms:modified xsi:type="dcterms:W3CDTF">2023-03-24T13:25:00Z</dcterms:modified>
</cp:coreProperties>
</file>